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1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2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8D03F" w14:textId="77777777" w:rsidR="005E68AA" w:rsidRPr="00E73214" w:rsidRDefault="005E68AA">
      <w:pPr>
        <w:rPr>
          <w:rFonts w:ascii="Times New Roman" w:hAnsi="Times New Roman" w:cs="Times New Roman"/>
          <w:sz w:val="24"/>
          <w:szCs w:val="24"/>
        </w:rPr>
      </w:pPr>
    </w:p>
    <w:p w14:paraId="2209FA0C" w14:textId="1EB78D72" w:rsidR="005E68AA" w:rsidRPr="0082735C" w:rsidRDefault="005E68AA" w:rsidP="005E68AA">
      <w:pPr>
        <w:rPr>
          <w:rFonts w:ascii="Times New Roman" w:hAnsi="Times New Roman" w:cs="Times New Roman"/>
          <w:sz w:val="24"/>
          <w:szCs w:val="24"/>
        </w:rPr>
      </w:pPr>
      <w:r w:rsidRPr="00AE40D1">
        <w:rPr>
          <w:rFonts w:ascii="Times New Roman" w:hAnsi="Times New Roman" w:cs="Times New Roman"/>
          <w:b/>
          <w:bCs/>
          <w:sz w:val="24"/>
          <w:szCs w:val="24"/>
        </w:rPr>
        <w:t>Supplement</w:t>
      </w:r>
      <w:r w:rsidR="00AE40D1" w:rsidRPr="00AE40D1">
        <w:rPr>
          <w:rFonts w:ascii="Times New Roman" w:hAnsi="Times New Roman" w:cs="Times New Roman"/>
          <w:b/>
          <w:bCs/>
          <w:sz w:val="24"/>
          <w:szCs w:val="24"/>
        </w:rPr>
        <w:t>al Digital Content</w:t>
      </w:r>
      <w:r w:rsidRPr="00AE40D1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="00AE40D1" w:rsidRPr="00AE40D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82735C">
        <w:rPr>
          <w:rFonts w:ascii="Times New Roman" w:hAnsi="Times New Roman" w:cs="Times New Roman"/>
          <w:sz w:val="24"/>
          <w:szCs w:val="24"/>
        </w:rPr>
        <w:t xml:space="preserve"> Incidence </w:t>
      </w:r>
      <w:proofErr w:type="gramStart"/>
      <w:r w:rsidRPr="0082735C">
        <w:rPr>
          <w:rFonts w:ascii="Times New Roman" w:hAnsi="Times New Roman" w:cs="Times New Roman"/>
          <w:sz w:val="24"/>
          <w:szCs w:val="24"/>
        </w:rPr>
        <w:t>of  BSI</w:t>
      </w:r>
      <w:proofErr w:type="gramEnd"/>
      <w:r w:rsidRPr="0082735C">
        <w:rPr>
          <w:rFonts w:ascii="Times New Roman" w:hAnsi="Times New Roman" w:cs="Times New Roman"/>
          <w:sz w:val="24"/>
          <w:szCs w:val="24"/>
        </w:rPr>
        <w:t xml:space="preserve"> </w:t>
      </w:r>
      <w:r w:rsidR="003C62C4">
        <w:rPr>
          <w:rFonts w:ascii="Times New Roman" w:hAnsi="Times New Roman" w:cs="Times New Roman"/>
          <w:sz w:val="24"/>
          <w:szCs w:val="24"/>
        </w:rPr>
        <w:t>excluding</w:t>
      </w:r>
      <w:r w:rsidRPr="008273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35C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82735C">
        <w:rPr>
          <w:rFonts w:ascii="Times New Roman" w:hAnsi="Times New Roman" w:cs="Times New Roman"/>
          <w:sz w:val="24"/>
          <w:szCs w:val="24"/>
        </w:rPr>
        <w:t xml:space="preserve"> stratified by birth weight</w:t>
      </w:r>
    </w:p>
    <w:tbl>
      <w:tblPr>
        <w:tblStyle w:val="PlainTable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6"/>
        <w:gridCol w:w="4317"/>
        <w:gridCol w:w="4317"/>
      </w:tblGrid>
      <w:tr w:rsidR="003C62C4" w:rsidRPr="0082735C" w14:paraId="6D44C5E4" w14:textId="77777777" w:rsidTr="00F17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  <w:tcBorders>
              <w:top w:val="single" w:sz="4" w:space="0" w:color="000000"/>
              <w:bottom w:val="single" w:sz="4" w:space="0" w:color="000000"/>
            </w:tcBorders>
          </w:tcPr>
          <w:p w14:paraId="13B06673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Birth Weight Classification</w:t>
            </w:r>
          </w:p>
        </w:tc>
        <w:tc>
          <w:tcPr>
            <w:tcW w:w="4317" w:type="dxa"/>
            <w:tcBorders>
              <w:top w:val="single" w:sz="4" w:space="0" w:color="000000"/>
              <w:bottom w:val="single" w:sz="4" w:space="0" w:color="000000"/>
            </w:tcBorders>
          </w:tcPr>
          <w:p w14:paraId="715718AD" w14:textId="77777777" w:rsidR="003C62C4" w:rsidRPr="0082735C" w:rsidRDefault="003C62C4" w:rsidP="00F179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 xml:space="preserve">Incidence rate (BSI minus </w:t>
            </w:r>
            <w:proofErr w:type="spellStart"/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CoNS</w:t>
            </w:r>
            <w:proofErr w:type="spellEnd"/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)/100 person days</w:t>
            </w:r>
          </w:p>
        </w:tc>
        <w:tc>
          <w:tcPr>
            <w:tcW w:w="4317" w:type="dxa"/>
            <w:tcBorders>
              <w:top w:val="single" w:sz="4" w:space="0" w:color="000000"/>
              <w:bottom w:val="single" w:sz="4" w:space="0" w:color="000000"/>
            </w:tcBorders>
          </w:tcPr>
          <w:p w14:paraId="355A88F4" w14:textId="77777777" w:rsidR="003C62C4" w:rsidRPr="0082735C" w:rsidRDefault="003C62C4" w:rsidP="00F179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</w:tr>
      <w:tr w:rsidR="003C62C4" w:rsidRPr="0082735C" w14:paraId="1E1336E8" w14:textId="77777777" w:rsidTr="00F17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  <w:tcBorders>
              <w:top w:val="single" w:sz="4" w:space="0" w:color="000000"/>
            </w:tcBorders>
          </w:tcPr>
          <w:p w14:paraId="0268A016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&lt;1000 g</w:t>
            </w:r>
          </w:p>
        </w:tc>
        <w:tc>
          <w:tcPr>
            <w:tcW w:w="4317" w:type="dxa"/>
            <w:tcBorders>
              <w:top w:val="single" w:sz="4" w:space="0" w:color="000000"/>
            </w:tcBorders>
          </w:tcPr>
          <w:p w14:paraId="02D220F8" w14:textId="77777777" w:rsidR="003C62C4" w:rsidRPr="0082735C" w:rsidRDefault="003C62C4" w:rsidP="00F17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4317" w:type="dxa"/>
            <w:tcBorders>
              <w:top w:val="single" w:sz="4" w:space="0" w:color="000000"/>
            </w:tcBorders>
          </w:tcPr>
          <w:p w14:paraId="52478DAE" w14:textId="77777777" w:rsidR="003C62C4" w:rsidRPr="0082735C" w:rsidRDefault="003C62C4" w:rsidP="00F17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1.0-2.2</w:t>
            </w:r>
          </w:p>
        </w:tc>
      </w:tr>
      <w:tr w:rsidR="003C62C4" w:rsidRPr="0082735C" w14:paraId="4CBA87D6" w14:textId="77777777" w:rsidTr="00F17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</w:tcPr>
          <w:p w14:paraId="622E274A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1,000g - &lt;1,500g</w:t>
            </w:r>
          </w:p>
        </w:tc>
        <w:tc>
          <w:tcPr>
            <w:tcW w:w="4317" w:type="dxa"/>
          </w:tcPr>
          <w:p w14:paraId="1FA626E3" w14:textId="77777777" w:rsidR="003C62C4" w:rsidRPr="0082735C" w:rsidRDefault="003C62C4" w:rsidP="00F17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4317" w:type="dxa"/>
          </w:tcPr>
          <w:p w14:paraId="442EA69C" w14:textId="77777777" w:rsidR="003C62C4" w:rsidRPr="0082735C" w:rsidRDefault="003C62C4" w:rsidP="00F17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0.6-1.0</w:t>
            </w:r>
          </w:p>
        </w:tc>
      </w:tr>
      <w:tr w:rsidR="003C62C4" w:rsidRPr="0082735C" w14:paraId="2FC2E454" w14:textId="77777777" w:rsidTr="00F17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</w:tcPr>
          <w:p w14:paraId="2AF9FC6D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 xml:space="preserve">&gt;1,500 g </w:t>
            </w:r>
            <w:r w:rsidRPr="0082735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2,500</w:t>
            </w:r>
          </w:p>
        </w:tc>
        <w:tc>
          <w:tcPr>
            <w:tcW w:w="4317" w:type="dxa"/>
          </w:tcPr>
          <w:p w14:paraId="5355B9B6" w14:textId="77777777" w:rsidR="003C62C4" w:rsidRPr="0082735C" w:rsidRDefault="003C62C4" w:rsidP="00F17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4317" w:type="dxa"/>
          </w:tcPr>
          <w:p w14:paraId="1AC26C56" w14:textId="77777777" w:rsidR="003C62C4" w:rsidRPr="0082735C" w:rsidRDefault="003C62C4" w:rsidP="00F17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0.8-1.1</w:t>
            </w:r>
          </w:p>
        </w:tc>
      </w:tr>
      <w:tr w:rsidR="003C62C4" w:rsidRPr="0082735C" w14:paraId="09D012A2" w14:textId="77777777" w:rsidTr="00F17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  <w:tcBorders>
              <w:bottom w:val="single" w:sz="4" w:space="0" w:color="000000"/>
            </w:tcBorders>
          </w:tcPr>
          <w:p w14:paraId="62BE301F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>≥</m:t>
              </m:r>
            </m:oMath>
            <w:r w:rsidRPr="0082735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,500 g</w:t>
            </w:r>
          </w:p>
        </w:tc>
        <w:tc>
          <w:tcPr>
            <w:tcW w:w="4317" w:type="dxa"/>
            <w:tcBorders>
              <w:bottom w:val="single" w:sz="4" w:space="0" w:color="000000"/>
            </w:tcBorders>
          </w:tcPr>
          <w:p w14:paraId="35490BA6" w14:textId="77777777" w:rsidR="003C62C4" w:rsidRPr="0082735C" w:rsidRDefault="003C62C4" w:rsidP="00F17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4317" w:type="dxa"/>
            <w:tcBorders>
              <w:bottom w:val="single" w:sz="4" w:space="0" w:color="000000"/>
            </w:tcBorders>
          </w:tcPr>
          <w:p w14:paraId="4E50B8D8" w14:textId="77777777" w:rsidR="003C62C4" w:rsidRPr="0082735C" w:rsidRDefault="003C62C4" w:rsidP="00F17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0.9-1.3</w:t>
            </w:r>
          </w:p>
        </w:tc>
      </w:tr>
    </w:tbl>
    <w:p w14:paraId="58CAEDDD" w14:textId="77777777" w:rsidR="005E68AA" w:rsidRPr="0082735C" w:rsidRDefault="005E68AA">
      <w:pPr>
        <w:rPr>
          <w:rFonts w:ascii="Times New Roman" w:hAnsi="Times New Roman" w:cs="Times New Roman"/>
          <w:sz w:val="24"/>
          <w:szCs w:val="24"/>
        </w:rPr>
      </w:pPr>
    </w:p>
    <w:p w14:paraId="36826702" w14:textId="77777777" w:rsidR="00AE40D1" w:rsidRDefault="00AE40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C142C78" w14:textId="17FD609F" w:rsidR="005E68AA" w:rsidRDefault="005E68AA" w:rsidP="005E68AA">
      <w:pPr>
        <w:rPr>
          <w:rFonts w:ascii="Times New Roman" w:hAnsi="Times New Roman" w:cs="Times New Roman"/>
          <w:sz w:val="24"/>
          <w:szCs w:val="24"/>
        </w:rPr>
      </w:pPr>
      <w:r w:rsidRPr="00AE40D1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</w:t>
      </w:r>
      <w:r w:rsidR="00AE40D1" w:rsidRPr="00AE40D1">
        <w:rPr>
          <w:rFonts w:ascii="Times New Roman" w:hAnsi="Times New Roman" w:cs="Times New Roman"/>
          <w:b/>
          <w:bCs/>
          <w:sz w:val="24"/>
          <w:szCs w:val="24"/>
        </w:rPr>
        <w:t xml:space="preserve">l Digital Content </w:t>
      </w:r>
      <w:r w:rsidRPr="00AE40D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AE40D1" w:rsidRPr="00AE40D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82735C">
        <w:rPr>
          <w:rFonts w:ascii="Times New Roman" w:hAnsi="Times New Roman" w:cs="Times New Roman"/>
          <w:sz w:val="24"/>
          <w:szCs w:val="24"/>
        </w:rPr>
        <w:t xml:space="preserve"> Incidence </w:t>
      </w:r>
      <w:proofErr w:type="gramStart"/>
      <w:r w:rsidRPr="0082735C">
        <w:rPr>
          <w:rFonts w:ascii="Times New Roman" w:hAnsi="Times New Roman" w:cs="Times New Roman"/>
          <w:sz w:val="24"/>
          <w:szCs w:val="24"/>
        </w:rPr>
        <w:t>of  BSI</w:t>
      </w:r>
      <w:proofErr w:type="gramEnd"/>
      <w:r w:rsidR="003C62C4">
        <w:rPr>
          <w:rFonts w:ascii="Times New Roman" w:hAnsi="Times New Roman" w:cs="Times New Roman"/>
          <w:sz w:val="24"/>
          <w:szCs w:val="24"/>
        </w:rPr>
        <w:t xml:space="preserve"> including </w:t>
      </w:r>
      <w:proofErr w:type="spellStart"/>
      <w:r w:rsidR="003C62C4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82735C">
        <w:rPr>
          <w:rFonts w:ascii="Times New Roman" w:hAnsi="Times New Roman" w:cs="Times New Roman"/>
          <w:sz w:val="24"/>
          <w:szCs w:val="24"/>
        </w:rPr>
        <w:t xml:space="preserve"> stratified by birth weight</w:t>
      </w:r>
    </w:p>
    <w:tbl>
      <w:tblPr>
        <w:tblStyle w:val="PlainTable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6"/>
        <w:gridCol w:w="4317"/>
        <w:gridCol w:w="4317"/>
      </w:tblGrid>
      <w:tr w:rsidR="003C62C4" w:rsidRPr="0082735C" w14:paraId="55106AEC" w14:textId="77777777" w:rsidTr="00F17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  <w:tcBorders>
              <w:top w:val="single" w:sz="4" w:space="0" w:color="000000"/>
              <w:bottom w:val="single" w:sz="4" w:space="0" w:color="000000"/>
            </w:tcBorders>
          </w:tcPr>
          <w:p w14:paraId="452F5EBB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Birth Weight Classification</w:t>
            </w:r>
          </w:p>
        </w:tc>
        <w:tc>
          <w:tcPr>
            <w:tcW w:w="4317" w:type="dxa"/>
            <w:tcBorders>
              <w:top w:val="single" w:sz="4" w:space="0" w:color="000000"/>
              <w:bottom w:val="single" w:sz="4" w:space="0" w:color="000000"/>
            </w:tcBorders>
          </w:tcPr>
          <w:p w14:paraId="4551FDD5" w14:textId="77777777" w:rsidR="003C62C4" w:rsidRPr="0082735C" w:rsidRDefault="003C62C4" w:rsidP="00F179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 xml:space="preserve">Incidence rate (BSI plus </w:t>
            </w:r>
            <w:proofErr w:type="spellStart"/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CoNS</w:t>
            </w:r>
            <w:proofErr w:type="spellEnd"/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)/100 person days</w:t>
            </w:r>
          </w:p>
        </w:tc>
        <w:tc>
          <w:tcPr>
            <w:tcW w:w="4317" w:type="dxa"/>
            <w:tcBorders>
              <w:top w:val="single" w:sz="4" w:space="0" w:color="000000"/>
              <w:bottom w:val="single" w:sz="4" w:space="0" w:color="000000"/>
            </w:tcBorders>
          </w:tcPr>
          <w:p w14:paraId="75839C4F" w14:textId="77777777" w:rsidR="003C62C4" w:rsidRPr="0082735C" w:rsidRDefault="003C62C4" w:rsidP="00F179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</w:tr>
      <w:tr w:rsidR="003C62C4" w:rsidRPr="0082735C" w14:paraId="6A1EF827" w14:textId="77777777" w:rsidTr="00F17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  <w:tcBorders>
              <w:top w:val="single" w:sz="4" w:space="0" w:color="000000"/>
            </w:tcBorders>
          </w:tcPr>
          <w:p w14:paraId="71E2D30C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&lt;1000 g</w:t>
            </w:r>
          </w:p>
        </w:tc>
        <w:tc>
          <w:tcPr>
            <w:tcW w:w="4317" w:type="dxa"/>
            <w:tcBorders>
              <w:top w:val="single" w:sz="4" w:space="0" w:color="000000"/>
            </w:tcBorders>
          </w:tcPr>
          <w:p w14:paraId="25C7621B" w14:textId="77777777" w:rsidR="003C62C4" w:rsidRPr="0082735C" w:rsidRDefault="003C62C4" w:rsidP="00F17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4317" w:type="dxa"/>
            <w:tcBorders>
              <w:top w:val="single" w:sz="4" w:space="0" w:color="000000"/>
            </w:tcBorders>
          </w:tcPr>
          <w:p w14:paraId="6D0B6B44" w14:textId="77777777" w:rsidR="003C62C4" w:rsidRPr="0082735C" w:rsidRDefault="003C62C4" w:rsidP="00F17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1.8-3.3</w:t>
            </w:r>
          </w:p>
        </w:tc>
      </w:tr>
      <w:tr w:rsidR="003C62C4" w:rsidRPr="0082735C" w14:paraId="4584939D" w14:textId="77777777" w:rsidTr="00F17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</w:tcPr>
          <w:p w14:paraId="4122D219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1,000g - &lt;1,500g</w:t>
            </w:r>
          </w:p>
        </w:tc>
        <w:tc>
          <w:tcPr>
            <w:tcW w:w="4317" w:type="dxa"/>
          </w:tcPr>
          <w:p w14:paraId="6FE2F26E" w14:textId="77777777" w:rsidR="003C62C4" w:rsidRPr="0082735C" w:rsidRDefault="003C62C4" w:rsidP="00F17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4317" w:type="dxa"/>
          </w:tcPr>
          <w:p w14:paraId="707B4EA2" w14:textId="77777777" w:rsidR="003C62C4" w:rsidRPr="0082735C" w:rsidRDefault="003C62C4" w:rsidP="00F17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1.8-2.4</w:t>
            </w:r>
          </w:p>
        </w:tc>
      </w:tr>
      <w:tr w:rsidR="003C62C4" w:rsidRPr="0082735C" w14:paraId="75AB78E9" w14:textId="77777777" w:rsidTr="00F17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</w:tcPr>
          <w:p w14:paraId="0A1FC422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>&gt;1,500 g &lt;2,500</w:t>
            </w:r>
          </w:p>
        </w:tc>
        <w:tc>
          <w:tcPr>
            <w:tcW w:w="4317" w:type="dxa"/>
          </w:tcPr>
          <w:p w14:paraId="7FB3F482" w14:textId="77777777" w:rsidR="003C62C4" w:rsidRPr="0082735C" w:rsidRDefault="003C62C4" w:rsidP="00F17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4317" w:type="dxa"/>
          </w:tcPr>
          <w:p w14:paraId="35B82D37" w14:textId="77777777" w:rsidR="003C62C4" w:rsidRPr="0082735C" w:rsidRDefault="003C62C4" w:rsidP="00F179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2.0-2.6</w:t>
            </w:r>
          </w:p>
        </w:tc>
      </w:tr>
      <w:tr w:rsidR="003C62C4" w:rsidRPr="0082735C" w14:paraId="075797C8" w14:textId="77777777" w:rsidTr="00F17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6" w:type="dxa"/>
            <w:tcBorders>
              <w:bottom w:val="single" w:sz="4" w:space="0" w:color="000000"/>
            </w:tcBorders>
          </w:tcPr>
          <w:p w14:paraId="4E4A6BFE" w14:textId="77777777" w:rsidR="003C62C4" w:rsidRPr="0082735C" w:rsidRDefault="003C62C4" w:rsidP="00F1799D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>≥</m:t>
              </m:r>
            </m:oMath>
            <w:r w:rsidRPr="0082735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  <w:t xml:space="preserve"> 2,500</w:t>
            </w:r>
            <w:r w:rsidRPr="0082735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g</w:t>
            </w:r>
          </w:p>
        </w:tc>
        <w:tc>
          <w:tcPr>
            <w:tcW w:w="4317" w:type="dxa"/>
            <w:tcBorders>
              <w:bottom w:val="single" w:sz="4" w:space="0" w:color="000000"/>
            </w:tcBorders>
          </w:tcPr>
          <w:p w14:paraId="181DD81A" w14:textId="77777777" w:rsidR="003C62C4" w:rsidRPr="0082735C" w:rsidRDefault="003C62C4" w:rsidP="00F17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4317" w:type="dxa"/>
            <w:tcBorders>
              <w:bottom w:val="single" w:sz="4" w:space="0" w:color="000000"/>
            </w:tcBorders>
          </w:tcPr>
          <w:p w14:paraId="4BF81557" w14:textId="77777777" w:rsidR="003C62C4" w:rsidRPr="0082735C" w:rsidRDefault="003C62C4" w:rsidP="00F179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735C">
              <w:rPr>
                <w:rFonts w:ascii="Times New Roman" w:hAnsi="Times New Roman" w:cs="Times New Roman"/>
                <w:sz w:val="24"/>
                <w:szCs w:val="24"/>
              </w:rPr>
              <w:t>2.4-3.0</w:t>
            </w:r>
          </w:p>
        </w:tc>
      </w:tr>
    </w:tbl>
    <w:p w14:paraId="7665E250" w14:textId="6B5CAF72" w:rsidR="005E68AA" w:rsidRPr="0082735C" w:rsidRDefault="00BE4EEF">
      <w:pPr>
        <w:rPr>
          <w:rFonts w:ascii="Times New Roman" w:hAnsi="Times New Roman" w:cs="Times New Roman"/>
          <w:sz w:val="24"/>
          <w:szCs w:val="24"/>
        </w:rPr>
      </w:pPr>
      <w:r w:rsidRPr="0082735C">
        <w:rPr>
          <w:rFonts w:ascii="Times New Roman" w:hAnsi="Times New Roman" w:cs="Times New Roman"/>
          <w:sz w:val="24"/>
          <w:szCs w:val="24"/>
        </w:rPr>
        <w:t xml:space="preserve">Abbreviations: </w:t>
      </w:r>
      <w:proofErr w:type="spellStart"/>
      <w:r w:rsidRPr="0082735C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82735C">
        <w:rPr>
          <w:rFonts w:ascii="Times New Roman" w:hAnsi="Times New Roman" w:cs="Times New Roman"/>
          <w:sz w:val="24"/>
          <w:szCs w:val="24"/>
        </w:rPr>
        <w:t>-Coagulase negative Staphylococcus</w:t>
      </w:r>
      <w:r w:rsidR="00D204E7">
        <w:rPr>
          <w:rFonts w:ascii="Times New Roman" w:hAnsi="Times New Roman" w:cs="Times New Roman"/>
          <w:sz w:val="24"/>
          <w:szCs w:val="24"/>
        </w:rPr>
        <w:t>, BSI-Bloodstream infections</w:t>
      </w:r>
    </w:p>
    <w:p w14:paraId="3DA808E1" w14:textId="77777777" w:rsidR="005E68AA" w:rsidRPr="0082735C" w:rsidRDefault="005E68AA">
      <w:pPr>
        <w:rPr>
          <w:rFonts w:ascii="Times New Roman" w:hAnsi="Times New Roman" w:cs="Times New Roman"/>
          <w:sz w:val="24"/>
          <w:szCs w:val="24"/>
        </w:rPr>
      </w:pPr>
    </w:p>
    <w:p w14:paraId="72697647" w14:textId="77777777" w:rsidR="005E68AA" w:rsidRPr="0082735C" w:rsidRDefault="005E68AA"/>
    <w:p w14:paraId="52EB7A21" w14:textId="77777777" w:rsidR="005E68AA" w:rsidRPr="0082735C" w:rsidRDefault="005E68AA"/>
    <w:p w14:paraId="2EB9130A" w14:textId="77777777" w:rsidR="005E68AA" w:rsidRPr="0082735C" w:rsidRDefault="005E68AA"/>
    <w:p w14:paraId="0D1C3250" w14:textId="77777777" w:rsidR="005E68AA" w:rsidRPr="0082735C" w:rsidRDefault="005E68AA"/>
    <w:p w14:paraId="0DC2EC13" w14:textId="77777777" w:rsidR="005E68AA" w:rsidRPr="0082735C" w:rsidRDefault="005E68AA"/>
    <w:p w14:paraId="09E7538C" w14:textId="77777777" w:rsidR="005E68AA" w:rsidRPr="0082735C" w:rsidRDefault="005E68AA"/>
    <w:p w14:paraId="68E20495" w14:textId="77777777" w:rsidR="00AE40D1" w:rsidRDefault="00AE40D1">
      <w:r>
        <w:br w:type="page"/>
      </w:r>
    </w:p>
    <w:p w14:paraId="4CD1C5BC" w14:textId="1004DA76" w:rsidR="006C15BF" w:rsidRPr="00780BC6" w:rsidRDefault="006C15BF" w:rsidP="006C15BF">
      <w:pPr>
        <w:rPr>
          <w:rFonts w:ascii="Times New Roman" w:hAnsi="Times New Roman" w:cs="Times New Roman"/>
          <w:sz w:val="24"/>
          <w:szCs w:val="24"/>
        </w:rPr>
      </w:pPr>
      <w:r w:rsidRPr="00780BC6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l Digital Content 3.</w:t>
      </w:r>
      <w:r w:rsidRPr="00780BC6">
        <w:rPr>
          <w:rFonts w:ascii="Times New Roman" w:hAnsi="Times New Roman" w:cs="Times New Roman"/>
          <w:sz w:val="24"/>
          <w:szCs w:val="24"/>
        </w:rPr>
        <w:t xml:space="preserve"> Pathogen profile from KBTH by day of life excluding Coagulase negative Staphylococci</w:t>
      </w:r>
    </w:p>
    <w:p w14:paraId="394FB368" w14:textId="371EEF55" w:rsidR="006C15BF" w:rsidRDefault="006C15BF">
      <w:r>
        <w:rPr>
          <w:noProof/>
        </w:rPr>
        <w:drawing>
          <wp:inline distT="0" distB="0" distL="0" distR="0" wp14:anchorId="38D06F43" wp14:editId="2F493FF2">
            <wp:extent cx="5812551" cy="4267200"/>
            <wp:effectExtent l="0" t="0" r="17145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7B8E3B32" w14:textId="77777777" w:rsidR="006C15BF" w:rsidRDefault="006C15BF">
      <w:r>
        <w:br w:type="page"/>
      </w:r>
    </w:p>
    <w:p w14:paraId="1813D3D5" w14:textId="2FE40857" w:rsidR="00780BC6" w:rsidRPr="00780BC6" w:rsidRDefault="00780BC6" w:rsidP="00780BC6">
      <w:pPr>
        <w:rPr>
          <w:rFonts w:ascii="Times New Roman" w:hAnsi="Times New Roman" w:cs="Times New Roman"/>
          <w:sz w:val="24"/>
          <w:szCs w:val="24"/>
        </w:rPr>
      </w:pPr>
      <w:r w:rsidRPr="00780BC6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l Digital Content 4.</w:t>
      </w:r>
      <w:r w:rsidRPr="00780BC6">
        <w:rPr>
          <w:rFonts w:ascii="Times New Roman" w:hAnsi="Times New Roman" w:cs="Times New Roman"/>
          <w:sz w:val="24"/>
          <w:szCs w:val="24"/>
        </w:rPr>
        <w:t xml:space="preserve"> Pathogen profile from 37MH by day of life excluding Coagulase negative Staphylococci</w:t>
      </w:r>
    </w:p>
    <w:p w14:paraId="4BB26373" w14:textId="77777777" w:rsidR="00780BC6" w:rsidRPr="00780BC6" w:rsidRDefault="00780BC6" w:rsidP="00780BC6">
      <w:pPr>
        <w:rPr>
          <w:rFonts w:ascii="Times New Roman" w:hAnsi="Times New Roman" w:cs="Times New Roman"/>
          <w:sz w:val="24"/>
          <w:szCs w:val="24"/>
        </w:rPr>
      </w:pPr>
      <w:r w:rsidRPr="00780BC6">
        <w:rPr>
          <w:rFonts w:ascii="Times New Roman" w:hAnsi="Times New Roman" w:cs="Times New Roman"/>
          <w:sz w:val="24"/>
          <w:szCs w:val="24"/>
        </w:rPr>
        <w:t>Others</w:t>
      </w:r>
      <w:proofErr w:type="gramStart"/>
      <w:r w:rsidRPr="00780BC6">
        <w:rPr>
          <w:rFonts w:ascii="Times New Roman" w:hAnsi="Times New Roman" w:cs="Times New Roman"/>
          <w:sz w:val="24"/>
          <w:szCs w:val="24"/>
        </w:rPr>
        <w:t>-(</w:t>
      </w:r>
      <w:proofErr w:type="spellStart"/>
      <w:proofErr w:type="gramEnd"/>
      <w:r w:rsidRPr="00780BC6">
        <w:rPr>
          <w:rFonts w:ascii="Times New Roman" w:hAnsi="Times New Roman" w:cs="Times New Roman"/>
          <w:sz w:val="24"/>
          <w:szCs w:val="24"/>
        </w:rPr>
        <w:t>Burkhoderia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p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, Candida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, Stenotrophomonas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maltophilia,Aeromonas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p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>)</w:t>
      </w:r>
    </w:p>
    <w:p w14:paraId="159E2126" w14:textId="77777777" w:rsidR="00780BC6" w:rsidRPr="00780BC6" w:rsidRDefault="00780BC6" w:rsidP="00780BC6">
      <w:pPr>
        <w:rPr>
          <w:rFonts w:ascii="Times New Roman" w:hAnsi="Times New Roman" w:cs="Times New Roman"/>
          <w:sz w:val="24"/>
          <w:szCs w:val="24"/>
        </w:rPr>
      </w:pPr>
    </w:p>
    <w:p w14:paraId="6E6A77A2" w14:textId="77777777" w:rsidR="00780BC6" w:rsidRPr="0082735C" w:rsidRDefault="00780BC6" w:rsidP="00780BC6">
      <w:r w:rsidRPr="0082735C">
        <w:rPr>
          <w:noProof/>
        </w:rPr>
        <w:drawing>
          <wp:inline distT="0" distB="0" distL="0" distR="0" wp14:anchorId="0F0FB189" wp14:editId="681A9E32">
            <wp:extent cx="6053667" cy="3914563"/>
            <wp:effectExtent l="0" t="0" r="4445" b="1016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57C70F9" w14:textId="77777777" w:rsidR="00780BC6" w:rsidRPr="0082735C" w:rsidRDefault="00780BC6" w:rsidP="00780BC6"/>
    <w:p w14:paraId="1206C252" w14:textId="77777777" w:rsidR="00780BC6" w:rsidRPr="0082735C" w:rsidRDefault="00780BC6" w:rsidP="00780BC6"/>
    <w:p w14:paraId="285990AB" w14:textId="77777777" w:rsidR="00780BC6" w:rsidRPr="0082735C" w:rsidRDefault="00780BC6" w:rsidP="00780BC6">
      <w:r w:rsidRPr="0082735C">
        <w:br w:type="page"/>
      </w:r>
    </w:p>
    <w:p w14:paraId="19A1BB31" w14:textId="5AB82658" w:rsidR="00F7388C" w:rsidRPr="00780BC6" w:rsidRDefault="00F7388C" w:rsidP="00F7388C">
      <w:pPr>
        <w:rPr>
          <w:rFonts w:ascii="Times New Roman" w:hAnsi="Times New Roman" w:cs="Times New Roman"/>
          <w:sz w:val="24"/>
          <w:szCs w:val="24"/>
        </w:rPr>
      </w:pPr>
      <w:r w:rsidRPr="00780BC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l Digital Content 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780BC6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780BC6">
        <w:rPr>
          <w:rFonts w:ascii="Times New Roman" w:hAnsi="Times New Roman" w:cs="Times New Roman"/>
          <w:sz w:val="24"/>
          <w:szCs w:val="24"/>
        </w:rPr>
        <w:t>Total number of organisms isolated from blood cultures from 37MH and KB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6"/>
        <w:gridCol w:w="4317"/>
        <w:gridCol w:w="4317"/>
      </w:tblGrid>
      <w:tr w:rsidR="00F7388C" w:rsidRPr="0082735C" w14:paraId="2533EFBA" w14:textId="77777777" w:rsidTr="005707FE">
        <w:tc>
          <w:tcPr>
            <w:tcW w:w="4316" w:type="dxa"/>
          </w:tcPr>
          <w:p w14:paraId="6C97152C" w14:textId="77777777" w:rsidR="00F7388C" w:rsidRPr="0082735C" w:rsidRDefault="00F7388C" w:rsidP="005707FE">
            <w:r w:rsidRPr="0082735C">
              <w:br w:type="page"/>
              <w:t>Organism</w:t>
            </w:r>
          </w:p>
        </w:tc>
        <w:tc>
          <w:tcPr>
            <w:tcW w:w="4317" w:type="dxa"/>
          </w:tcPr>
          <w:p w14:paraId="7B143909" w14:textId="77777777" w:rsidR="00F7388C" w:rsidRPr="0082735C" w:rsidRDefault="00F7388C" w:rsidP="005707FE">
            <w:r w:rsidRPr="0082735C">
              <w:t>KBTH</w:t>
            </w:r>
          </w:p>
        </w:tc>
        <w:tc>
          <w:tcPr>
            <w:tcW w:w="4317" w:type="dxa"/>
          </w:tcPr>
          <w:p w14:paraId="51DCF871" w14:textId="77777777" w:rsidR="00F7388C" w:rsidRPr="0082735C" w:rsidRDefault="00F7388C" w:rsidP="005707FE">
            <w:r w:rsidRPr="0082735C">
              <w:t>37MH</w:t>
            </w:r>
          </w:p>
        </w:tc>
      </w:tr>
      <w:tr w:rsidR="00F7388C" w:rsidRPr="0082735C" w14:paraId="6E1137E6" w14:textId="77777777" w:rsidTr="005707FE">
        <w:tc>
          <w:tcPr>
            <w:tcW w:w="4316" w:type="dxa"/>
          </w:tcPr>
          <w:p w14:paraId="548082E4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Acetobacter </w:t>
            </w:r>
            <w:proofErr w:type="spellStart"/>
            <w:r w:rsidRPr="0082735C">
              <w:rPr>
                <w:i/>
              </w:rPr>
              <w:t>cerevisae</w:t>
            </w:r>
            <w:proofErr w:type="spellEnd"/>
          </w:p>
        </w:tc>
        <w:tc>
          <w:tcPr>
            <w:tcW w:w="4317" w:type="dxa"/>
          </w:tcPr>
          <w:p w14:paraId="612A5A3D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30D4C834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3C894FC9" w14:textId="77777777" w:rsidTr="005707FE">
        <w:tc>
          <w:tcPr>
            <w:tcW w:w="4316" w:type="dxa"/>
          </w:tcPr>
          <w:p w14:paraId="259A578F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Achromobacter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xyloxidans</w:t>
            </w:r>
            <w:proofErr w:type="spellEnd"/>
          </w:p>
        </w:tc>
        <w:tc>
          <w:tcPr>
            <w:tcW w:w="4317" w:type="dxa"/>
          </w:tcPr>
          <w:p w14:paraId="2D1DDD18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6DB7BAE2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20179270" w14:textId="77777777" w:rsidTr="005707FE">
        <w:tc>
          <w:tcPr>
            <w:tcW w:w="4316" w:type="dxa"/>
          </w:tcPr>
          <w:p w14:paraId="7AC6AA35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Acinetobacter baumannii</w:t>
            </w:r>
          </w:p>
        </w:tc>
        <w:tc>
          <w:tcPr>
            <w:tcW w:w="4317" w:type="dxa"/>
          </w:tcPr>
          <w:p w14:paraId="327CAB71" w14:textId="77777777" w:rsidR="00F7388C" w:rsidRPr="0082735C" w:rsidRDefault="00F7388C" w:rsidP="005707FE">
            <w:r w:rsidRPr="0082735C">
              <w:t>17</w:t>
            </w:r>
          </w:p>
        </w:tc>
        <w:tc>
          <w:tcPr>
            <w:tcW w:w="4317" w:type="dxa"/>
          </w:tcPr>
          <w:p w14:paraId="73C9CF03" w14:textId="77777777" w:rsidR="00F7388C" w:rsidRPr="0082735C" w:rsidRDefault="00F7388C" w:rsidP="005707FE">
            <w:r w:rsidRPr="0082735C">
              <w:t>2</w:t>
            </w:r>
          </w:p>
        </w:tc>
      </w:tr>
      <w:tr w:rsidR="00F7388C" w:rsidRPr="0082735C" w14:paraId="7884EE8C" w14:textId="77777777" w:rsidTr="005707FE">
        <w:tc>
          <w:tcPr>
            <w:tcW w:w="4316" w:type="dxa"/>
          </w:tcPr>
          <w:p w14:paraId="43599F57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Acinetobacter </w:t>
            </w:r>
            <w:proofErr w:type="spellStart"/>
            <w:r w:rsidRPr="0082735C">
              <w:rPr>
                <w:i/>
              </w:rPr>
              <w:t>junii</w:t>
            </w:r>
            <w:proofErr w:type="spellEnd"/>
          </w:p>
        </w:tc>
        <w:tc>
          <w:tcPr>
            <w:tcW w:w="4317" w:type="dxa"/>
          </w:tcPr>
          <w:p w14:paraId="60429F79" w14:textId="77777777" w:rsidR="00F7388C" w:rsidRPr="0082735C" w:rsidRDefault="00F7388C" w:rsidP="005707FE">
            <w:r w:rsidRPr="0082735C">
              <w:t>2</w:t>
            </w:r>
          </w:p>
        </w:tc>
        <w:tc>
          <w:tcPr>
            <w:tcW w:w="4317" w:type="dxa"/>
          </w:tcPr>
          <w:p w14:paraId="76ECE11C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428884E8" w14:textId="77777777" w:rsidTr="005707FE">
        <w:tc>
          <w:tcPr>
            <w:tcW w:w="4316" w:type="dxa"/>
          </w:tcPr>
          <w:p w14:paraId="1EC068F9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Acinetobacter </w:t>
            </w:r>
            <w:proofErr w:type="spellStart"/>
            <w:r w:rsidRPr="0082735C">
              <w:rPr>
                <w:i/>
              </w:rPr>
              <w:t>nosocomialis</w:t>
            </w:r>
            <w:proofErr w:type="spellEnd"/>
          </w:p>
        </w:tc>
        <w:tc>
          <w:tcPr>
            <w:tcW w:w="4317" w:type="dxa"/>
          </w:tcPr>
          <w:p w14:paraId="5687D287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33A4561E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2B15302E" w14:textId="77777777" w:rsidTr="005707FE">
        <w:tc>
          <w:tcPr>
            <w:tcW w:w="4316" w:type="dxa"/>
          </w:tcPr>
          <w:p w14:paraId="0A5F811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Acinetobacter </w:t>
            </w:r>
            <w:proofErr w:type="spellStart"/>
            <w:r w:rsidRPr="0082735C">
              <w:rPr>
                <w:i/>
              </w:rPr>
              <w:t>schindleri</w:t>
            </w:r>
            <w:proofErr w:type="spellEnd"/>
          </w:p>
        </w:tc>
        <w:tc>
          <w:tcPr>
            <w:tcW w:w="4317" w:type="dxa"/>
          </w:tcPr>
          <w:p w14:paraId="0CE8FE4B" w14:textId="77777777" w:rsidR="00F7388C" w:rsidRPr="0082735C" w:rsidRDefault="00F7388C" w:rsidP="005707FE">
            <w:r w:rsidRPr="0082735C">
              <w:t>2</w:t>
            </w:r>
          </w:p>
        </w:tc>
        <w:tc>
          <w:tcPr>
            <w:tcW w:w="4317" w:type="dxa"/>
          </w:tcPr>
          <w:p w14:paraId="61704508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29786568" w14:textId="77777777" w:rsidTr="005707FE">
        <w:tc>
          <w:tcPr>
            <w:tcW w:w="4316" w:type="dxa"/>
          </w:tcPr>
          <w:p w14:paraId="66E61A3E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Aeromonal</w:t>
            </w:r>
            <w:proofErr w:type="spellEnd"/>
            <w:r w:rsidRPr="0082735C">
              <w:rPr>
                <w:i/>
              </w:rPr>
              <w:t xml:space="preserve"> hydrophila</w:t>
            </w:r>
          </w:p>
        </w:tc>
        <w:tc>
          <w:tcPr>
            <w:tcW w:w="4317" w:type="dxa"/>
          </w:tcPr>
          <w:p w14:paraId="2489ABF2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50961A36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91773F6" w14:textId="77777777" w:rsidTr="005707FE">
        <w:tc>
          <w:tcPr>
            <w:tcW w:w="4316" w:type="dxa"/>
          </w:tcPr>
          <w:p w14:paraId="0AD70DD1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Aeromonas </w:t>
            </w:r>
            <w:proofErr w:type="spellStart"/>
            <w:r w:rsidRPr="0082735C">
              <w:rPr>
                <w:i/>
              </w:rPr>
              <w:t>jandaei</w:t>
            </w:r>
            <w:proofErr w:type="spellEnd"/>
          </w:p>
        </w:tc>
        <w:tc>
          <w:tcPr>
            <w:tcW w:w="4317" w:type="dxa"/>
          </w:tcPr>
          <w:p w14:paraId="7739C5E4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7E69BA27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5F565EB0" w14:textId="77777777" w:rsidTr="005707FE">
        <w:tc>
          <w:tcPr>
            <w:tcW w:w="4316" w:type="dxa"/>
          </w:tcPr>
          <w:p w14:paraId="53C87FB4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Athrobacter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cumminsii</w:t>
            </w:r>
            <w:proofErr w:type="spellEnd"/>
          </w:p>
        </w:tc>
        <w:tc>
          <w:tcPr>
            <w:tcW w:w="4317" w:type="dxa"/>
          </w:tcPr>
          <w:p w14:paraId="4DD80657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73780B4C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0D0E6538" w14:textId="77777777" w:rsidTr="005707FE">
        <w:tc>
          <w:tcPr>
            <w:tcW w:w="4316" w:type="dxa"/>
          </w:tcPr>
          <w:p w14:paraId="0F7B7E5A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Athrobacter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stackebrandtii</w:t>
            </w:r>
            <w:proofErr w:type="spellEnd"/>
          </w:p>
        </w:tc>
        <w:tc>
          <w:tcPr>
            <w:tcW w:w="4317" w:type="dxa"/>
          </w:tcPr>
          <w:p w14:paraId="0FAAF234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2C1A6E83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151ECA1A" w14:textId="77777777" w:rsidTr="005707FE">
        <w:tc>
          <w:tcPr>
            <w:tcW w:w="4316" w:type="dxa"/>
          </w:tcPr>
          <w:p w14:paraId="7C4DCFB6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Bacillus cereus</w:t>
            </w:r>
          </w:p>
        </w:tc>
        <w:tc>
          <w:tcPr>
            <w:tcW w:w="4317" w:type="dxa"/>
          </w:tcPr>
          <w:p w14:paraId="50266610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6C2651D8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2951BFDA" w14:textId="77777777" w:rsidTr="005707FE">
        <w:tc>
          <w:tcPr>
            <w:tcW w:w="4316" w:type="dxa"/>
          </w:tcPr>
          <w:p w14:paraId="593BFA05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Bacillus </w:t>
            </w:r>
            <w:proofErr w:type="spellStart"/>
            <w:r w:rsidRPr="0082735C">
              <w:rPr>
                <w:i/>
              </w:rPr>
              <w:t>sononrengis</w:t>
            </w:r>
            <w:proofErr w:type="spellEnd"/>
          </w:p>
        </w:tc>
        <w:tc>
          <w:tcPr>
            <w:tcW w:w="4317" w:type="dxa"/>
          </w:tcPr>
          <w:p w14:paraId="6CF382F5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54F3D57B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722F530E" w14:textId="77777777" w:rsidTr="005707FE">
        <w:tc>
          <w:tcPr>
            <w:tcW w:w="4316" w:type="dxa"/>
          </w:tcPr>
          <w:p w14:paraId="4039E4D0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Bacillus </w:t>
            </w:r>
            <w:proofErr w:type="spellStart"/>
            <w:r w:rsidRPr="0082735C">
              <w:rPr>
                <w:i/>
              </w:rPr>
              <w:t>pumilis</w:t>
            </w:r>
            <w:proofErr w:type="spellEnd"/>
          </w:p>
        </w:tc>
        <w:tc>
          <w:tcPr>
            <w:tcW w:w="4317" w:type="dxa"/>
          </w:tcPr>
          <w:p w14:paraId="080BD882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497D97A4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5728F173" w14:textId="77777777" w:rsidTr="005707FE">
        <w:tc>
          <w:tcPr>
            <w:tcW w:w="4316" w:type="dxa"/>
          </w:tcPr>
          <w:p w14:paraId="1C92302E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Bacillus </w:t>
            </w:r>
            <w:proofErr w:type="spellStart"/>
            <w:r w:rsidRPr="0082735C">
              <w:rPr>
                <w:i/>
              </w:rPr>
              <w:t>pseudomycoides</w:t>
            </w:r>
            <w:proofErr w:type="spellEnd"/>
          </w:p>
        </w:tc>
        <w:tc>
          <w:tcPr>
            <w:tcW w:w="4317" w:type="dxa"/>
          </w:tcPr>
          <w:p w14:paraId="2F4F245C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0A32BA7D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489C0F02" w14:textId="77777777" w:rsidTr="005707FE">
        <w:tc>
          <w:tcPr>
            <w:tcW w:w="4316" w:type="dxa"/>
          </w:tcPr>
          <w:p w14:paraId="58C3B0C7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Bacillus </w:t>
            </w:r>
            <w:proofErr w:type="spellStart"/>
            <w:r w:rsidRPr="0082735C">
              <w:rPr>
                <w:i/>
              </w:rPr>
              <w:t>sp</w:t>
            </w:r>
            <w:proofErr w:type="spellEnd"/>
          </w:p>
        </w:tc>
        <w:tc>
          <w:tcPr>
            <w:tcW w:w="4317" w:type="dxa"/>
          </w:tcPr>
          <w:p w14:paraId="6661A0A0" w14:textId="77777777" w:rsidR="00F7388C" w:rsidRPr="0082735C" w:rsidRDefault="00F7388C" w:rsidP="005707FE">
            <w:r w:rsidRPr="0082735C">
              <w:t>20</w:t>
            </w:r>
          </w:p>
        </w:tc>
        <w:tc>
          <w:tcPr>
            <w:tcW w:w="4317" w:type="dxa"/>
          </w:tcPr>
          <w:p w14:paraId="4A5C0E43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08BDF0D6" w14:textId="77777777" w:rsidTr="005707FE">
        <w:tc>
          <w:tcPr>
            <w:tcW w:w="4316" w:type="dxa"/>
          </w:tcPr>
          <w:p w14:paraId="25F8A46F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Brevibacterium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luteolum</w:t>
            </w:r>
            <w:proofErr w:type="spellEnd"/>
          </w:p>
        </w:tc>
        <w:tc>
          <w:tcPr>
            <w:tcW w:w="4317" w:type="dxa"/>
          </w:tcPr>
          <w:p w14:paraId="4EC8EE98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0D7626DF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41C5706" w14:textId="77777777" w:rsidTr="005707FE">
        <w:tc>
          <w:tcPr>
            <w:tcW w:w="4316" w:type="dxa"/>
          </w:tcPr>
          <w:p w14:paraId="79CD0194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Brevundimonas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aurantiaca</w:t>
            </w:r>
            <w:proofErr w:type="spellEnd"/>
          </w:p>
        </w:tc>
        <w:tc>
          <w:tcPr>
            <w:tcW w:w="4317" w:type="dxa"/>
          </w:tcPr>
          <w:p w14:paraId="48C281AD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68F5ADE0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54ED4A38" w14:textId="77777777" w:rsidTr="005707FE">
        <w:tc>
          <w:tcPr>
            <w:tcW w:w="4316" w:type="dxa"/>
          </w:tcPr>
          <w:p w14:paraId="3E434331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Burkholderia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cenocepacia</w:t>
            </w:r>
            <w:proofErr w:type="spellEnd"/>
          </w:p>
        </w:tc>
        <w:tc>
          <w:tcPr>
            <w:tcW w:w="4317" w:type="dxa"/>
          </w:tcPr>
          <w:p w14:paraId="3575899D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792D2B91" w14:textId="77777777" w:rsidR="00F7388C" w:rsidRPr="0082735C" w:rsidRDefault="00F7388C" w:rsidP="005707FE">
            <w:r w:rsidRPr="0082735C">
              <w:t>2</w:t>
            </w:r>
          </w:p>
        </w:tc>
      </w:tr>
      <w:tr w:rsidR="00F7388C" w:rsidRPr="0082735C" w14:paraId="572D02AC" w14:textId="77777777" w:rsidTr="005707FE">
        <w:tc>
          <w:tcPr>
            <w:tcW w:w="4316" w:type="dxa"/>
          </w:tcPr>
          <w:p w14:paraId="2E451997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Burkholderia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vietnamensis</w:t>
            </w:r>
            <w:proofErr w:type="spellEnd"/>
          </w:p>
        </w:tc>
        <w:tc>
          <w:tcPr>
            <w:tcW w:w="4317" w:type="dxa"/>
          </w:tcPr>
          <w:p w14:paraId="2BF38821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38BA1E66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4BACA0C5" w14:textId="77777777" w:rsidTr="005707FE">
        <w:tc>
          <w:tcPr>
            <w:tcW w:w="4316" w:type="dxa"/>
          </w:tcPr>
          <w:p w14:paraId="74CC7598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Candida </w:t>
            </w:r>
            <w:proofErr w:type="spellStart"/>
            <w:r w:rsidRPr="0082735C">
              <w:rPr>
                <w:i/>
              </w:rPr>
              <w:t>sp</w:t>
            </w:r>
            <w:proofErr w:type="spellEnd"/>
          </w:p>
        </w:tc>
        <w:tc>
          <w:tcPr>
            <w:tcW w:w="4317" w:type="dxa"/>
          </w:tcPr>
          <w:p w14:paraId="62C844BF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38024F65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E29990A" w14:textId="77777777" w:rsidTr="005707FE">
        <w:tc>
          <w:tcPr>
            <w:tcW w:w="4316" w:type="dxa"/>
          </w:tcPr>
          <w:p w14:paraId="38A07F8E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Candida </w:t>
            </w:r>
            <w:proofErr w:type="spellStart"/>
            <w:r w:rsidRPr="0082735C">
              <w:rPr>
                <w:i/>
              </w:rPr>
              <w:t>orthopsolopsis</w:t>
            </w:r>
            <w:proofErr w:type="spellEnd"/>
          </w:p>
        </w:tc>
        <w:tc>
          <w:tcPr>
            <w:tcW w:w="4317" w:type="dxa"/>
          </w:tcPr>
          <w:p w14:paraId="004A4A33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3D0D3150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71C739B6" w14:textId="77777777" w:rsidTr="005707FE">
        <w:tc>
          <w:tcPr>
            <w:tcW w:w="4316" w:type="dxa"/>
          </w:tcPr>
          <w:p w14:paraId="5CE0E7BA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Candida tropicalis</w:t>
            </w:r>
          </w:p>
        </w:tc>
        <w:tc>
          <w:tcPr>
            <w:tcW w:w="4317" w:type="dxa"/>
          </w:tcPr>
          <w:p w14:paraId="3B26B545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5704E4B8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0A3ECA26" w14:textId="77777777" w:rsidTr="005707FE">
        <w:trPr>
          <w:trHeight w:val="58"/>
        </w:trPr>
        <w:tc>
          <w:tcPr>
            <w:tcW w:w="4316" w:type="dxa"/>
          </w:tcPr>
          <w:p w14:paraId="02FDF747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Clostridium tertium</w:t>
            </w:r>
          </w:p>
        </w:tc>
        <w:tc>
          <w:tcPr>
            <w:tcW w:w="4317" w:type="dxa"/>
          </w:tcPr>
          <w:p w14:paraId="64041184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0B20F40A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5CFCA5B8" w14:textId="77777777" w:rsidTr="005707FE">
        <w:tc>
          <w:tcPr>
            <w:tcW w:w="4316" w:type="dxa"/>
          </w:tcPr>
          <w:p w14:paraId="25DDD538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Coagulase negative staphylococcus</w:t>
            </w:r>
          </w:p>
        </w:tc>
        <w:tc>
          <w:tcPr>
            <w:tcW w:w="4317" w:type="dxa"/>
          </w:tcPr>
          <w:p w14:paraId="4A498EC6" w14:textId="77777777" w:rsidR="00F7388C" w:rsidRPr="0082735C" w:rsidRDefault="00F7388C" w:rsidP="005707FE">
            <w:r w:rsidRPr="0082735C">
              <w:t>137</w:t>
            </w:r>
          </w:p>
        </w:tc>
        <w:tc>
          <w:tcPr>
            <w:tcW w:w="4317" w:type="dxa"/>
          </w:tcPr>
          <w:p w14:paraId="02F71C13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59755E71" w14:textId="77777777" w:rsidTr="005707FE">
        <w:tc>
          <w:tcPr>
            <w:tcW w:w="4316" w:type="dxa"/>
          </w:tcPr>
          <w:p w14:paraId="636E731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Corynebacterium </w:t>
            </w:r>
            <w:proofErr w:type="spellStart"/>
            <w:r w:rsidRPr="0082735C">
              <w:rPr>
                <w:i/>
              </w:rPr>
              <w:t>amycolatum</w:t>
            </w:r>
            <w:proofErr w:type="spellEnd"/>
          </w:p>
        </w:tc>
        <w:tc>
          <w:tcPr>
            <w:tcW w:w="4317" w:type="dxa"/>
          </w:tcPr>
          <w:p w14:paraId="1F430644" w14:textId="77777777" w:rsidR="00F7388C" w:rsidRPr="0082735C" w:rsidRDefault="00F7388C" w:rsidP="005707FE">
            <w:r w:rsidRPr="0082735C">
              <w:t>4</w:t>
            </w:r>
          </w:p>
        </w:tc>
        <w:tc>
          <w:tcPr>
            <w:tcW w:w="4317" w:type="dxa"/>
          </w:tcPr>
          <w:p w14:paraId="6954134D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64CC7D2F" w14:textId="77777777" w:rsidTr="005707FE">
        <w:tc>
          <w:tcPr>
            <w:tcW w:w="4316" w:type="dxa"/>
          </w:tcPr>
          <w:p w14:paraId="06B4FD5B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Corynebacterium </w:t>
            </w:r>
            <w:proofErr w:type="spellStart"/>
            <w:r w:rsidRPr="0082735C">
              <w:rPr>
                <w:i/>
              </w:rPr>
              <w:t>aurimucosum</w:t>
            </w:r>
            <w:proofErr w:type="spellEnd"/>
          </w:p>
        </w:tc>
        <w:tc>
          <w:tcPr>
            <w:tcW w:w="4317" w:type="dxa"/>
          </w:tcPr>
          <w:p w14:paraId="6868398A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017446CB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166C98A" w14:textId="77777777" w:rsidTr="005707FE">
        <w:tc>
          <w:tcPr>
            <w:tcW w:w="4316" w:type="dxa"/>
          </w:tcPr>
          <w:p w14:paraId="13EB710F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Corynebacterium </w:t>
            </w:r>
            <w:proofErr w:type="spellStart"/>
            <w:r w:rsidRPr="0082735C">
              <w:rPr>
                <w:i/>
              </w:rPr>
              <w:t>riegelli</w:t>
            </w:r>
            <w:proofErr w:type="spellEnd"/>
          </w:p>
        </w:tc>
        <w:tc>
          <w:tcPr>
            <w:tcW w:w="4317" w:type="dxa"/>
          </w:tcPr>
          <w:p w14:paraId="4A5D0A7D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6E684688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22000C94" w14:textId="77777777" w:rsidTr="005707FE">
        <w:tc>
          <w:tcPr>
            <w:tcW w:w="4316" w:type="dxa"/>
          </w:tcPr>
          <w:p w14:paraId="4F4E8FF8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Corynebacterium </w:t>
            </w:r>
            <w:proofErr w:type="spellStart"/>
            <w:r w:rsidRPr="0082735C">
              <w:rPr>
                <w:i/>
              </w:rPr>
              <w:t>urealyticum</w:t>
            </w:r>
            <w:proofErr w:type="spellEnd"/>
          </w:p>
        </w:tc>
        <w:tc>
          <w:tcPr>
            <w:tcW w:w="4317" w:type="dxa"/>
          </w:tcPr>
          <w:p w14:paraId="13F5F8F5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5E5C9D01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0DB5980" w14:textId="77777777" w:rsidTr="005707FE">
        <w:tc>
          <w:tcPr>
            <w:tcW w:w="4316" w:type="dxa"/>
          </w:tcPr>
          <w:p w14:paraId="76EF3BBD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Dichelobacter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nodosus</w:t>
            </w:r>
            <w:proofErr w:type="spellEnd"/>
          </w:p>
        </w:tc>
        <w:tc>
          <w:tcPr>
            <w:tcW w:w="4317" w:type="dxa"/>
          </w:tcPr>
          <w:p w14:paraId="52D3C7C8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21A422E4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00958D8" w14:textId="77777777" w:rsidTr="005707FE">
        <w:tc>
          <w:tcPr>
            <w:tcW w:w="4316" w:type="dxa"/>
          </w:tcPr>
          <w:p w14:paraId="6A0540B7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Diptheroids</w:t>
            </w:r>
            <w:proofErr w:type="spellEnd"/>
          </w:p>
        </w:tc>
        <w:tc>
          <w:tcPr>
            <w:tcW w:w="4317" w:type="dxa"/>
          </w:tcPr>
          <w:p w14:paraId="669095AE" w14:textId="77777777" w:rsidR="00F7388C" w:rsidRPr="0082735C" w:rsidRDefault="00F7388C" w:rsidP="005707FE">
            <w:r w:rsidRPr="0082735C">
              <w:t>12</w:t>
            </w:r>
          </w:p>
        </w:tc>
        <w:tc>
          <w:tcPr>
            <w:tcW w:w="4317" w:type="dxa"/>
          </w:tcPr>
          <w:p w14:paraId="53CB0EF3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4D4AA5FE" w14:textId="77777777" w:rsidTr="005707FE">
        <w:tc>
          <w:tcPr>
            <w:tcW w:w="4316" w:type="dxa"/>
          </w:tcPr>
          <w:p w14:paraId="71A224C4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lastRenderedPageBreak/>
              <w:t>Elizabethkingia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menigoseptica</w:t>
            </w:r>
            <w:proofErr w:type="spellEnd"/>
          </w:p>
        </w:tc>
        <w:tc>
          <w:tcPr>
            <w:tcW w:w="4317" w:type="dxa"/>
          </w:tcPr>
          <w:p w14:paraId="74696C49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0B6C1ABE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66D95618" w14:textId="77777777" w:rsidTr="005707FE">
        <w:tc>
          <w:tcPr>
            <w:tcW w:w="4316" w:type="dxa"/>
          </w:tcPr>
          <w:p w14:paraId="43CED93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Enterobacter </w:t>
            </w:r>
            <w:proofErr w:type="spellStart"/>
            <w:r w:rsidRPr="0082735C">
              <w:rPr>
                <w:i/>
              </w:rPr>
              <w:t>asburiae</w:t>
            </w:r>
            <w:proofErr w:type="spellEnd"/>
          </w:p>
        </w:tc>
        <w:tc>
          <w:tcPr>
            <w:tcW w:w="4317" w:type="dxa"/>
          </w:tcPr>
          <w:p w14:paraId="7170DC70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11C5A861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1E7E36B6" w14:textId="77777777" w:rsidTr="005707FE">
        <w:tc>
          <w:tcPr>
            <w:tcW w:w="4316" w:type="dxa"/>
          </w:tcPr>
          <w:p w14:paraId="3AC8D426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Enterobacter cloacae</w:t>
            </w:r>
          </w:p>
        </w:tc>
        <w:tc>
          <w:tcPr>
            <w:tcW w:w="4317" w:type="dxa"/>
          </w:tcPr>
          <w:p w14:paraId="457F9231" w14:textId="77777777" w:rsidR="00F7388C" w:rsidRPr="0082735C" w:rsidRDefault="00F7388C" w:rsidP="005707FE">
            <w:r w:rsidRPr="0082735C">
              <w:t>3</w:t>
            </w:r>
          </w:p>
        </w:tc>
        <w:tc>
          <w:tcPr>
            <w:tcW w:w="4317" w:type="dxa"/>
          </w:tcPr>
          <w:p w14:paraId="4A183A37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0F7B847C" w14:textId="77777777" w:rsidTr="005707FE">
        <w:tc>
          <w:tcPr>
            <w:tcW w:w="4316" w:type="dxa"/>
          </w:tcPr>
          <w:p w14:paraId="6B0598B7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Enterobacter </w:t>
            </w:r>
            <w:proofErr w:type="spellStart"/>
            <w:r w:rsidRPr="0082735C">
              <w:rPr>
                <w:i/>
              </w:rPr>
              <w:t>xianfangensis</w:t>
            </w:r>
            <w:proofErr w:type="spellEnd"/>
          </w:p>
        </w:tc>
        <w:tc>
          <w:tcPr>
            <w:tcW w:w="4317" w:type="dxa"/>
          </w:tcPr>
          <w:p w14:paraId="50C091F3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06ABFFA8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2D7EE9B4" w14:textId="77777777" w:rsidTr="005707FE">
        <w:tc>
          <w:tcPr>
            <w:tcW w:w="4316" w:type="dxa"/>
          </w:tcPr>
          <w:p w14:paraId="10964238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Enterococcus </w:t>
            </w:r>
            <w:proofErr w:type="spellStart"/>
            <w:r w:rsidRPr="0082735C">
              <w:rPr>
                <w:i/>
              </w:rPr>
              <w:t>casseliflavus</w:t>
            </w:r>
            <w:proofErr w:type="spellEnd"/>
          </w:p>
        </w:tc>
        <w:tc>
          <w:tcPr>
            <w:tcW w:w="4317" w:type="dxa"/>
          </w:tcPr>
          <w:p w14:paraId="6F772885" w14:textId="77777777" w:rsidR="00F7388C" w:rsidRPr="0082735C" w:rsidRDefault="00F7388C" w:rsidP="005707FE">
            <w:r w:rsidRPr="0082735C">
              <w:t>2</w:t>
            </w:r>
          </w:p>
        </w:tc>
        <w:tc>
          <w:tcPr>
            <w:tcW w:w="4317" w:type="dxa"/>
          </w:tcPr>
          <w:p w14:paraId="495A6FC6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1B3B8BCC" w14:textId="77777777" w:rsidTr="005707FE">
        <w:tc>
          <w:tcPr>
            <w:tcW w:w="4316" w:type="dxa"/>
          </w:tcPr>
          <w:p w14:paraId="78D87202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Enterococcus faecalis</w:t>
            </w:r>
          </w:p>
        </w:tc>
        <w:tc>
          <w:tcPr>
            <w:tcW w:w="4317" w:type="dxa"/>
          </w:tcPr>
          <w:p w14:paraId="229AABD7" w14:textId="77777777" w:rsidR="00F7388C" w:rsidRPr="0082735C" w:rsidRDefault="00F7388C" w:rsidP="005707FE">
            <w:r w:rsidRPr="0082735C">
              <w:t>16</w:t>
            </w:r>
          </w:p>
        </w:tc>
        <w:tc>
          <w:tcPr>
            <w:tcW w:w="4317" w:type="dxa"/>
          </w:tcPr>
          <w:p w14:paraId="22BF2D5A" w14:textId="77777777" w:rsidR="00F7388C" w:rsidRPr="0082735C" w:rsidRDefault="00F7388C" w:rsidP="005707FE">
            <w:r w:rsidRPr="0082735C">
              <w:t>4</w:t>
            </w:r>
          </w:p>
        </w:tc>
      </w:tr>
      <w:tr w:rsidR="00F7388C" w:rsidRPr="0082735C" w14:paraId="139D719D" w14:textId="77777777" w:rsidTr="005707FE">
        <w:tc>
          <w:tcPr>
            <w:tcW w:w="4316" w:type="dxa"/>
          </w:tcPr>
          <w:p w14:paraId="566ECA21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Enterococcus faecium</w:t>
            </w:r>
          </w:p>
        </w:tc>
        <w:tc>
          <w:tcPr>
            <w:tcW w:w="4317" w:type="dxa"/>
          </w:tcPr>
          <w:p w14:paraId="734D3697" w14:textId="77777777" w:rsidR="00F7388C" w:rsidRPr="0082735C" w:rsidRDefault="00F7388C" w:rsidP="005707FE">
            <w:r w:rsidRPr="0082735C">
              <w:t>9</w:t>
            </w:r>
          </w:p>
        </w:tc>
        <w:tc>
          <w:tcPr>
            <w:tcW w:w="4317" w:type="dxa"/>
          </w:tcPr>
          <w:p w14:paraId="7434408E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2D25BB98" w14:textId="77777777" w:rsidTr="005707FE">
        <w:tc>
          <w:tcPr>
            <w:tcW w:w="4316" w:type="dxa"/>
          </w:tcPr>
          <w:p w14:paraId="1A1C486A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Enterococcus </w:t>
            </w:r>
            <w:proofErr w:type="spellStart"/>
            <w:r w:rsidRPr="0082735C">
              <w:rPr>
                <w:i/>
              </w:rPr>
              <w:t>raffinosus</w:t>
            </w:r>
            <w:proofErr w:type="spellEnd"/>
          </w:p>
        </w:tc>
        <w:tc>
          <w:tcPr>
            <w:tcW w:w="4317" w:type="dxa"/>
          </w:tcPr>
          <w:p w14:paraId="4A12BCB6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4BDE606B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798F933A" w14:textId="77777777" w:rsidTr="005707FE">
        <w:tc>
          <w:tcPr>
            <w:tcW w:w="4316" w:type="dxa"/>
          </w:tcPr>
          <w:p w14:paraId="1B9A7E14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Escherichia coli</w:t>
            </w:r>
          </w:p>
        </w:tc>
        <w:tc>
          <w:tcPr>
            <w:tcW w:w="4317" w:type="dxa"/>
          </w:tcPr>
          <w:p w14:paraId="10E3802A" w14:textId="77777777" w:rsidR="00F7388C" w:rsidRPr="0082735C" w:rsidRDefault="00F7388C" w:rsidP="005707FE">
            <w:r w:rsidRPr="0082735C">
              <w:t>15</w:t>
            </w:r>
          </w:p>
        </w:tc>
        <w:tc>
          <w:tcPr>
            <w:tcW w:w="4317" w:type="dxa"/>
          </w:tcPr>
          <w:p w14:paraId="02B875E5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1E517E87" w14:textId="77777777" w:rsidTr="005707FE">
        <w:tc>
          <w:tcPr>
            <w:tcW w:w="4316" w:type="dxa"/>
          </w:tcPr>
          <w:p w14:paraId="14100B64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Gemella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mobillorum</w:t>
            </w:r>
            <w:proofErr w:type="spellEnd"/>
          </w:p>
        </w:tc>
        <w:tc>
          <w:tcPr>
            <w:tcW w:w="4317" w:type="dxa"/>
          </w:tcPr>
          <w:p w14:paraId="4691B459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5EC09CF0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7B1A05CA" w14:textId="77777777" w:rsidTr="005707FE">
        <w:tc>
          <w:tcPr>
            <w:tcW w:w="4316" w:type="dxa"/>
          </w:tcPr>
          <w:p w14:paraId="376FC4A1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Klebsiella pneumoniae</w:t>
            </w:r>
          </w:p>
        </w:tc>
        <w:tc>
          <w:tcPr>
            <w:tcW w:w="4317" w:type="dxa"/>
          </w:tcPr>
          <w:p w14:paraId="55D7282F" w14:textId="77777777" w:rsidR="00F7388C" w:rsidRPr="0082735C" w:rsidRDefault="00F7388C" w:rsidP="005707FE">
            <w:r w:rsidRPr="0082735C">
              <w:t>53</w:t>
            </w:r>
          </w:p>
        </w:tc>
        <w:tc>
          <w:tcPr>
            <w:tcW w:w="4317" w:type="dxa"/>
          </w:tcPr>
          <w:p w14:paraId="3A2D68CB" w14:textId="77777777" w:rsidR="00F7388C" w:rsidRPr="0082735C" w:rsidRDefault="00F7388C" w:rsidP="005707FE">
            <w:r w:rsidRPr="0082735C">
              <w:t>130</w:t>
            </w:r>
          </w:p>
        </w:tc>
      </w:tr>
      <w:tr w:rsidR="00F7388C" w:rsidRPr="0082735C" w14:paraId="550615B7" w14:textId="77777777" w:rsidTr="005707FE">
        <w:tc>
          <w:tcPr>
            <w:tcW w:w="4316" w:type="dxa"/>
          </w:tcPr>
          <w:p w14:paraId="305D129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Lactobacillus </w:t>
            </w:r>
            <w:proofErr w:type="spellStart"/>
            <w:r w:rsidRPr="0082735C">
              <w:rPr>
                <w:i/>
              </w:rPr>
              <w:t>fuchuensis</w:t>
            </w:r>
            <w:proofErr w:type="spellEnd"/>
          </w:p>
        </w:tc>
        <w:tc>
          <w:tcPr>
            <w:tcW w:w="4317" w:type="dxa"/>
          </w:tcPr>
          <w:p w14:paraId="7D9FF12A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7BF3DA2E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59040409" w14:textId="77777777" w:rsidTr="005707FE">
        <w:tc>
          <w:tcPr>
            <w:tcW w:w="4316" w:type="dxa"/>
          </w:tcPr>
          <w:p w14:paraId="657BE2D2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Lactobacillus </w:t>
            </w:r>
            <w:proofErr w:type="spellStart"/>
            <w:r w:rsidRPr="0082735C">
              <w:rPr>
                <w:i/>
              </w:rPr>
              <w:t>sakei</w:t>
            </w:r>
            <w:proofErr w:type="spellEnd"/>
          </w:p>
        </w:tc>
        <w:tc>
          <w:tcPr>
            <w:tcW w:w="4317" w:type="dxa"/>
          </w:tcPr>
          <w:p w14:paraId="5CB98E38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5591E4D1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1CCFEDC0" w14:textId="77777777" w:rsidTr="005707FE">
        <w:tc>
          <w:tcPr>
            <w:tcW w:w="4316" w:type="dxa"/>
          </w:tcPr>
          <w:p w14:paraId="0A1BAC82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Lysibacillus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fusiformes</w:t>
            </w:r>
            <w:proofErr w:type="spellEnd"/>
          </w:p>
        </w:tc>
        <w:tc>
          <w:tcPr>
            <w:tcW w:w="4317" w:type="dxa"/>
          </w:tcPr>
          <w:p w14:paraId="62B5A588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6D9C35FC" w14:textId="77777777" w:rsidR="00F7388C" w:rsidRPr="0082735C" w:rsidRDefault="00F7388C" w:rsidP="005707FE">
            <w:r w:rsidRPr="0082735C">
              <w:t>2</w:t>
            </w:r>
          </w:p>
        </w:tc>
      </w:tr>
      <w:tr w:rsidR="00F7388C" w:rsidRPr="0082735C" w14:paraId="5D34E8E8" w14:textId="77777777" w:rsidTr="005707FE">
        <w:tc>
          <w:tcPr>
            <w:tcW w:w="4316" w:type="dxa"/>
          </w:tcPr>
          <w:p w14:paraId="6FE0931F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Microbacterium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paraoxydans</w:t>
            </w:r>
            <w:proofErr w:type="spellEnd"/>
          </w:p>
        </w:tc>
        <w:tc>
          <w:tcPr>
            <w:tcW w:w="4317" w:type="dxa"/>
          </w:tcPr>
          <w:p w14:paraId="15790B31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5FAF2540" w14:textId="77777777" w:rsidR="00F7388C" w:rsidRPr="0082735C" w:rsidRDefault="00F7388C" w:rsidP="005707FE"/>
        </w:tc>
      </w:tr>
      <w:tr w:rsidR="00F7388C" w:rsidRPr="0082735C" w14:paraId="5104B30E" w14:textId="77777777" w:rsidTr="005707FE">
        <w:tc>
          <w:tcPr>
            <w:tcW w:w="4316" w:type="dxa"/>
          </w:tcPr>
          <w:p w14:paraId="51D7F242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Micrococcus luteus</w:t>
            </w:r>
          </w:p>
        </w:tc>
        <w:tc>
          <w:tcPr>
            <w:tcW w:w="4317" w:type="dxa"/>
          </w:tcPr>
          <w:p w14:paraId="6475AFFB" w14:textId="77777777" w:rsidR="00F7388C" w:rsidRPr="0082735C" w:rsidRDefault="00F7388C" w:rsidP="005707FE">
            <w:r w:rsidRPr="0082735C">
              <w:t>32</w:t>
            </w:r>
          </w:p>
        </w:tc>
        <w:tc>
          <w:tcPr>
            <w:tcW w:w="4317" w:type="dxa"/>
          </w:tcPr>
          <w:p w14:paraId="11ED2081" w14:textId="77777777" w:rsidR="00F7388C" w:rsidRPr="0082735C" w:rsidRDefault="00F7388C" w:rsidP="005707FE">
            <w:r w:rsidRPr="0082735C">
              <w:t>10</w:t>
            </w:r>
          </w:p>
        </w:tc>
      </w:tr>
      <w:tr w:rsidR="00F7388C" w:rsidRPr="0082735C" w14:paraId="37150C7E" w14:textId="77777777" w:rsidTr="005707FE">
        <w:tc>
          <w:tcPr>
            <w:tcW w:w="4316" w:type="dxa"/>
          </w:tcPr>
          <w:p w14:paraId="3C55F0C9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Micrococcus </w:t>
            </w:r>
            <w:proofErr w:type="spellStart"/>
            <w:r w:rsidRPr="0082735C">
              <w:rPr>
                <w:i/>
              </w:rPr>
              <w:t>lylae</w:t>
            </w:r>
            <w:proofErr w:type="spellEnd"/>
          </w:p>
        </w:tc>
        <w:tc>
          <w:tcPr>
            <w:tcW w:w="4317" w:type="dxa"/>
          </w:tcPr>
          <w:p w14:paraId="48031A8C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3A1E4A4C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7B25683A" w14:textId="77777777" w:rsidTr="005707FE">
        <w:tc>
          <w:tcPr>
            <w:tcW w:w="4316" w:type="dxa"/>
          </w:tcPr>
          <w:p w14:paraId="3D8D112B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Neisseria </w:t>
            </w:r>
            <w:proofErr w:type="spellStart"/>
            <w:r w:rsidRPr="0082735C">
              <w:rPr>
                <w:i/>
              </w:rPr>
              <w:t>macacae</w:t>
            </w:r>
            <w:proofErr w:type="spellEnd"/>
          </w:p>
        </w:tc>
        <w:tc>
          <w:tcPr>
            <w:tcW w:w="4317" w:type="dxa"/>
          </w:tcPr>
          <w:p w14:paraId="67D87ED4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77866D8B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21E78332" w14:textId="77777777" w:rsidTr="005707FE">
        <w:tc>
          <w:tcPr>
            <w:tcW w:w="4316" w:type="dxa"/>
          </w:tcPr>
          <w:p w14:paraId="651C674A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Neisseria mucosa</w:t>
            </w:r>
          </w:p>
        </w:tc>
        <w:tc>
          <w:tcPr>
            <w:tcW w:w="4317" w:type="dxa"/>
          </w:tcPr>
          <w:p w14:paraId="0DB36338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35F20CF2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64155CC1" w14:textId="77777777" w:rsidTr="005707FE">
        <w:tc>
          <w:tcPr>
            <w:tcW w:w="4316" w:type="dxa"/>
          </w:tcPr>
          <w:p w14:paraId="49A0E27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Neisseria </w:t>
            </w:r>
            <w:proofErr w:type="spellStart"/>
            <w:r w:rsidRPr="0082735C">
              <w:rPr>
                <w:i/>
              </w:rPr>
              <w:t>subflava</w:t>
            </w:r>
            <w:proofErr w:type="spellEnd"/>
          </w:p>
        </w:tc>
        <w:tc>
          <w:tcPr>
            <w:tcW w:w="4317" w:type="dxa"/>
          </w:tcPr>
          <w:p w14:paraId="3C1DC0A2" w14:textId="77777777" w:rsidR="00F7388C" w:rsidRPr="0082735C" w:rsidRDefault="00F7388C" w:rsidP="005707FE">
            <w:r w:rsidRPr="0082735C">
              <w:t>3</w:t>
            </w:r>
          </w:p>
        </w:tc>
        <w:tc>
          <w:tcPr>
            <w:tcW w:w="4317" w:type="dxa"/>
          </w:tcPr>
          <w:p w14:paraId="5C73DDEB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402B4954" w14:textId="77777777" w:rsidTr="005707FE">
        <w:tc>
          <w:tcPr>
            <w:tcW w:w="4316" w:type="dxa"/>
          </w:tcPr>
          <w:p w14:paraId="229456E5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Paracoccus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versutus</w:t>
            </w:r>
            <w:proofErr w:type="spellEnd"/>
          </w:p>
        </w:tc>
        <w:tc>
          <w:tcPr>
            <w:tcW w:w="4317" w:type="dxa"/>
          </w:tcPr>
          <w:p w14:paraId="2FD64F8E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4BB6D58C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06B29584" w14:textId="77777777" w:rsidTr="005707FE">
        <w:tc>
          <w:tcPr>
            <w:tcW w:w="4316" w:type="dxa"/>
          </w:tcPr>
          <w:p w14:paraId="57A903D1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Proteus mirabilis</w:t>
            </w:r>
          </w:p>
        </w:tc>
        <w:tc>
          <w:tcPr>
            <w:tcW w:w="4317" w:type="dxa"/>
          </w:tcPr>
          <w:p w14:paraId="0A043CC6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5F9C3538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05D4C109" w14:textId="77777777" w:rsidTr="005707FE">
        <w:tc>
          <w:tcPr>
            <w:tcW w:w="4316" w:type="dxa"/>
          </w:tcPr>
          <w:p w14:paraId="0C1E9936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Pseudoclavibacter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sp</w:t>
            </w:r>
            <w:proofErr w:type="spellEnd"/>
          </w:p>
        </w:tc>
        <w:tc>
          <w:tcPr>
            <w:tcW w:w="4317" w:type="dxa"/>
          </w:tcPr>
          <w:p w14:paraId="0CE85F32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4998CBF1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0416E8BD" w14:textId="77777777" w:rsidTr="005707FE">
        <w:tc>
          <w:tcPr>
            <w:tcW w:w="4316" w:type="dxa"/>
          </w:tcPr>
          <w:p w14:paraId="4DFE19A3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Pseudoglutamicrobacter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cummnsii</w:t>
            </w:r>
            <w:proofErr w:type="spellEnd"/>
          </w:p>
        </w:tc>
        <w:tc>
          <w:tcPr>
            <w:tcW w:w="4317" w:type="dxa"/>
          </w:tcPr>
          <w:p w14:paraId="282A51DE" w14:textId="77777777" w:rsidR="00F7388C" w:rsidRPr="0082735C" w:rsidRDefault="00F7388C" w:rsidP="005707FE">
            <w:r w:rsidRPr="0082735C">
              <w:t>2</w:t>
            </w:r>
          </w:p>
        </w:tc>
        <w:tc>
          <w:tcPr>
            <w:tcW w:w="4317" w:type="dxa"/>
          </w:tcPr>
          <w:p w14:paraId="7A936858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1E4DA0D0" w14:textId="77777777" w:rsidTr="005707FE">
        <w:tc>
          <w:tcPr>
            <w:tcW w:w="4316" w:type="dxa"/>
          </w:tcPr>
          <w:p w14:paraId="7DEB5C5E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Pseudomonas aeruginosa</w:t>
            </w:r>
          </w:p>
        </w:tc>
        <w:tc>
          <w:tcPr>
            <w:tcW w:w="4317" w:type="dxa"/>
          </w:tcPr>
          <w:p w14:paraId="49438DD1" w14:textId="77777777" w:rsidR="00F7388C" w:rsidRPr="0082735C" w:rsidRDefault="00F7388C" w:rsidP="005707FE">
            <w:r w:rsidRPr="0082735C">
              <w:t>5</w:t>
            </w:r>
          </w:p>
        </w:tc>
        <w:tc>
          <w:tcPr>
            <w:tcW w:w="4317" w:type="dxa"/>
          </w:tcPr>
          <w:p w14:paraId="3FA45495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2D7CBABE" w14:textId="77777777" w:rsidTr="005707FE">
        <w:tc>
          <w:tcPr>
            <w:tcW w:w="4316" w:type="dxa"/>
          </w:tcPr>
          <w:p w14:paraId="231F0662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Pseudomonas </w:t>
            </w:r>
            <w:proofErr w:type="spellStart"/>
            <w:r w:rsidRPr="0082735C">
              <w:rPr>
                <w:i/>
              </w:rPr>
              <w:t>libanensis</w:t>
            </w:r>
            <w:proofErr w:type="spellEnd"/>
          </w:p>
        </w:tc>
        <w:tc>
          <w:tcPr>
            <w:tcW w:w="4317" w:type="dxa"/>
          </w:tcPr>
          <w:p w14:paraId="7844A7A1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7CDFB702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11C8943" w14:textId="77777777" w:rsidTr="005707FE">
        <w:tc>
          <w:tcPr>
            <w:tcW w:w="4316" w:type="dxa"/>
          </w:tcPr>
          <w:p w14:paraId="2514DDF9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Pseudomonas </w:t>
            </w:r>
            <w:proofErr w:type="spellStart"/>
            <w:r w:rsidRPr="0082735C">
              <w:rPr>
                <w:i/>
              </w:rPr>
              <w:t>jinjii</w:t>
            </w:r>
            <w:proofErr w:type="spellEnd"/>
          </w:p>
        </w:tc>
        <w:tc>
          <w:tcPr>
            <w:tcW w:w="4317" w:type="dxa"/>
          </w:tcPr>
          <w:p w14:paraId="2C944FDB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50C85974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3125019C" w14:textId="77777777" w:rsidTr="005707FE">
        <w:tc>
          <w:tcPr>
            <w:tcW w:w="4316" w:type="dxa"/>
          </w:tcPr>
          <w:p w14:paraId="2ECAAC2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Pseudomonas </w:t>
            </w:r>
            <w:proofErr w:type="spellStart"/>
            <w:r w:rsidRPr="0082735C">
              <w:rPr>
                <w:i/>
              </w:rPr>
              <w:t>oryzhihabitans</w:t>
            </w:r>
            <w:proofErr w:type="spellEnd"/>
          </w:p>
        </w:tc>
        <w:tc>
          <w:tcPr>
            <w:tcW w:w="4317" w:type="dxa"/>
          </w:tcPr>
          <w:p w14:paraId="303C1636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0C2CE39F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6A3E04EB" w14:textId="77777777" w:rsidTr="005707FE">
        <w:tc>
          <w:tcPr>
            <w:tcW w:w="4316" w:type="dxa"/>
          </w:tcPr>
          <w:p w14:paraId="73BB9602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Pseudomonas </w:t>
            </w:r>
            <w:proofErr w:type="spellStart"/>
            <w:r w:rsidRPr="0082735C">
              <w:rPr>
                <w:i/>
              </w:rPr>
              <w:t>stutzeri</w:t>
            </w:r>
            <w:proofErr w:type="spellEnd"/>
          </w:p>
        </w:tc>
        <w:tc>
          <w:tcPr>
            <w:tcW w:w="4317" w:type="dxa"/>
          </w:tcPr>
          <w:p w14:paraId="7E76D0D8" w14:textId="77777777" w:rsidR="00F7388C" w:rsidRPr="0082735C" w:rsidRDefault="00F7388C" w:rsidP="005707FE">
            <w:r w:rsidRPr="0082735C">
              <w:t>10</w:t>
            </w:r>
          </w:p>
        </w:tc>
        <w:tc>
          <w:tcPr>
            <w:tcW w:w="4317" w:type="dxa"/>
          </w:tcPr>
          <w:p w14:paraId="2F36F411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2C8E2DF" w14:textId="77777777" w:rsidTr="005707FE">
        <w:tc>
          <w:tcPr>
            <w:tcW w:w="4316" w:type="dxa"/>
          </w:tcPr>
          <w:p w14:paraId="684F95EB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Rhizobium </w:t>
            </w:r>
            <w:proofErr w:type="spellStart"/>
            <w:r w:rsidRPr="0082735C">
              <w:rPr>
                <w:i/>
              </w:rPr>
              <w:t>radiobacter</w:t>
            </w:r>
            <w:proofErr w:type="spellEnd"/>
          </w:p>
        </w:tc>
        <w:tc>
          <w:tcPr>
            <w:tcW w:w="4317" w:type="dxa"/>
            <w:shd w:val="clear" w:color="auto" w:fill="auto"/>
          </w:tcPr>
          <w:p w14:paraId="50373D73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723D3FE3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1985B6E5" w14:textId="77777777" w:rsidTr="005707FE">
        <w:tc>
          <w:tcPr>
            <w:tcW w:w="4316" w:type="dxa"/>
          </w:tcPr>
          <w:p w14:paraId="5FB46525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almonella </w:t>
            </w:r>
            <w:proofErr w:type="spellStart"/>
            <w:r w:rsidRPr="0082735C">
              <w:rPr>
                <w:i/>
              </w:rPr>
              <w:t>sp</w:t>
            </w:r>
            <w:proofErr w:type="spellEnd"/>
          </w:p>
        </w:tc>
        <w:tc>
          <w:tcPr>
            <w:tcW w:w="4317" w:type="dxa"/>
          </w:tcPr>
          <w:p w14:paraId="26991801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5A3AB6DA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5525F8D4" w14:textId="77777777" w:rsidTr="005707FE">
        <w:tc>
          <w:tcPr>
            <w:tcW w:w="4316" w:type="dxa"/>
          </w:tcPr>
          <w:p w14:paraId="39C61FAC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Serratia marcescens</w:t>
            </w:r>
          </w:p>
        </w:tc>
        <w:tc>
          <w:tcPr>
            <w:tcW w:w="4317" w:type="dxa"/>
          </w:tcPr>
          <w:p w14:paraId="00B9D0F8" w14:textId="77777777" w:rsidR="00F7388C" w:rsidRPr="0082735C" w:rsidRDefault="00F7388C" w:rsidP="005707FE">
            <w:r w:rsidRPr="0082735C">
              <w:t>8</w:t>
            </w:r>
          </w:p>
        </w:tc>
        <w:tc>
          <w:tcPr>
            <w:tcW w:w="4317" w:type="dxa"/>
          </w:tcPr>
          <w:p w14:paraId="73927882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35D904BC" w14:textId="77777777" w:rsidTr="005707FE">
        <w:tc>
          <w:tcPr>
            <w:tcW w:w="4316" w:type="dxa"/>
          </w:tcPr>
          <w:p w14:paraId="2CC7CE15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Sphingobacterium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spinfivorum</w:t>
            </w:r>
            <w:proofErr w:type="spellEnd"/>
          </w:p>
        </w:tc>
        <w:tc>
          <w:tcPr>
            <w:tcW w:w="4317" w:type="dxa"/>
          </w:tcPr>
          <w:p w14:paraId="0839D925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2E4C07EE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0D3B2889" w14:textId="77777777" w:rsidTr="005707FE">
        <w:tc>
          <w:tcPr>
            <w:tcW w:w="4316" w:type="dxa"/>
          </w:tcPr>
          <w:p w14:paraId="619780E1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lastRenderedPageBreak/>
              <w:t>Staphylococcus aureus</w:t>
            </w:r>
          </w:p>
        </w:tc>
        <w:tc>
          <w:tcPr>
            <w:tcW w:w="4317" w:type="dxa"/>
          </w:tcPr>
          <w:p w14:paraId="0C3816C0" w14:textId="77777777" w:rsidR="00F7388C" w:rsidRPr="0082735C" w:rsidRDefault="00F7388C" w:rsidP="005707FE">
            <w:r w:rsidRPr="0082735C">
              <w:t>17</w:t>
            </w:r>
          </w:p>
        </w:tc>
        <w:tc>
          <w:tcPr>
            <w:tcW w:w="4317" w:type="dxa"/>
          </w:tcPr>
          <w:p w14:paraId="5ECD8383" w14:textId="77777777" w:rsidR="00F7388C" w:rsidRPr="0082735C" w:rsidRDefault="00F7388C" w:rsidP="005707FE">
            <w:r w:rsidRPr="0082735C">
              <w:t>6</w:t>
            </w:r>
          </w:p>
        </w:tc>
      </w:tr>
      <w:tr w:rsidR="00F7388C" w:rsidRPr="0082735C" w14:paraId="2A10CA5C" w14:textId="77777777" w:rsidTr="005707FE">
        <w:tc>
          <w:tcPr>
            <w:tcW w:w="4316" w:type="dxa"/>
          </w:tcPr>
          <w:p w14:paraId="318ED17C" w14:textId="77777777" w:rsidR="00F7388C" w:rsidRPr="0082735C" w:rsidRDefault="00F7388C" w:rsidP="005707FE">
            <w:pPr>
              <w:tabs>
                <w:tab w:val="left" w:pos="2868"/>
              </w:tabs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haemolyticus</w:t>
            </w:r>
            <w:proofErr w:type="spellEnd"/>
          </w:p>
        </w:tc>
        <w:tc>
          <w:tcPr>
            <w:tcW w:w="4317" w:type="dxa"/>
          </w:tcPr>
          <w:p w14:paraId="4F0740FC" w14:textId="77777777" w:rsidR="00F7388C" w:rsidRPr="0082735C" w:rsidRDefault="00F7388C" w:rsidP="005707FE">
            <w:r w:rsidRPr="0082735C">
              <w:t>136</w:t>
            </w:r>
          </w:p>
        </w:tc>
        <w:tc>
          <w:tcPr>
            <w:tcW w:w="4317" w:type="dxa"/>
          </w:tcPr>
          <w:p w14:paraId="6454F390" w14:textId="77777777" w:rsidR="00F7388C" w:rsidRPr="0082735C" w:rsidRDefault="00F7388C" w:rsidP="005707FE">
            <w:r w:rsidRPr="0082735C">
              <w:t>20</w:t>
            </w:r>
          </w:p>
        </w:tc>
      </w:tr>
      <w:tr w:rsidR="00F7388C" w:rsidRPr="0082735C" w14:paraId="6508F9F6" w14:textId="77777777" w:rsidTr="005707FE">
        <w:tc>
          <w:tcPr>
            <w:tcW w:w="4316" w:type="dxa"/>
          </w:tcPr>
          <w:p w14:paraId="612FE63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Staphylococcus capitis</w:t>
            </w:r>
          </w:p>
        </w:tc>
        <w:tc>
          <w:tcPr>
            <w:tcW w:w="4317" w:type="dxa"/>
          </w:tcPr>
          <w:p w14:paraId="05A0A28E" w14:textId="77777777" w:rsidR="00F7388C" w:rsidRPr="0082735C" w:rsidRDefault="00F7388C" w:rsidP="005707FE">
            <w:r w:rsidRPr="0082735C">
              <w:t>8</w:t>
            </w:r>
          </w:p>
        </w:tc>
        <w:tc>
          <w:tcPr>
            <w:tcW w:w="4317" w:type="dxa"/>
          </w:tcPr>
          <w:p w14:paraId="7E88E6BE" w14:textId="77777777" w:rsidR="00F7388C" w:rsidRPr="0082735C" w:rsidRDefault="00F7388C" w:rsidP="005707FE">
            <w:r w:rsidRPr="0082735C">
              <w:t>6</w:t>
            </w:r>
          </w:p>
        </w:tc>
      </w:tr>
      <w:tr w:rsidR="00F7388C" w:rsidRPr="0082735C" w14:paraId="243F4325" w14:textId="77777777" w:rsidTr="005707FE">
        <w:tc>
          <w:tcPr>
            <w:tcW w:w="4316" w:type="dxa"/>
          </w:tcPr>
          <w:p w14:paraId="246A44C9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caprae</w:t>
            </w:r>
            <w:proofErr w:type="spellEnd"/>
          </w:p>
        </w:tc>
        <w:tc>
          <w:tcPr>
            <w:tcW w:w="4317" w:type="dxa"/>
          </w:tcPr>
          <w:p w14:paraId="1BDD9482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1E970FA1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5DDFB788" w14:textId="77777777" w:rsidTr="005707FE">
        <w:tc>
          <w:tcPr>
            <w:tcW w:w="4316" w:type="dxa"/>
          </w:tcPr>
          <w:p w14:paraId="29FFAA00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cohnii</w:t>
            </w:r>
            <w:proofErr w:type="spellEnd"/>
          </w:p>
        </w:tc>
        <w:tc>
          <w:tcPr>
            <w:tcW w:w="4317" w:type="dxa"/>
          </w:tcPr>
          <w:p w14:paraId="50298762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643B9C15" w14:textId="77777777" w:rsidR="00F7388C" w:rsidRPr="0082735C" w:rsidRDefault="00F7388C" w:rsidP="005707FE">
            <w:r w:rsidRPr="0082735C">
              <w:t>3</w:t>
            </w:r>
          </w:p>
        </w:tc>
      </w:tr>
      <w:tr w:rsidR="00F7388C" w:rsidRPr="0082735C" w14:paraId="58140613" w14:textId="77777777" w:rsidTr="005707FE">
        <w:tc>
          <w:tcPr>
            <w:tcW w:w="4316" w:type="dxa"/>
          </w:tcPr>
          <w:p w14:paraId="6A90B771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Staphylococcus epidermidis</w:t>
            </w:r>
          </w:p>
        </w:tc>
        <w:tc>
          <w:tcPr>
            <w:tcW w:w="4317" w:type="dxa"/>
          </w:tcPr>
          <w:p w14:paraId="4CDA5E7D" w14:textId="77777777" w:rsidR="00F7388C" w:rsidRPr="0082735C" w:rsidRDefault="00F7388C" w:rsidP="005707FE">
            <w:r w:rsidRPr="0082735C">
              <w:t>82</w:t>
            </w:r>
          </w:p>
        </w:tc>
        <w:tc>
          <w:tcPr>
            <w:tcW w:w="4317" w:type="dxa"/>
          </w:tcPr>
          <w:p w14:paraId="7067C596" w14:textId="77777777" w:rsidR="00F7388C" w:rsidRPr="0082735C" w:rsidRDefault="00F7388C" w:rsidP="005707FE">
            <w:r w:rsidRPr="0082735C">
              <w:t>37</w:t>
            </w:r>
          </w:p>
        </w:tc>
      </w:tr>
      <w:tr w:rsidR="00F7388C" w:rsidRPr="0082735C" w14:paraId="27876058" w14:textId="77777777" w:rsidTr="005707FE">
        <w:tc>
          <w:tcPr>
            <w:tcW w:w="4316" w:type="dxa"/>
          </w:tcPr>
          <w:p w14:paraId="1339E70A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equorum</w:t>
            </w:r>
            <w:proofErr w:type="spellEnd"/>
          </w:p>
        </w:tc>
        <w:tc>
          <w:tcPr>
            <w:tcW w:w="4317" w:type="dxa"/>
          </w:tcPr>
          <w:p w14:paraId="2F611FD5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3C0F06DF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382EFC9C" w14:textId="77777777" w:rsidTr="005707FE">
        <w:tc>
          <w:tcPr>
            <w:tcW w:w="4316" w:type="dxa"/>
          </w:tcPr>
          <w:p w14:paraId="0F87E6D0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felis</w:t>
            </w:r>
            <w:proofErr w:type="spellEnd"/>
          </w:p>
        </w:tc>
        <w:tc>
          <w:tcPr>
            <w:tcW w:w="4317" w:type="dxa"/>
          </w:tcPr>
          <w:p w14:paraId="6BAE810B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209967C7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6BEDEEB3" w14:textId="77777777" w:rsidTr="005707FE">
        <w:tc>
          <w:tcPr>
            <w:tcW w:w="4316" w:type="dxa"/>
          </w:tcPr>
          <w:p w14:paraId="7D9DB2C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gallinarum</w:t>
            </w:r>
            <w:proofErr w:type="spellEnd"/>
          </w:p>
        </w:tc>
        <w:tc>
          <w:tcPr>
            <w:tcW w:w="4317" w:type="dxa"/>
          </w:tcPr>
          <w:p w14:paraId="25E16347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52AA578F" w14:textId="77777777" w:rsidR="00F7388C" w:rsidRPr="0082735C" w:rsidRDefault="00F7388C" w:rsidP="005707FE">
            <w:r w:rsidRPr="0082735C">
              <w:t>2</w:t>
            </w:r>
          </w:p>
        </w:tc>
      </w:tr>
      <w:tr w:rsidR="00F7388C" w:rsidRPr="0082735C" w14:paraId="2E35E92D" w14:textId="77777777" w:rsidTr="005707FE">
        <w:tc>
          <w:tcPr>
            <w:tcW w:w="4316" w:type="dxa"/>
          </w:tcPr>
          <w:p w14:paraId="21EB3C7E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Staphylococcus hominis</w:t>
            </w:r>
          </w:p>
        </w:tc>
        <w:tc>
          <w:tcPr>
            <w:tcW w:w="4317" w:type="dxa"/>
          </w:tcPr>
          <w:p w14:paraId="587C842A" w14:textId="77777777" w:rsidR="00F7388C" w:rsidRPr="0082735C" w:rsidRDefault="00F7388C" w:rsidP="005707FE">
            <w:r w:rsidRPr="0082735C">
              <w:t>30</w:t>
            </w:r>
          </w:p>
        </w:tc>
        <w:tc>
          <w:tcPr>
            <w:tcW w:w="4317" w:type="dxa"/>
          </w:tcPr>
          <w:p w14:paraId="3BE729A8" w14:textId="77777777" w:rsidR="00F7388C" w:rsidRPr="0082735C" w:rsidRDefault="00F7388C" w:rsidP="005707FE">
            <w:r w:rsidRPr="0082735C">
              <w:t>19</w:t>
            </w:r>
          </w:p>
        </w:tc>
      </w:tr>
      <w:tr w:rsidR="00F7388C" w:rsidRPr="0082735C" w14:paraId="71024F78" w14:textId="77777777" w:rsidTr="005707FE">
        <w:tc>
          <w:tcPr>
            <w:tcW w:w="4316" w:type="dxa"/>
          </w:tcPr>
          <w:p w14:paraId="653F2056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lentus</w:t>
            </w:r>
            <w:proofErr w:type="spellEnd"/>
          </w:p>
        </w:tc>
        <w:tc>
          <w:tcPr>
            <w:tcW w:w="4317" w:type="dxa"/>
          </w:tcPr>
          <w:p w14:paraId="41C87DE6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4392C7A8" w14:textId="77777777" w:rsidR="00F7388C" w:rsidRPr="0082735C" w:rsidRDefault="00F7388C" w:rsidP="005707FE">
            <w:r w:rsidRPr="0082735C">
              <w:t>4</w:t>
            </w:r>
          </w:p>
        </w:tc>
      </w:tr>
      <w:tr w:rsidR="00F7388C" w:rsidRPr="0082735C" w14:paraId="6DFBD244" w14:textId="77777777" w:rsidTr="005707FE">
        <w:tc>
          <w:tcPr>
            <w:tcW w:w="4316" w:type="dxa"/>
          </w:tcPr>
          <w:p w14:paraId="00AFADD4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lugdunensis</w:t>
            </w:r>
            <w:proofErr w:type="spellEnd"/>
          </w:p>
        </w:tc>
        <w:tc>
          <w:tcPr>
            <w:tcW w:w="4317" w:type="dxa"/>
          </w:tcPr>
          <w:p w14:paraId="6EAC3B9C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6077C635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30F972ED" w14:textId="77777777" w:rsidTr="005707FE">
        <w:tc>
          <w:tcPr>
            <w:tcW w:w="4316" w:type="dxa"/>
          </w:tcPr>
          <w:p w14:paraId="70BE73EF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pasteuri</w:t>
            </w:r>
            <w:proofErr w:type="spellEnd"/>
          </w:p>
        </w:tc>
        <w:tc>
          <w:tcPr>
            <w:tcW w:w="4317" w:type="dxa"/>
          </w:tcPr>
          <w:p w14:paraId="55729421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27A99D04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775BCBCD" w14:textId="77777777" w:rsidTr="005707FE">
        <w:tc>
          <w:tcPr>
            <w:tcW w:w="4316" w:type="dxa"/>
          </w:tcPr>
          <w:p w14:paraId="6CBACB15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Staphylococcus saprophyticus</w:t>
            </w:r>
          </w:p>
        </w:tc>
        <w:tc>
          <w:tcPr>
            <w:tcW w:w="4317" w:type="dxa"/>
          </w:tcPr>
          <w:p w14:paraId="550DCE6D" w14:textId="77777777" w:rsidR="00F7388C" w:rsidRPr="0082735C" w:rsidRDefault="00F7388C" w:rsidP="005707FE">
            <w:r w:rsidRPr="0082735C">
              <w:t>2</w:t>
            </w:r>
          </w:p>
        </w:tc>
        <w:tc>
          <w:tcPr>
            <w:tcW w:w="4317" w:type="dxa"/>
          </w:tcPr>
          <w:p w14:paraId="0DB517B9" w14:textId="77777777" w:rsidR="00F7388C" w:rsidRPr="0082735C" w:rsidRDefault="00F7388C" w:rsidP="005707FE">
            <w:r w:rsidRPr="0082735C">
              <w:t>4</w:t>
            </w:r>
          </w:p>
        </w:tc>
      </w:tr>
      <w:tr w:rsidR="00F7388C" w:rsidRPr="0082735C" w14:paraId="0FCE6CC2" w14:textId="77777777" w:rsidTr="005707FE">
        <w:tc>
          <w:tcPr>
            <w:tcW w:w="4316" w:type="dxa"/>
          </w:tcPr>
          <w:p w14:paraId="17A66F23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sciuri</w:t>
            </w:r>
            <w:proofErr w:type="spellEnd"/>
          </w:p>
        </w:tc>
        <w:tc>
          <w:tcPr>
            <w:tcW w:w="4317" w:type="dxa"/>
          </w:tcPr>
          <w:p w14:paraId="67024856" w14:textId="77777777" w:rsidR="00F7388C" w:rsidRPr="0082735C" w:rsidRDefault="00F7388C" w:rsidP="005707FE">
            <w:r w:rsidRPr="0082735C">
              <w:t>3</w:t>
            </w:r>
          </w:p>
        </w:tc>
        <w:tc>
          <w:tcPr>
            <w:tcW w:w="4317" w:type="dxa"/>
          </w:tcPr>
          <w:p w14:paraId="5D9DF50A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43230064" w14:textId="77777777" w:rsidTr="005707FE">
        <w:tc>
          <w:tcPr>
            <w:tcW w:w="4316" w:type="dxa"/>
          </w:tcPr>
          <w:p w14:paraId="7D2F0612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schleiferi</w:t>
            </w:r>
            <w:proofErr w:type="spellEnd"/>
          </w:p>
        </w:tc>
        <w:tc>
          <w:tcPr>
            <w:tcW w:w="4317" w:type="dxa"/>
          </w:tcPr>
          <w:p w14:paraId="1008D834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3E5AF984" w14:textId="77777777" w:rsidR="00F7388C" w:rsidRPr="0082735C" w:rsidRDefault="00F7388C" w:rsidP="005707FE">
            <w:r w:rsidRPr="0082735C">
              <w:t>2</w:t>
            </w:r>
          </w:p>
        </w:tc>
      </w:tr>
      <w:tr w:rsidR="00F7388C" w:rsidRPr="0082735C" w14:paraId="172A0C1A" w14:textId="77777777" w:rsidTr="005707FE">
        <w:tc>
          <w:tcPr>
            <w:tcW w:w="4316" w:type="dxa"/>
          </w:tcPr>
          <w:p w14:paraId="30D2C216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warneri</w:t>
            </w:r>
            <w:proofErr w:type="spellEnd"/>
          </w:p>
        </w:tc>
        <w:tc>
          <w:tcPr>
            <w:tcW w:w="4317" w:type="dxa"/>
          </w:tcPr>
          <w:p w14:paraId="206CA3F4" w14:textId="77777777" w:rsidR="00F7388C" w:rsidRPr="0082735C" w:rsidRDefault="00F7388C" w:rsidP="005707FE">
            <w:r w:rsidRPr="0082735C">
              <w:t>2</w:t>
            </w:r>
          </w:p>
        </w:tc>
        <w:tc>
          <w:tcPr>
            <w:tcW w:w="4317" w:type="dxa"/>
          </w:tcPr>
          <w:p w14:paraId="02DA98F1" w14:textId="77777777" w:rsidR="00F7388C" w:rsidRPr="0082735C" w:rsidRDefault="00F7388C" w:rsidP="005707FE">
            <w:r w:rsidRPr="0082735C">
              <w:t>6</w:t>
            </w:r>
          </w:p>
        </w:tc>
      </w:tr>
      <w:tr w:rsidR="00F7388C" w:rsidRPr="0082735C" w14:paraId="0DDAF8FA" w14:textId="77777777" w:rsidTr="005707FE">
        <w:tc>
          <w:tcPr>
            <w:tcW w:w="4316" w:type="dxa"/>
          </w:tcPr>
          <w:p w14:paraId="431EFDEA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aphylococcus </w:t>
            </w:r>
            <w:proofErr w:type="spellStart"/>
            <w:r w:rsidRPr="0082735C">
              <w:rPr>
                <w:i/>
              </w:rPr>
              <w:t>xylosus</w:t>
            </w:r>
            <w:proofErr w:type="spellEnd"/>
          </w:p>
        </w:tc>
        <w:tc>
          <w:tcPr>
            <w:tcW w:w="4317" w:type="dxa"/>
          </w:tcPr>
          <w:p w14:paraId="16FFDAE5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707D3158" w14:textId="77777777" w:rsidR="00F7388C" w:rsidRPr="0082735C" w:rsidRDefault="00F7388C" w:rsidP="005707FE">
            <w:r w:rsidRPr="0082735C">
              <w:t>2</w:t>
            </w:r>
          </w:p>
        </w:tc>
      </w:tr>
      <w:tr w:rsidR="00F7388C" w:rsidRPr="0082735C" w14:paraId="7796E728" w14:textId="77777777" w:rsidTr="005707FE">
        <w:tc>
          <w:tcPr>
            <w:tcW w:w="4316" w:type="dxa"/>
          </w:tcPr>
          <w:p w14:paraId="248E59FA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enotrophomonas </w:t>
            </w:r>
            <w:proofErr w:type="spellStart"/>
            <w:r w:rsidRPr="0082735C">
              <w:rPr>
                <w:i/>
              </w:rPr>
              <w:t>maltophilia</w:t>
            </w:r>
            <w:proofErr w:type="spellEnd"/>
          </w:p>
        </w:tc>
        <w:tc>
          <w:tcPr>
            <w:tcW w:w="4317" w:type="dxa"/>
          </w:tcPr>
          <w:p w14:paraId="041E866B" w14:textId="77777777" w:rsidR="00F7388C" w:rsidRPr="0082735C" w:rsidRDefault="00F7388C" w:rsidP="005707FE">
            <w:r w:rsidRPr="0082735C">
              <w:t>2</w:t>
            </w:r>
          </w:p>
        </w:tc>
        <w:tc>
          <w:tcPr>
            <w:tcW w:w="4317" w:type="dxa"/>
          </w:tcPr>
          <w:p w14:paraId="22176BFF" w14:textId="77777777" w:rsidR="00F7388C" w:rsidRPr="0082735C" w:rsidRDefault="00F7388C" w:rsidP="005707FE">
            <w:r w:rsidRPr="0082735C">
              <w:t>2</w:t>
            </w:r>
          </w:p>
        </w:tc>
      </w:tr>
      <w:tr w:rsidR="00F7388C" w:rsidRPr="0082735C" w14:paraId="27B3CF1B" w14:textId="77777777" w:rsidTr="005707FE">
        <w:tc>
          <w:tcPr>
            <w:tcW w:w="4316" w:type="dxa"/>
          </w:tcPr>
          <w:p w14:paraId="732EDB58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Streptococcus agalactiae</w:t>
            </w:r>
          </w:p>
        </w:tc>
        <w:tc>
          <w:tcPr>
            <w:tcW w:w="4317" w:type="dxa"/>
          </w:tcPr>
          <w:p w14:paraId="67A1BBDF" w14:textId="77777777" w:rsidR="00F7388C" w:rsidRPr="0082735C" w:rsidRDefault="00F7388C" w:rsidP="005707FE">
            <w:r w:rsidRPr="0082735C">
              <w:t>9</w:t>
            </w:r>
          </w:p>
        </w:tc>
        <w:tc>
          <w:tcPr>
            <w:tcW w:w="4317" w:type="dxa"/>
          </w:tcPr>
          <w:p w14:paraId="42B1526C" w14:textId="77777777" w:rsidR="00F7388C" w:rsidRPr="0082735C" w:rsidRDefault="00F7388C" w:rsidP="005707FE">
            <w:r w:rsidRPr="0082735C">
              <w:t>4</w:t>
            </w:r>
          </w:p>
        </w:tc>
      </w:tr>
      <w:tr w:rsidR="00F7388C" w:rsidRPr="0082735C" w14:paraId="38A3AFA7" w14:textId="77777777" w:rsidTr="005707FE">
        <w:tc>
          <w:tcPr>
            <w:tcW w:w="4316" w:type="dxa"/>
          </w:tcPr>
          <w:p w14:paraId="381CF86E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reptococcus </w:t>
            </w:r>
            <w:proofErr w:type="spellStart"/>
            <w:r w:rsidRPr="0082735C">
              <w:rPr>
                <w:i/>
              </w:rPr>
              <w:t>angionosus</w:t>
            </w:r>
            <w:proofErr w:type="spellEnd"/>
          </w:p>
        </w:tc>
        <w:tc>
          <w:tcPr>
            <w:tcW w:w="4317" w:type="dxa"/>
          </w:tcPr>
          <w:p w14:paraId="4A736196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47739839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4399F82A" w14:textId="77777777" w:rsidTr="005707FE">
        <w:tc>
          <w:tcPr>
            <w:tcW w:w="4316" w:type="dxa"/>
          </w:tcPr>
          <w:p w14:paraId="7A96778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reptococcus </w:t>
            </w:r>
            <w:proofErr w:type="spellStart"/>
            <w:r w:rsidRPr="0082735C">
              <w:rPr>
                <w:i/>
              </w:rPr>
              <w:t>cristatus</w:t>
            </w:r>
            <w:proofErr w:type="spellEnd"/>
          </w:p>
        </w:tc>
        <w:tc>
          <w:tcPr>
            <w:tcW w:w="4317" w:type="dxa"/>
          </w:tcPr>
          <w:p w14:paraId="79754CE9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24148E0B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44DC1649" w14:textId="77777777" w:rsidTr="005707FE">
        <w:tc>
          <w:tcPr>
            <w:tcW w:w="4316" w:type="dxa"/>
          </w:tcPr>
          <w:p w14:paraId="04D237A2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reptococcus </w:t>
            </w:r>
            <w:proofErr w:type="spellStart"/>
            <w:r w:rsidRPr="0082735C">
              <w:rPr>
                <w:i/>
              </w:rPr>
              <w:t>downei</w:t>
            </w:r>
            <w:proofErr w:type="spellEnd"/>
          </w:p>
        </w:tc>
        <w:tc>
          <w:tcPr>
            <w:tcW w:w="4317" w:type="dxa"/>
          </w:tcPr>
          <w:p w14:paraId="0FACE333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7694C87B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495DE859" w14:textId="77777777" w:rsidTr="005707FE">
        <w:tc>
          <w:tcPr>
            <w:tcW w:w="4316" w:type="dxa"/>
          </w:tcPr>
          <w:p w14:paraId="4A4FD53F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reptococcus </w:t>
            </w:r>
            <w:proofErr w:type="spellStart"/>
            <w:r w:rsidRPr="0082735C">
              <w:rPr>
                <w:i/>
              </w:rPr>
              <w:t>dysagalactiae</w:t>
            </w:r>
            <w:proofErr w:type="spellEnd"/>
          </w:p>
        </w:tc>
        <w:tc>
          <w:tcPr>
            <w:tcW w:w="4317" w:type="dxa"/>
          </w:tcPr>
          <w:p w14:paraId="73B4ACD9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7557EE4D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73C5574C" w14:textId="77777777" w:rsidTr="005707FE">
        <w:tc>
          <w:tcPr>
            <w:tcW w:w="4316" w:type="dxa"/>
          </w:tcPr>
          <w:p w14:paraId="32A77939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reptococcus </w:t>
            </w:r>
            <w:proofErr w:type="spellStart"/>
            <w:r w:rsidRPr="0082735C">
              <w:rPr>
                <w:i/>
              </w:rPr>
              <w:t>gallolyticus</w:t>
            </w:r>
            <w:proofErr w:type="spellEnd"/>
          </w:p>
        </w:tc>
        <w:tc>
          <w:tcPr>
            <w:tcW w:w="4317" w:type="dxa"/>
          </w:tcPr>
          <w:p w14:paraId="5DE23FD8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4BB82DE4" w14:textId="77777777" w:rsidR="00F7388C" w:rsidRPr="0082735C" w:rsidRDefault="00F7388C" w:rsidP="005707FE">
            <w:r w:rsidRPr="0082735C">
              <w:t>2</w:t>
            </w:r>
          </w:p>
        </w:tc>
      </w:tr>
      <w:tr w:rsidR="00F7388C" w:rsidRPr="0082735C" w14:paraId="5AE75BB3" w14:textId="77777777" w:rsidTr="005707FE">
        <w:tc>
          <w:tcPr>
            <w:tcW w:w="4316" w:type="dxa"/>
          </w:tcPr>
          <w:p w14:paraId="74B2E5C8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Streptococcus mitis</w:t>
            </w:r>
          </w:p>
        </w:tc>
        <w:tc>
          <w:tcPr>
            <w:tcW w:w="4317" w:type="dxa"/>
          </w:tcPr>
          <w:p w14:paraId="0E262E82" w14:textId="77777777" w:rsidR="00F7388C" w:rsidRPr="0082735C" w:rsidRDefault="00F7388C" w:rsidP="005707FE">
            <w:r w:rsidRPr="0082735C">
              <w:t>2</w:t>
            </w:r>
          </w:p>
        </w:tc>
        <w:tc>
          <w:tcPr>
            <w:tcW w:w="4317" w:type="dxa"/>
          </w:tcPr>
          <w:p w14:paraId="69D2E6A6" w14:textId="77777777" w:rsidR="00F7388C" w:rsidRPr="0082735C" w:rsidRDefault="00F7388C" w:rsidP="005707FE">
            <w:r w:rsidRPr="0082735C">
              <w:t>2</w:t>
            </w:r>
          </w:p>
        </w:tc>
      </w:tr>
      <w:tr w:rsidR="00F7388C" w:rsidRPr="0082735C" w14:paraId="364E6B08" w14:textId="77777777" w:rsidTr="005707FE">
        <w:tc>
          <w:tcPr>
            <w:tcW w:w="4316" w:type="dxa"/>
          </w:tcPr>
          <w:p w14:paraId="78B5C35B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reptococcus </w:t>
            </w:r>
            <w:proofErr w:type="spellStart"/>
            <w:r w:rsidRPr="0082735C">
              <w:rPr>
                <w:i/>
              </w:rPr>
              <w:t>oralis</w:t>
            </w:r>
            <w:proofErr w:type="spellEnd"/>
          </w:p>
        </w:tc>
        <w:tc>
          <w:tcPr>
            <w:tcW w:w="4317" w:type="dxa"/>
          </w:tcPr>
          <w:p w14:paraId="70147863" w14:textId="77777777" w:rsidR="00F7388C" w:rsidRPr="0082735C" w:rsidRDefault="00F7388C" w:rsidP="005707FE">
            <w:r w:rsidRPr="0082735C">
              <w:t>2</w:t>
            </w:r>
          </w:p>
        </w:tc>
        <w:tc>
          <w:tcPr>
            <w:tcW w:w="4317" w:type="dxa"/>
          </w:tcPr>
          <w:p w14:paraId="5C5B5165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C61E1FB" w14:textId="77777777" w:rsidTr="005707FE">
        <w:tc>
          <w:tcPr>
            <w:tcW w:w="4316" w:type="dxa"/>
          </w:tcPr>
          <w:p w14:paraId="796CD57D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reptococcus </w:t>
            </w:r>
            <w:proofErr w:type="spellStart"/>
            <w:r w:rsidRPr="0082735C">
              <w:rPr>
                <w:i/>
              </w:rPr>
              <w:t>parasanguinis</w:t>
            </w:r>
            <w:proofErr w:type="spellEnd"/>
          </w:p>
        </w:tc>
        <w:tc>
          <w:tcPr>
            <w:tcW w:w="4317" w:type="dxa"/>
          </w:tcPr>
          <w:p w14:paraId="5F471677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4535CF63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165619D2" w14:textId="77777777" w:rsidTr="005707FE">
        <w:tc>
          <w:tcPr>
            <w:tcW w:w="4316" w:type="dxa"/>
          </w:tcPr>
          <w:p w14:paraId="12272BEF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 xml:space="preserve">Streptococcus </w:t>
            </w:r>
            <w:proofErr w:type="spellStart"/>
            <w:r w:rsidRPr="0082735C">
              <w:rPr>
                <w:i/>
              </w:rPr>
              <w:t>pseudopneumoniae</w:t>
            </w:r>
            <w:proofErr w:type="spellEnd"/>
          </w:p>
        </w:tc>
        <w:tc>
          <w:tcPr>
            <w:tcW w:w="4317" w:type="dxa"/>
          </w:tcPr>
          <w:p w14:paraId="03CD29D3" w14:textId="77777777" w:rsidR="00F7388C" w:rsidRPr="0082735C" w:rsidRDefault="00F7388C" w:rsidP="005707FE">
            <w:r w:rsidRPr="0082735C">
              <w:t>1</w:t>
            </w:r>
          </w:p>
        </w:tc>
        <w:tc>
          <w:tcPr>
            <w:tcW w:w="4317" w:type="dxa"/>
          </w:tcPr>
          <w:p w14:paraId="70CA2764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3E986697" w14:textId="77777777" w:rsidTr="005707FE">
        <w:tc>
          <w:tcPr>
            <w:tcW w:w="4316" w:type="dxa"/>
          </w:tcPr>
          <w:p w14:paraId="002955C0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Streptococcus sanguinis</w:t>
            </w:r>
          </w:p>
        </w:tc>
        <w:tc>
          <w:tcPr>
            <w:tcW w:w="4317" w:type="dxa"/>
          </w:tcPr>
          <w:p w14:paraId="4CCB4CAA" w14:textId="77777777" w:rsidR="00F7388C" w:rsidRPr="0082735C" w:rsidRDefault="00F7388C" w:rsidP="005707FE">
            <w:r w:rsidRPr="0082735C">
              <w:t>3</w:t>
            </w:r>
          </w:p>
        </w:tc>
        <w:tc>
          <w:tcPr>
            <w:tcW w:w="4317" w:type="dxa"/>
          </w:tcPr>
          <w:p w14:paraId="2E48EC27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701B629D" w14:textId="77777777" w:rsidTr="005707FE">
        <w:tc>
          <w:tcPr>
            <w:tcW w:w="4316" w:type="dxa"/>
          </w:tcPr>
          <w:p w14:paraId="77A48133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Viridans</w:t>
            </w:r>
            <w:proofErr w:type="spellEnd"/>
            <w:r w:rsidRPr="0082735C">
              <w:rPr>
                <w:i/>
              </w:rPr>
              <w:t xml:space="preserve"> streptococcus </w:t>
            </w:r>
          </w:p>
        </w:tc>
        <w:tc>
          <w:tcPr>
            <w:tcW w:w="4317" w:type="dxa"/>
          </w:tcPr>
          <w:p w14:paraId="7CFD7344" w14:textId="77777777" w:rsidR="00F7388C" w:rsidRPr="0082735C" w:rsidRDefault="00F7388C" w:rsidP="005707FE">
            <w:r w:rsidRPr="0082735C">
              <w:t>7</w:t>
            </w:r>
          </w:p>
        </w:tc>
        <w:tc>
          <w:tcPr>
            <w:tcW w:w="4317" w:type="dxa"/>
          </w:tcPr>
          <w:p w14:paraId="223BEDB8" w14:textId="77777777" w:rsidR="00F7388C" w:rsidRPr="0082735C" w:rsidRDefault="00F7388C" w:rsidP="005707FE">
            <w:r w:rsidRPr="0082735C">
              <w:t>-</w:t>
            </w:r>
          </w:p>
        </w:tc>
      </w:tr>
      <w:tr w:rsidR="00F7388C" w:rsidRPr="0082735C" w14:paraId="6D78F6A8" w14:textId="77777777" w:rsidTr="005707FE">
        <w:tc>
          <w:tcPr>
            <w:tcW w:w="4316" w:type="dxa"/>
          </w:tcPr>
          <w:p w14:paraId="65A318C5" w14:textId="77777777" w:rsidR="00F7388C" w:rsidRPr="0082735C" w:rsidRDefault="00F7388C" w:rsidP="005707FE">
            <w:pPr>
              <w:rPr>
                <w:i/>
              </w:rPr>
            </w:pPr>
            <w:proofErr w:type="spellStart"/>
            <w:r w:rsidRPr="0082735C">
              <w:rPr>
                <w:i/>
              </w:rPr>
              <w:t>Weisella</w:t>
            </w:r>
            <w:proofErr w:type="spellEnd"/>
            <w:r w:rsidRPr="0082735C">
              <w:rPr>
                <w:i/>
              </w:rPr>
              <w:t xml:space="preserve"> </w:t>
            </w:r>
            <w:proofErr w:type="spellStart"/>
            <w:r w:rsidRPr="0082735C">
              <w:rPr>
                <w:i/>
              </w:rPr>
              <w:t>confusa</w:t>
            </w:r>
            <w:proofErr w:type="spellEnd"/>
          </w:p>
        </w:tc>
        <w:tc>
          <w:tcPr>
            <w:tcW w:w="4317" w:type="dxa"/>
          </w:tcPr>
          <w:p w14:paraId="3CFA2199" w14:textId="77777777" w:rsidR="00F7388C" w:rsidRPr="0082735C" w:rsidRDefault="00F7388C" w:rsidP="005707FE">
            <w:r w:rsidRPr="0082735C">
              <w:t>-</w:t>
            </w:r>
          </w:p>
        </w:tc>
        <w:tc>
          <w:tcPr>
            <w:tcW w:w="4317" w:type="dxa"/>
          </w:tcPr>
          <w:p w14:paraId="62E7B0DD" w14:textId="77777777" w:rsidR="00F7388C" w:rsidRPr="0082735C" w:rsidRDefault="00F7388C" w:rsidP="005707FE">
            <w:r w:rsidRPr="0082735C">
              <w:t>1</w:t>
            </w:r>
          </w:p>
        </w:tc>
      </w:tr>
      <w:tr w:rsidR="00F7388C" w:rsidRPr="0082735C" w14:paraId="3F51E68F" w14:textId="77777777" w:rsidTr="005707FE">
        <w:tc>
          <w:tcPr>
            <w:tcW w:w="4316" w:type="dxa"/>
          </w:tcPr>
          <w:p w14:paraId="549B8C35" w14:textId="77777777" w:rsidR="00F7388C" w:rsidRPr="0082735C" w:rsidRDefault="00F7388C" w:rsidP="005707FE">
            <w:pPr>
              <w:rPr>
                <w:i/>
              </w:rPr>
            </w:pPr>
            <w:r w:rsidRPr="0082735C">
              <w:rPr>
                <w:i/>
              </w:rPr>
              <w:t>Total</w:t>
            </w:r>
          </w:p>
        </w:tc>
        <w:tc>
          <w:tcPr>
            <w:tcW w:w="4317" w:type="dxa"/>
          </w:tcPr>
          <w:p w14:paraId="6E5EACC9" w14:textId="77777777" w:rsidR="00F7388C" w:rsidRPr="0082735C" w:rsidRDefault="00F7388C" w:rsidP="005707FE">
            <w:r w:rsidRPr="0082735C">
              <w:t>700</w:t>
            </w:r>
          </w:p>
        </w:tc>
        <w:tc>
          <w:tcPr>
            <w:tcW w:w="4317" w:type="dxa"/>
          </w:tcPr>
          <w:p w14:paraId="41178B90" w14:textId="77777777" w:rsidR="00F7388C" w:rsidRPr="0082735C" w:rsidRDefault="00F7388C" w:rsidP="005707FE">
            <w:r w:rsidRPr="0082735C">
              <w:t>297</w:t>
            </w:r>
          </w:p>
        </w:tc>
      </w:tr>
    </w:tbl>
    <w:p w14:paraId="4406CE38" w14:textId="77777777" w:rsidR="00F7388C" w:rsidRDefault="00F7388C" w:rsidP="00F7388C">
      <w:pPr>
        <w:rPr>
          <w:rFonts w:ascii="Times New Roman" w:hAnsi="Times New Roman" w:cs="Times New Roman"/>
          <w:sz w:val="24"/>
          <w:szCs w:val="24"/>
        </w:rPr>
      </w:pPr>
      <w:r w:rsidRPr="0082735C">
        <w:rPr>
          <w:rFonts w:ascii="Times New Roman" w:hAnsi="Times New Roman" w:cs="Times New Roman"/>
          <w:sz w:val="20"/>
          <w:szCs w:val="20"/>
          <w:lang w:val="en-GB"/>
        </w:rPr>
        <w:br w:type="page"/>
      </w:r>
      <w:r w:rsidRPr="0082735C">
        <w:rPr>
          <w:rFonts w:ascii="Times New Roman" w:hAnsi="Times New Roman" w:cs="Times New Roman"/>
          <w:sz w:val="24"/>
          <w:szCs w:val="24"/>
        </w:rPr>
        <w:lastRenderedPageBreak/>
        <w:t xml:space="preserve">Abbreviations: BSI-Bloodstream infection, C/S-Cesarean section, SVD-Spontaneous vaginal delivery, </w:t>
      </w:r>
      <w:proofErr w:type="spellStart"/>
      <w:r w:rsidRPr="0082735C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82735C">
        <w:rPr>
          <w:rFonts w:ascii="Times New Roman" w:hAnsi="Times New Roman" w:cs="Times New Roman"/>
          <w:sz w:val="24"/>
          <w:szCs w:val="24"/>
        </w:rPr>
        <w:t xml:space="preserve">-Coagulase negative </w:t>
      </w:r>
    </w:p>
    <w:p w14:paraId="5422251E" w14:textId="77777777" w:rsidR="00F7388C" w:rsidRPr="0082735C" w:rsidRDefault="00F7388C" w:rsidP="00F7388C">
      <w:pPr>
        <w:tabs>
          <w:tab w:val="left" w:pos="7092"/>
        </w:tabs>
        <w:rPr>
          <w:rFonts w:ascii="Times New Roman" w:hAnsi="Times New Roman" w:cs="Times New Roman"/>
          <w:sz w:val="24"/>
          <w:szCs w:val="24"/>
        </w:rPr>
      </w:pPr>
      <w:r w:rsidRPr="0082735C">
        <w:rPr>
          <w:rFonts w:ascii="Times New Roman" w:hAnsi="Times New Roman" w:cs="Times New Roman"/>
          <w:sz w:val="24"/>
          <w:szCs w:val="24"/>
        </w:rPr>
        <w:t xml:space="preserve">Staphylococcus, negative BSI includes neonates with </w:t>
      </w:r>
      <w:proofErr w:type="spellStart"/>
      <w:r w:rsidRPr="0082735C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82735C">
        <w:rPr>
          <w:rFonts w:ascii="Times New Roman" w:hAnsi="Times New Roman" w:cs="Times New Roman"/>
          <w:sz w:val="24"/>
          <w:szCs w:val="24"/>
        </w:rPr>
        <w:t xml:space="preserve"> and contaminants, statistical level of significance is set at P&lt;0.05</w:t>
      </w:r>
      <w:r w:rsidRPr="0082735C">
        <w:rPr>
          <w:rFonts w:ascii="Times New Roman" w:hAnsi="Times New Roman" w:cs="Times New Roman"/>
          <w:sz w:val="24"/>
          <w:szCs w:val="24"/>
        </w:rPr>
        <w:tab/>
      </w:r>
    </w:p>
    <w:p w14:paraId="3CF6C385" w14:textId="77777777" w:rsidR="00F7388C" w:rsidRPr="0082735C" w:rsidRDefault="00F7388C" w:rsidP="00F7388C"/>
    <w:p w14:paraId="58F4395F" w14:textId="77777777" w:rsidR="00F7388C" w:rsidRDefault="00F7388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F82FE09" w14:textId="274CFEE2" w:rsidR="00780BC6" w:rsidRPr="00780BC6" w:rsidRDefault="00780BC6" w:rsidP="00780BC6">
      <w:pPr>
        <w:rPr>
          <w:rFonts w:ascii="Times New Roman" w:hAnsi="Times New Roman" w:cs="Times New Roman"/>
          <w:sz w:val="24"/>
          <w:szCs w:val="24"/>
        </w:rPr>
      </w:pPr>
      <w:r w:rsidRPr="00780BC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l Digital Content </w:t>
      </w:r>
      <w:r w:rsidR="00F7388C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780BC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780BC6">
        <w:rPr>
          <w:rFonts w:ascii="Times New Roman" w:hAnsi="Times New Roman" w:cs="Times New Roman"/>
          <w:sz w:val="24"/>
          <w:szCs w:val="24"/>
        </w:rPr>
        <w:t xml:space="preserve">  Pathogen profile from KBTH by day of life</w:t>
      </w:r>
    </w:p>
    <w:p w14:paraId="2F585A64" w14:textId="77777777" w:rsidR="00780BC6" w:rsidRPr="00780BC6" w:rsidRDefault="00780BC6" w:rsidP="00780BC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80BC6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>-Coagulase negative Staphylococcus, Others</w:t>
      </w:r>
      <w:proofErr w:type="gramStart"/>
      <w:r w:rsidRPr="00780BC6">
        <w:rPr>
          <w:rFonts w:ascii="Times New Roman" w:hAnsi="Times New Roman" w:cs="Times New Roman"/>
          <w:sz w:val="24"/>
          <w:szCs w:val="24"/>
        </w:rPr>
        <w:t>-(</w:t>
      </w:r>
      <w:proofErr w:type="spellStart"/>
      <w:proofErr w:type="gramEnd"/>
      <w:r w:rsidRPr="00780BC6">
        <w:rPr>
          <w:rFonts w:ascii="Times New Roman" w:hAnsi="Times New Roman" w:cs="Times New Roman"/>
          <w:sz w:val="24"/>
          <w:szCs w:val="24"/>
        </w:rPr>
        <w:t>Burkhoderia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p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, Candida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, Stenotrophomonas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maltophilia,Aeromonas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p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, Salmonella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p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>)</w:t>
      </w:r>
    </w:p>
    <w:p w14:paraId="6B906DDD" w14:textId="77777777" w:rsidR="00780BC6" w:rsidRPr="00780BC6" w:rsidRDefault="00780BC6" w:rsidP="00780BC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ED3B8B0" w14:textId="77777777" w:rsidR="00780BC6" w:rsidRPr="0082735C" w:rsidRDefault="00780BC6" w:rsidP="00780BC6"/>
    <w:p w14:paraId="3B610617" w14:textId="77777777" w:rsidR="00780BC6" w:rsidRPr="0082735C" w:rsidRDefault="00780BC6" w:rsidP="00780BC6">
      <w:r>
        <w:rPr>
          <w:noProof/>
        </w:rPr>
        <w:drawing>
          <wp:inline distT="0" distB="0" distL="0" distR="0" wp14:anchorId="3255ABBA" wp14:editId="1BA9D21E">
            <wp:extent cx="5204460" cy="3627120"/>
            <wp:effectExtent l="0" t="0" r="15240" b="1143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4336525" w14:textId="77777777" w:rsidR="00780BC6" w:rsidRPr="0082735C" w:rsidRDefault="00780BC6" w:rsidP="00780BC6">
      <w:r w:rsidRPr="0082735C">
        <w:br w:type="page"/>
      </w:r>
    </w:p>
    <w:p w14:paraId="12BBE62E" w14:textId="1F0D9B12" w:rsidR="00780BC6" w:rsidRPr="00780BC6" w:rsidRDefault="00780BC6" w:rsidP="00780BC6">
      <w:pPr>
        <w:rPr>
          <w:rFonts w:ascii="Times New Roman" w:hAnsi="Times New Roman" w:cs="Times New Roman"/>
          <w:sz w:val="24"/>
          <w:szCs w:val="24"/>
        </w:rPr>
      </w:pPr>
      <w:r w:rsidRPr="00780BC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l Digital Content </w:t>
      </w:r>
      <w:r w:rsidR="00F7388C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780BC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780BC6">
        <w:rPr>
          <w:rFonts w:ascii="Times New Roman" w:hAnsi="Times New Roman" w:cs="Times New Roman"/>
          <w:sz w:val="24"/>
          <w:szCs w:val="24"/>
        </w:rPr>
        <w:t xml:space="preserve"> Pathogen profile from 37MH by day of life</w:t>
      </w:r>
    </w:p>
    <w:p w14:paraId="4D7A2CDB" w14:textId="77777777" w:rsidR="00780BC6" w:rsidRPr="00780BC6" w:rsidRDefault="00780BC6" w:rsidP="00780BC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80BC6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>-Coagulase negative Staphylococcus, Others</w:t>
      </w:r>
      <w:proofErr w:type="gramStart"/>
      <w:r w:rsidRPr="00780BC6">
        <w:rPr>
          <w:rFonts w:ascii="Times New Roman" w:hAnsi="Times New Roman" w:cs="Times New Roman"/>
          <w:sz w:val="24"/>
          <w:szCs w:val="24"/>
        </w:rPr>
        <w:t>-(</w:t>
      </w:r>
      <w:proofErr w:type="spellStart"/>
      <w:proofErr w:type="gramEnd"/>
      <w:r w:rsidRPr="00780BC6">
        <w:rPr>
          <w:rFonts w:ascii="Times New Roman" w:hAnsi="Times New Roman" w:cs="Times New Roman"/>
          <w:sz w:val="24"/>
          <w:szCs w:val="24"/>
        </w:rPr>
        <w:t>Burkhoderia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p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, Candida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, Stenotrophomonas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maltophilia,Aeromonas</w:t>
      </w:r>
      <w:proofErr w:type="spellEnd"/>
      <w:r w:rsidRPr="00780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0BC6">
        <w:rPr>
          <w:rFonts w:ascii="Times New Roman" w:hAnsi="Times New Roman" w:cs="Times New Roman"/>
          <w:sz w:val="24"/>
          <w:szCs w:val="24"/>
        </w:rPr>
        <w:t>spp</w:t>
      </w:r>
      <w:proofErr w:type="spellEnd"/>
    </w:p>
    <w:p w14:paraId="6317A599" w14:textId="77777777" w:rsidR="00780BC6" w:rsidRPr="0082735C" w:rsidRDefault="00780BC6" w:rsidP="00780BC6"/>
    <w:p w14:paraId="1D38C8D5" w14:textId="77777777" w:rsidR="00780BC6" w:rsidRDefault="00780BC6" w:rsidP="00780BC6">
      <w:r w:rsidRPr="0082735C">
        <w:rPr>
          <w:noProof/>
        </w:rPr>
        <w:drawing>
          <wp:inline distT="0" distB="0" distL="0" distR="0" wp14:anchorId="5CEE90AE" wp14:editId="47313D80">
            <wp:extent cx="5935980" cy="4530090"/>
            <wp:effectExtent l="0" t="0" r="7620" b="381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67D5C96" w14:textId="77777777" w:rsidR="00780BC6" w:rsidRDefault="00780BC6" w:rsidP="00780BC6"/>
    <w:p w14:paraId="2426B2AF" w14:textId="6802C280" w:rsidR="008A5A40" w:rsidRPr="0082735C" w:rsidRDefault="008A5A40"/>
    <w:tbl>
      <w:tblPr>
        <w:tblStyle w:val="PlainTable1"/>
        <w:tblpPr w:leftFromText="180" w:rightFromText="180" w:vertAnchor="text" w:horzAnchor="margin" w:tblpXSpec="center" w:tblpY="354"/>
        <w:tblW w:w="149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709"/>
        <w:gridCol w:w="850"/>
        <w:gridCol w:w="851"/>
        <w:gridCol w:w="850"/>
        <w:gridCol w:w="851"/>
        <w:gridCol w:w="683"/>
        <w:gridCol w:w="695"/>
        <w:gridCol w:w="695"/>
        <w:gridCol w:w="695"/>
        <w:gridCol w:w="695"/>
        <w:gridCol w:w="695"/>
        <w:gridCol w:w="695"/>
        <w:gridCol w:w="695"/>
        <w:gridCol w:w="695"/>
        <w:gridCol w:w="695"/>
        <w:gridCol w:w="695"/>
        <w:gridCol w:w="695"/>
        <w:gridCol w:w="695"/>
        <w:gridCol w:w="13"/>
      </w:tblGrid>
      <w:tr w:rsidR="00EC0B30" w:rsidRPr="0082735C" w14:paraId="6AF2541E" w14:textId="77777777" w:rsidTr="00EC0B3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3" w:type="dxa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tcBorders>
              <w:top w:val="single" w:sz="4" w:space="0" w:color="000000"/>
            </w:tcBorders>
          </w:tcPr>
          <w:p w14:paraId="09DE13BC" w14:textId="77777777" w:rsidR="00EC0B30" w:rsidRPr="0082735C" w:rsidRDefault="00EC0B30" w:rsidP="00C50F76">
            <w:pPr>
              <w:rPr>
                <w:rFonts w:ascii="Times New Roman" w:hAnsi="Times New Roman" w:cs="Times New Roman"/>
                <w:bCs w:val="0"/>
                <w:sz w:val="14"/>
                <w:szCs w:val="14"/>
              </w:rPr>
            </w:pPr>
          </w:p>
          <w:p w14:paraId="57336454" w14:textId="77B585E1" w:rsidR="00EC0B30" w:rsidRPr="0082735C" w:rsidRDefault="00EC0B30" w:rsidP="00C50F76">
            <w:pPr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Organism</w:t>
            </w:r>
          </w:p>
        </w:tc>
        <w:tc>
          <w:tcPr>
            <w:tcW w:w="709" w:type="dxa"/>
            <w:tcBorders>
              <w:top w:val="single" w:sz="4" w:space="0" w:color="000000"/>
            </w:tcBorders>
            <w:vAlign w:val="center"/>
          </w:tcPr>
          <w:p w14:paraId="699CBEBC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AMP</w:t>
            </w:r>
          </w:p>
        </w:tc>
        <w:tc>
          <w:tcPr>
            <w:tcW w:w="850" w:type="dxa"/>
            <w:tcBorders>
              <w:top w:val="single" w:sz="4" w:space="0" w:color="000000"/>
            </w:tcBorders>
            <w:vAlign w:val="center"/>
          </w:tcPr>
          <w:p w14:paraId="3D4E126E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AMC</w:t>
            </w:r>
          </w:p>
        </w:tc>
        <w:tc>
          <w:tcPr>
            <w:tcW w:w="851" w:type="dxa"/>
            <w:tcBorders>
              <w:top w:val="single" w:sz="4" w:space="0" w:color="000000"/>
            </w:tcBorders>
            <w:vAlign w:val="center"/>
          </w:tcPr>
          <w:p w14:paraId="7725E185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CXM</w:t>
            </w:r>
          </w:p>
        </w:tc>
        <w:tc>
          <w:tcPr>
            <w:tcW w:w="850" w:type="dxa"/>
            <w:tcBorders>
              <w:top w:val="single" w:sz="4" w:space="0" w:color="000000"/>
            </w:tcBorders>
            <w:vAlign w:val="center"/>
          </w:tcPr>
          <w:p w14:paraId="0349AA2D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CTX</w:t>
            </w:r>
          </w:p>
        </w:tc>
        <w:tc>
          <w:tcPr>
            <w:tcW w:w="851" w:type="dxa"/>
            <w:tcBorders>
              <w:top w:val="single" w:sz="4" w:space="0" w:color="000000"/>
            </w:tcBorders>
            <w:vAlign w:val="center"/>
          </w:tcPr>
          <w:p w14:paraId="3C122164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CAZ</w:t>
            </w:r>
          </w:p>
        </w:tc>
        <w:tc>
          <w:tcPr>
            <w:tcW w:w="683" w:type="dxa"/>
            <w:tcBorders>
              <w:top w:val="single" w:sz="4" w:space="0" w:color="000000"/>
            </w:tcBorders>
            <w:vAlign w:val="center"/>
          </w:tcPr>
          <w:p w14:paraId="1E97D725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MEM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42255A71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TZP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2E0B7D24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CIP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09CC8AA0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CN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06EEC69D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AN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11462824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FOX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4B7E9BE8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CC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53300146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E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73ADCD24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TET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6DA3E1CD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LZD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431A5BE6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SXT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65446C15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VA</w:t>
            </w:r>
          </w:p>
        </w:tc>
        <w:tc>
          <w:tcPr>
            <w:tcW w:w="695" w:type="dxa"/>
            <w:tcBorders>
              <w:top w:val="single" w:sz="4" w:space="0" w:color="000000"/>
            </w:tcBorders>
            <w:vAlign w:val="center"/>
          </w:tcPr>
          <w:p w14:paraId="0CF34031" w14:textId="77777777" w:rsidR="00EC0B30" w:rsidRPr="0082735C" w:rsidRDefault="00EC0B30" w:rsidP="00EC0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P</w:t>
            </w:r>
          </w:p>
        </w:tc>
      </w:tr>
      <w:tr w:rsidR="0082735C" w:rsidRPr="0082735C" w14:paraId="0A4387B0" w14:textId="77777777" w:rsidTr="00EC0B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tcBorders>
              <w:top w:val="single" w:sz="4" w:space="0" w:color="000000"/>
            </w:tcBorders>
          </w:tcPr>
          <w:p w14:paraId="07D69B63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Gram negatives(143)</w:t>
            </w:r>
          </w:p>
        </w:tc>
        <w:tc>
          <w:tcPr>
            <w:tcW w:w="709" w:type="dxa"/>
            <w:tcBorders>
              <w:top w:val="single" w:sz="4" w:space="0" w:color="000000"/>
            </w:tcBorders>
          </w:tcPr>
          <w:p w14:paraId="4F13CF7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  <w:tcBorders>
              <w:top w:val="single" w:sz="4" w:space="0" w:color="000000"/>
            </w:tcBorders>
          </w:tcPr>
          <w:p w14:paraId="460A483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single" w:sz="4" w:space="0" w:color="000000"/>
            </w:tcBorders>
          </w:tcPr>
          <w:p w14:paraId="138247B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  <w:tcBorders>
              <w:top w:val="single" w:sz="4" w:space="0" w:color="000000"/>
            </w:tcBorders>
          </w:tcPr>
          <w:p w14:paraId="0806257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single" w:sz="4" w:space="0" w:color="000000"/>
            </w:tcBorders>
          </w:tcPr>
          <w:p w14:paraId="6ED885A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83" w:type="dxa"/>
            <w:tcBorders>
              <w:top w:val="single" w:sz="4" w:space="0" w:color="000000"/>
            </w:tcBorders>
          </w:tcPr>
          <w:p w14:paraId="038CF4D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5199E8E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18887EA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476F578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157DE33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19824A3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3664D66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5582D5E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17551BF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371EC82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32F0FF1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62780D4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top w:val="single" w:sz="4" w:space="0" w:color="000000"/>
            </w:tcBorders>
          </w:tcPr>
          <w:p w14:paraId="32A1F51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EC0B30" w:rsidRPr="0082735C" w14:paraId="268B7167" w14:textId="77777777" w:rsidTr="00EC0B30">
        <w:trPr>
          <w:gridAfter w:val="1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5BB91DBD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Klebsiella pneumoniae(130)</w:t>
            </w:r>
          </w:p>
          <w:p w14:paraId="67B6BB57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</w:p>
        </w:tc>
        <w:tc>
          <w:tcPr>
            <w:tcW w:w="709" w:type="dxa"/>
          </w:tcPr>
          <w:p w14:paraId="683DF71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2C3CD1D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30(100.0)</w:t>
            </w:r>
          </w:p>
        </w:tc>
        <w:tc>
          <w:tcPr>
            <w:tcW w:w="851" w:type="dxa"/>
          </w:tcPr>
          <w:p w14:paraId="344B36E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30(100.0)</w:t>
            </w:r>
          </w:p>
        </w:tc>
        <w:tc>
          <w:tcPr>
            <w:tcW w:w="850" w:type="dxa"/>
          </w:tcPr>
          <w:p w14:paraId="44869AF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29(99.2)</w:t>
            </w:r>
          </w:p>
        </w:tc>
        <w:tc>
          <w:tcPr>
            <w:tcW w:w="851" w:type="dxa"/>
          </w:tcPr>
          <w:p w14:paraId="7AF45F34" w14:textId="77777777" w:rsidR="00EC0B30" w:rsidRPr="0082735C" w:rsidRDefault="00EC0B30" w:rsidP="00EC0B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29(99.2)</w:t>
            </w:r>
          </w:p>
        </w:tc>
        <w:tc>
          <w:tcPr>
            <w:tcW w:w="683" w:type="dxa"/>
          </w:tcPr>
          <w:p w14:paraId="0BF54DC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5CB640F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9(6.9)</w:t>
            </w:r>
          </w:p>
        </w:tc>
        <w:tc>
          <w:tcPr>
            <w:tcW w:w="695" w:type="dxa"/>
          </w:tcPr>
          <w:p w14:paraId="56E7CE0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18(90.8)</w:t>
            </w:r>
          </w:p>
        </w:tc>
        <w:tc>
          <w:tcPr>
            <w:tcW w:w="695" w:type="dxa"/>
          </w:tcPr>
          <w:p w14:paraId="15D7AB2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26(96.9)</w:t>
            </w:r>
          </w:p>
        </w:tc>
        <w:tc>
          <w:tcPr>
            <w:tcW w:w="695" w:type="dxa"/>
          </w:tcPr>
          <w:p w14:paraId="0DCDAB0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2626ACF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34C66AE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3AFF09D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6529373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79396A4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2AAF832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30(100.0)</w:t>
            </w:r>
          </w:p>
        </w:tc>
        <w:tc>
          <w:tcPr>
            <w:tcW w:w="695" w:type="dxa"/>
          </w:tcPr>
          <w:p w14:paraId="2A4678B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6C918AE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82735C" w:rsidRPr="0082735C" w14:paraId="1A1CB3C7" w14:textId="77777777" w:rsidTr="00EC0B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4E8A4506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 xml:space="preserve">Acinetobacter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(3)</w:t>
            </w:r>
          </w:p>
        </w:tc>
        <w:tc>
          <w:tcPr>
            <w:tcW w:w="709" w:type="dxa"/>
          </w:tcPr>
          <w:p w14:paraId="2986D16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softHyphen/>
              <w:t>-</w:t>
            </w:r>
          </w:p>
        </w:tc>
        <w:tc>
          <w:tcPr>
            <w:tcW w:w="850" w:type="dxa"/>
          </w:tcPr>
          <w:p w14:paraId="341BDDD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2C1A6C4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0CB7C9B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01C22BA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83" w:type="dxa"/>
          </w:tcPr>
          <w:p w14:paraId="1110712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3ED2428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234E557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0F3065D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4EC056E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43D3B02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2B1A34F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276DDAC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3C6F5E0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1777534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57C222E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4DC2EC6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49F3695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EC0B30" w:rsidRPr="0082735C" w14:paraId="4A03A2BF" w14:textId="77777777" w:rsidTr="00EC0B30">
        <w:trPr>
          <w:gridAfter w:val="1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5A29A139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 xml:space="preserve">Pseudomona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(3)</w:t>
            </w:r>
          </w:p>
        </w:tc>
        <w:tc>
          <w:tcPr>
            <w:tcW w:w="709" w:type="dxa"/>
          </w:tcPr>
          <w:p w14:paraId="0A1AEFF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467370B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55B76AC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78892A4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41274CD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83" w:type="dxa"/>
          </w:tcPr>
          <w:p w14:paraId="1BBBC1B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0D03CC7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65C6FD0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1DE566D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04A7C8B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33CAB55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029BCDA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2E2D73F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20C6544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739AE85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8D09B0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15D7A58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0CF5BA9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82735C" w:rsidRPr="0082735C" w14:paraId="400F18D5" w14:textId="77777777" w:rsidTr="00EC0B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08875135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E.coli(1)</w:t>
            </w:r>
          </w:p>
        </w:tc>
        <w:tc>
          <w:tcPr>
            <w:tcW w:w="709" w:type="dxa"/>
          </w:tcPr>
          <w:p w14:paraId="4A430D3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850" w:type="dxa"/>
          </w:tcPr>
          <w:p w14:paraId="095F8C5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851" w:type="dxa"/>
          </w:tcPr>
          <w:p w14:paraId="3198B64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850" w:type="dxa"/>
          </w:tcPr>
          <w:p w14:paraId="4A94E01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851" w:type="dxa"/>
          </w:tcPr>
          <w:p w14:paraId="4C658B3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683" w:type="dxa"/>
          </w:tcPr>
          <w:p w14:paraId="6E9B04B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4C11AA3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695" w:type="dxa"/>
          </w:tcPr>
          <w:p w14:paraId="5CBCCF6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526EB70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695" w:type="dxa"/>
          </w:tcPr>
          <w:p w14:paraId="7C70825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695" w:type="dxa"/>
          </w:tcPr>
          <w:p w14:paraId="0345856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D1A5CD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7694B7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3D8152D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25542C4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293319F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695" w:type="dxa"/>
          </w:tcPr>
          <w:p w14:paraId="287752A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04AB70B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EC0B30" w:rsidRPr="0082735C" w14:paraId="69EBF2F3" w14:textId="77777777" w:rsidTr="00EC0B30">
        <w:trPr>
          <w:gridAfter w:val="1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E3877C0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 xml:space="preserve">Enterobacter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(1)</w:t>
            </w:r>
          </w:p>
        </w:tc>
        <w:tc>
          <w:tcPr>
            <w:tcW w:w="709" w:type="dxa"/>
          </w:tcPr>
          <w:p w14:paraId="7756C87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850" w:type="dxa"/>
          </w:tcPr>
          <w:p w14:paraId="575503D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851" w:type="dxa"/>
          </w:tcPr>
          <w:p w14:paraId="73808EE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850" w:type="dxa"/>
          </w:tcPr>
          <w:p w14:paraId="25F6A77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0</w:t>
            </w:r>
          </w:p>
        </w:tc>
        <w:tc>
          <w:tcPr>
            <w:tcW w:w="851" w:type="dxa"/>
          </w:tcPr>
          <w:p w14:paraId="0283EDD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683" w:type="dxa"/>
          </w:tcPr>
          <w:p w14:paraId="1A47B72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4C4B3F6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7DCBF4C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147B915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6383EFC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5791929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06B1454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59BC9FB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3449372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77D4D78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3B5D87D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00.0)</w:t>
            </w:r>
          </w:p>
        </w:tc>
        <w:tc>
          <w:tcPr>
            <w:tcW w:w="695" w:type="dxa"/>
          </w:tcPr>
          <w:p w14:paraId="0E316B0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8E37AD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82735C" w:rsidRPr="0082735C" w14:paraId="03981303" w14:textId="77777777" w:rsidTr="00EC0B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BD44F9D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*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Burkholderia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 xml:space="preserve">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cenocepacia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(2)</w:t>
            </w:r>
          </w:p>
        </w:tc>
        <w:tc>
          <w:tcPr>
            <w:tcW w:w="709" w:type="dxa"/>
          </w:tcPr>
          <w:p w14:paraId="3AFEECC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</w:tcPr>
          <w:p w14:paraId="60CDCD8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</w:tcPr>
          <w:p w14:paraId="52539CD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</w:tcPr>
          <w:p w14:paraId="6CB4152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</w:tcPr>
          <w:p w14:paraId="539B81F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83" w:type="dxa"/>
          </w:tcPr>
          <w:p w14:paraId="0FD56E4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09F5085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84EBED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FFB020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7B89F04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75D2D76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349EC34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49B5E5B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623B5BE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A426BE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0131C6A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6D9F7AD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A38797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EC0B30" w:rsidRPr="0082735C" w14:paraId="164B02FB" w14:textId="77777777" w:rsidTr="00EC0B30">
        <w:trPr>
          <w:gridAfter w:val="1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7C1E1295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 xml:space="preserve">Stenotrophomona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maltophilia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(2)</w:t>
            </w:r>
          </w:p>
        </w:tc>
        <w:tc>
          <w:tcPr>
            <w:tcW w:w="709" w:type="dxa"/>
          </w:tcPr>
          <w:p w14:paraId="28BBDCA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</w:tcPr>
          <w:p w14:paraId="4A0DF77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</w:tcPr>
          <w:p w14:paraId="14DBA4E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</w:tcPr>
          <w:p w14:paraId="495180B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</w:tcPr>
          <w:p w14:paraId="56C2D32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83" w:type="dxa"/>
          </w:tcPr>
          <w:p w14:paraId="0B2C4D2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3D978E0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7A31893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596A3D4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5BBCAFA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70AC10C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40CA47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440D708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52A2869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40132F3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3B08412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46B94B8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4D92DD9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82735C" w:rsidRPr="0082735C" w14:paraId="31949499" w14:textId="77777777" w:rsidTr="00EC0B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56BE21F6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 xml:space="preserve">Aeromona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hydrophilla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(1)</w:t>
            </w:r>
          </w:p>
        </w:tc>
        <w:tc>
          <w:tcPr>
            <w:tcW w:w="709" w:type="dxa"/>
          </w:tcPr>
          <w:p w14:paraId="5729BED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</w:tcPr>
          <w:p w14:paraId="778B548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</w:tcPr>
          <w:p w14:paraId="3737E7F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</w:tcPr>
          <w:p w14:paraId="76CAA58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</w:tcPr>
          <w:p w14:paraId="573C173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83" w:type="dxa"/>
          </w:tcPr>
          <w:p w14:paraId="37543CD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35AE574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7C57E6F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53452C5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FC3A4F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2F9C152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1E57F2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2C4C7F5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0DBD397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2F5176E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634C118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)</w:t>
            </w:r>
          </w:p>
        </w:tc>
        <w:tc>
          <w:tcPr>
            <w:tcW w:w="695" w:type="dxa"/>
          </w:tcPr>
          <w:p w14:paraId="7849410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2D51AE3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EC0B30" w:rsidRPr="0082735C" w14:paraId="2264DCC9" w14:textId="77777777" w:rsidTr="00EC0B30">
        <w:trPr>
          <w:gridAfter w:val="1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2C1582A8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 xml:space="preserve">Candida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(2)</w:t>
            </w:r>
          </w:p>
        </w:tc>
        <w:tc>
          <w:tcPr>
            <w:tcW w:w="709" w:type="dxa"/>
          </w:tcPr>
          <w:p w14:paraId="50422F0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</w:tcPr>
          <w:p w14:paraId="16135B7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</w:tcPr>
          <w:p w14:paraId="7FA8ACF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</w:tcPr>
          <w:p w14:paraId="050127B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</w:tcPr>
          <w:p w14:paraId="185CC41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83" w:type="dxa"/>
          </w:tcPr>
          <w:p w14:paraId="39DB537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2E1DBD0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45EA2D6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43DCC38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0745D63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D38542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150110E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64F2DC6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53FEAE9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6C7BC54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634BC4A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6CC50E2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5EBD61F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EC0B30" w:rsidRPr="0082735C" w14:paraId="62835A54" w14:textId="77777777" w:rsidTr="00EC0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1276D580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</w:p>
          <w:p w14:paraId="73E9581A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Gram positives(128)</w:t>
            </w:r>
          </w:p>
        </w:tc>
        <w:tc>
          <w:tcPr>
            <w:tcW w:w="13147" w:type="dxa"/>
            <w:gridSpan w:val="19"/>
          </w:tcPr>
          <w:p w14:paraId="59E5DE0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EC0B30" w:rsidRPr="0082735C" w14:paraId="3AB953EC" w14:textId="77777777" w:rsidTr="00EC0B30">
        <w:trPr>
          <w:gridAfter w:val="1"/>
          <w:wAfter w:w="13" w:type="dxa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642D33A9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</w:p>
          <w:p w14:paraId="3523D0DB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Coagulase negative Staphylococci(107)</w:t>
            </w:r>
          </w:p>
          <w:p w14:paraId="3A104211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</w:p>
        </w:tc>
        <w:tc>
          <w:tcPr>
            <w:tcW w:w="709" w:type="dxa"/>
          </w:tcPr>
          <w:p w14:paraId="1CC35E3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0E024E3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097FF6A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7AE31D1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75E082F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1D25D36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4F2BAF7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5F071F4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2F477D7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5ACDC80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83" w:type="dxa"/>
          </w:tcPr>
          <w:p w14:paraId="237FD91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7E7216C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79E1EDD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6271032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2493D40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563AD67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2A430BC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31(28.97)</w:t>
            </w:r>
          </w:p>
        </w:tc>
        <w:tc>
          <w:tcPr>
            <w:tcW w:w="695" w:type="dxa"/>
          </w:tcPr>
          <w:p w14:paraId="69274B4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23808E6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15E4FA6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34(31.8)</w:t>
            </w:r>
          </w:p>
        </w:tc>
        <w:tc>
          <w:tcPr>
            <w:tcW w:w="695" w:type="dxa"/>
          </w:tcPr>
          <w:p w14:paraId="0C676FE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773DB28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14F6162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3FBC591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37B2A46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5B5A674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65(60.7)</w:t>
            </w:r>
          </w:p>
        </w:tc>
        <w:tc>
          <w:tcPr>
            <w:tcW w:w="695" w:type="dxa"/>
          </w:tcPr>
          <w:p w14:paraId="3638D06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3CA0EA4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0449336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34(31.8)</w:t>
            </w:r>
          </w:p>
        </w:tc>
        <w:tc>
          <w:tcPr>
            <w:tcW w:w="695" w:type="dxa"/>
          </w:tcPr>
          <w:p w14:paraId="0745254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02B3ACC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41F7E03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56(52.3)</w:t>
            </w:r>
          </w:p>
        </w:tc>
        <w:tc>
          <w:tcPr>
            <w:tcW w:w="695" w:type="dxa"/>
          </w:tcPr>
          <w:p w14:paraId="5D60EE2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6A9E298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50AC49E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57(53.3)</w:t>
            </w:r>
          </w:p>
        </w:tc>
        <w:tc>
          <w:tcPr>
            <w:tcW w:w="695" w:type="dxa"/>
          </w:tcPr>
          <w:p w14:paraId="7C9C1AA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0BB75C8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146645A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328A9C2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0A95CD3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2FEE047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60(56.1)</w:t>
            </w:r>
          </w:p>
        </w:tc>
        <w:tc>
          <w:tcPr>
            <w:tcW w:w="695" w:type="dxa"/>
          </w:tcPr>
          <w:p w14:paraId="592EAC3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6E908E8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  <w:tr w:rsidR="0082735C" w:rsidRPr="0082735C" w14:paraId="25EA1610" w14:textId="77777777" w:rsidTr="00EC0B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72D54E16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 xml:space="preserve">Streptococcu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(10)</w:t>
            </w:r>
          </w:p>
        </w:tc>
        <w:tc>
          <w:tcPr>
            <w:tcW w:w="709" w:type="dxa"/>
          </w:tcPr>
          <w:p w14:paraId="7C219B8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850" w:type="dxa"/>
          </w:tcPr>
          <w:p w14:paraId="3058557F" w14:textId="77777777" w:rsidR="00EC0B30" w:rsidRPr="0082735C" w:rsidRDefault="00EC0B30" w:rsidP="00EC0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47D4BFA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47CA482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  <w:p w14:paraId="364001F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5098918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83" w:type="dxa"/>
          </w:tcPr>
          <w:p w14:paraId="08150E9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2ADC8E9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6A562BD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06DD994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7E4ED48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313CD3D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0597454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1748B54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2(20.0)</w:t>
            </w:r>
          </w:p>
        </w:tc>
        <w:tc>
          <w:tcPr>
            <w:tcW w:w="695" w:type="dxa"/>
          </w:tcPr>
          <w:p w14:paraId="5B5EC5B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9(90.0)</w:t>
            </w:r>
          </w:p>
        </w:tc>
        <w:tc>
          <w:tcPr>
            <w:tcW w:w="695" w:type="dxa"/>
          </w:tcPr>
          <w:p w14:paraId="5DD32F4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09C8B88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</w:tcPr>
          <w:p w14:paraId="745C5D7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167BC96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</w:tr>
      <w:tr w:rsidR="00EC0B30" w:rsidRPr="0082735C" w14:paraId="014C4C4A" w14:textId="77777777" w:rsidTr="00EC0B30">
        <w:trPr>
          <w:gridAfter w:val="1"/>
          <w:wAfter w:w="13" w:type="dxa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205D2CA5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 xml:space="preserve">Enterococcu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(5)</w:t>
            </w:r>
          </w:p>
        </w:tc>
        <w:tc>
          <w:tcPr>
            <w:tcW w:w="709" w:type="dxa"/>
          </w:tcPr>
          <w:p w14:paraId="31867EB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850" w:type="dxa"/>
          </w:tcPr>
          <w:p w14:paraId="0FB75AD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0823C9D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6002DC4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68C958D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83" w:type="dxa"/>
          </w:tcPr>
          <w:p w14:paraId="0F625A7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4B366F8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0262AE5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1EC7474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5E072CF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5453ED7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32C9FF3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0A50CD0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58D65C8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32A8C93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103B12F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4553C0C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3918A3A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</w:tr>
      <w:tr w:rsidR="0082735C" w:rsidRPr="0082735C" w14:paraId="742D6DF1" w14:textId="77777777" w:rsidTr="00EC0B3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3" w:type="dxa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</w:tcPr>
          <w:p w14:paraId="671772F2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4"/>
                <w:szCs w:val="14"/>
              </w:rPr>
              <w:t>Staphylococcus aureus(6)</w:t>
            </w:r>
          </w:p>
        </w:tc>
        <w:tc>
          <w:tcPr>
            <w:tcW w:w="709" w:type="dxa"/>
          </w:tcPr>
          <w:p w14:paraId="09A1935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169F603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7B3A89A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0" w:type="dxa"/>
          </w:tcPr>
          <w:p w14:paraId="0FC0831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851" w:type="dxa"/>
          </w:tcPr>
          <w:p w14:paraId="67711F7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83" w:type="dxa"/>
          </w:tcPr>
          <w:p w14:paraId="79D198A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78D96EB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48796A0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6.7)</w:t>
            </w:r>
          </w:p>
        </w:tc>
        <w:tc>
          <w:tcPr>
            <w:tcW w:w="695" w:type="dxa"/>
          </w:tcPr>
          <w:p w14:paraId="74E558A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6.7)</w:t>
            </w:r>
          </w:p>
        </w:tc>
        <w:tc>
          <w:tcPr>
            <w:tcW w:w="695" w:type="dxa"/>
          </w:tcPr>
          <w:p w14:paraId="1D86A46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515EFEC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44610AE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1(16.7)</w:t>
            </w:r>
          </w:p>
        </w:tc>
        <w:tc>
          <w:tcPr>
            <w:tcW w:w="695" w:type="dxa"/>
          </w:tcPr>
          <w:p w14:paraId="59ED493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2(33.3)</w:t>
            </w:r>
          </w:p>
        </w:tc>
        <w:tc>
          <w:tcPr>
            <w:tcW w:w="695" w:type="dxa"/>
          </w:tcPr>
          <w:p w14:paraId="7F1EAD6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2(33.3)</w:t>
            </w:r>
          </w:p>
        </w:tc>
        <w:tc>
          <w:tcPr>
            <w:tcW w:w="695" w:type="dxa"/>
          </w:tcPr>
          <w:p w14:paraId="56EE396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0(0.0)</w:t>
            </w:r>
          </w:p>
        </w:tc>
        <w:tc>
          <w:tcPr>
            <w:tcW w:w="695" w:type="dxa"/>
          </w:tcPr>
          <w:p w14:paraId="0C1C21A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5(83.3)</w:t>
            </w:r>
          </w:p>
        </w:tc>
        <w:tc>
          <w:tcPr>
            <w:tcW w:w="695" w:type="dxa"/>
          </w:tcPr>
          <w:p w14:paraId="2E44786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  <w:tc>
          <w:tcPr>
            <w:tcW w:w="695" w:type="dxa"/>
          </w:tcPr>
          <w:p w14:paraId="13CB2A9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Cs/>
                <w:sz w:val="14"/>
                <w:szCs w:val="14"/>
              </w:rPr>
              <w:t>-</w:t>
            </w:r>
          </w:p>
        </w:tc>
      </w:tr>
      <w:tr w:rsidR="00EC0B30" w:rsidRPr="0082735C" w14:paraId="15DC1AAE" w14:textId="77777777" w:rsidTr="00EC0B30">
        <w:trPr>
          <w:gridAfter w:val="1"/>
          <w:wAfter w:w="13" w:type="dxa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tcBorders>
              <w:bottom w:val="single" w:sz="4" w:space="0" w:color="000000"/>
            </w:tcBorders>
          </w:tcPr>
          <w:p w14:paraId="0DDFB243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sz w:val="14"/>
                <w:szCs w:val="14"/>
              </w:rPr>
            </w:pPr>
            <w:r w:rsidRPr="0082735C">
              <w:rPr>
                <w:rFonts w:ascii="Times New Roman" w:hAnsi="Times New Roman" w:cs="Times New Roman"/>
                <w:b w:val="0"/>
                <w:sz w:val="14"/>
                <w:szCs w:val="14"/>
              </w:rPr>
              <w:t>Total</w:t>
            </w:r>
          </w:p>
        </w:tc>
        <w:tc>
          <w:tcPr>
            <w:tcW w:w="709" w:type="dxa"/>
            <w:tcBorders>
              <w:bottom w:val="single" w:sz="4" w:space="0" w:color="000000"/>
            </w:tcBorders>
          </w:tcPr>
          <w:p w14:paraId="59C6639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  <w:tcBorders>
              <w:bottom w:val="single" w:sz="4" w:space="0" w:color="000000"/>
            </w:tcBorders>
          </w:tcPr>
          <w:p w14:paraId="2AE895D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  <w:tcBorders>
              <w:bottom w:val="single" w:sz="4" w:space="0" w:color="000000"/>
            </w:tcBorders>
          </w:tcPr>
          <w:p w14:paraId="37C9331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0" w:type="dxa"/>
            <w:tcBorders>
              <w:bottom w:val="single" w:sz="4" w:space="0" w:color="000000"/>
            </w:tcBorders>
          </w:tcPr>
          <w:p w14:paraId="3CB9FF5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851" w:type="dxa"/>
            <w:tcBorders>
              <w:bottom w:val="single" w:sz="4" w:space="0" w:color="000000"/>
            </w:tcBorders>
          </w:tcPr>
          <w:p w14:paraId="46850AA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83" w:type="dxa"/>
            <w:tcBorders>
              <w:bottom w:val="single" w:sz="4" w:space="0" w:color="000000"/>
            </w:tcBorders>
          </w:tcPr>
          <w:p w14:paraId="78F6EAB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3397F30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67525CE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5DC4020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438FCCF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7EB81A6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77DA552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0E01DB1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783EC90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1BB43E2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6CC0779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2EB8C28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695" w:type="dxa"/>
            <w:tcBorders>
              <w:bottom w:val="single" w:sz="4" w:space="0" w:color="000000"/>
            </w:tcBorders>
          </w:tcPr>
          <w:p w14:paraId="010AC96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4"/>
                <w:szCs w:val="14"/>
              </w:rPr>
            </w:pPr>
          </w:p>
        </w:tc>
      </w:tr>
    </w:tbl>
    <w:p w14:paraId="1FB5CEF6" w14:textId="5770189A" w:rsidR="008A5A40" w:rsidRPr="00780BC6" w:rsidRDefault="0082735C" w:rsidP="00557ADB">
      <w:pPr>
        <w:rPr>
          <w:rFonts w:ascii="Times New Roman" w:hAnsi="Times New Roman" w:cs="Times New Roman"/>
          <w:sz w:val="24"/>
          <w:szCs w:val="24"/>
        </w:rPr>
      </w:pPr>
      <w:r w:rsidRPr="00780BC6"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 w:rsidR="00780BC6" w:rsidRPr="00780BC6">
        <w:rPr>
          <w:rFonts w:ascii="Times New Roman" w:hAnsi="Times New Roman" w:cs="Times New Roman"/>
          <w:b/>
          <w:bCs/>
          <w:sz w:val="24"/>
          <w:szCs w:val="24"/>
        </w:rPr>
        <w:t>l Digital Content 8.</w:t>
      </w:r>
      <w:r w:rsidR="008A5A40" w:rsidRPr="00780BC6">
        <w:rPr>
          <w:rFonts w:ascii="Times New Roman" w:hAnsi="Times New Roman" w:cs="Times New Roman"/>
          <w:sz w:val="24"/>
          <w:szCs w:val="24"/>
        </w:rPr>
        <w:t xml:space="preserve"> Antibiotic susceptibility patterns of organisms isolated from 37MH</w:t>
      </w:r>
    </w:p>
    <w:p w14:paraId="02AC9576" w14:textId="77777777" w:rsidR="008A5A40" w:rsidRPr="0082735C" w:rsidRDefault="00E42F51" w:rsidP="00EC0B30">
      <w:pPr>
        <w:pStyle w:val="NoSpacing"/>
        <w:spacing w:before="240"/>
        <w:rPr>
          <w:rFonts w:ascii="Times New Roman" w:hAnsi="Times New Roman" w:cs="Times New Roman"/>
          <w:sz w:val="18"/>
          <w:szCs w:val="18"/>
        </w:rPr>
      </w:pPr>
      <w:r w:rsidRPr="0082735C">
        <w:rPr>
          <w:rFonts w:ascii="Times New Roman" w:hAnsi="Times New Roman" w:cs="Times New Roman"/>
          <w:sz w:val="18"/>
          <w:szCs w:val="18"/>
          <w:lang w:val="en-GB"/>
        </w:rPr>
        <w:t>Data is presented as N (%</w:t>
      </w:r>
      <w:proofErr w:type="gramStart"/>
      <w:r w:rsidRPr="0082735C">
        <w:rPr>
          <w:rFonts w:ascii="Times New Roman" w:hAnsi="Times New Roman" w:cs="Times New Roman"/>
          <w:sz w:val="18"/>
          <w:szCs w:val="18"/>
          <w:lang w:val="en-GB"/>
        </w:rPr>
        <w:t>),  Abbreviations</w:t>
      </w:r>
      <w:proofErr w:type="gramEnd"/>
      <w:r w:rsidRPr="0082735C">
        <w:rPr>
          <w:rFonts w:ascii="Times New Roman" w:hAnsi="Times New Roman" w:cs="Times New Roman"/>
          <w:sz w:val="18"/>
          <w:szCs w:val="18"/>
          <w:lang w:val="en-GB"/>
        </w:rPr>
        <w:t>-amp-ampicillin, AMC-amoxicillin-clavulanic acid, CXM-cefuroxime, CTX-cefotaxime, CAZ-ceftazidime, MEM-meropenem, TZP-tazobactam-piperacillin, CIP-ciprofloxacin, CN-gentamicin, AN-amikacin, FOX-cefoxitin, CC-clindamycin, ERY-erythromycin, TET-tetracycline, LZD-linezolid, SXT-</w:t>
      </w:r>
      <w:proofErr w:type="spellStart"/>
      <w:r w:rsidRPr="0082735C">
        <w:rPr>
          <w:rFonts w:ascii="Times New Roman" w:hAnsi="Times New Roman" w:cs="Times New Roman"/>
          <w:sz w:val="18"/>
          <w:szCs w:val="18"/>
          <w:lang w:val="en-GB"/>
        </w:rPr>
        <w:t>sulphamethoxazole</w:t>
      </w:r>
      <w:proofErr w:type="spellEnd"/>
      <w:r w:rsidRPr="0082735C">
        <w:rPr>
          <w:rFonts w:ascii="Times New Roman" w:hAnsi="Times New Roman" w:cs="Times New Roman"/>
          <w:sz w:val="18"/>
          <w:szCs w:val="18"/>
          <w:lang w:val="en-GB"/>
        </w:rPr>
        <w:t>-trimethoprim, VA-vancomycin, P-penicillin</w:t>
      </w:r>
      <w:r w:rsidR="008A5A40" w:rsidRPr="0082735C">
        <w:rPr>
          <w:rFonts w:ascii="Times New Roman" w:hAnsi="Times New Roman" w:cs="Times New Roman"/>
          <w:sz w:val="18"/>
          <w:szCs w:val="18"/>
        </w:rPr>
        <w:br w:type="page"/>
      </w:r>
    </w:p>
    <w:tbl>
      <w:tblPr>
        <w:tblStyle w:val="PlainTable1"/>
        <w:tblpPr w:leftFromText="180" w:rightFromText="180" w:vertAnchor="text" w:horzAnchor="margin" w:tblpXSpec="center" w:tblpY="662"/>
        <w:tblW w:w="152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0"/>
        <w:gridCol w:w="763"/>
        <w:gridCol w:w="763"/>
        <w:gridCol w:w="763"/>
        <w:gridCol w:w="763"/>
        <w:gridCol w:w="763"/>
        <w:gridCol w:w="683"/>
        <w:gridCol w:w="763"/>
        <w:gridCol w:w="843"/>
        <w:gridCol w:w="843"/>
        <w:gridCol w:w="763"/>
        <w:gridCol w:w="843"/>
        <w:gridCol w:w="843"/>
        <w:gridCol w:w="843"/>
        <w:gridCol w:w="843"/>
        <w:gridCol w:w="603"/>
        <w:gridCol w:w="843"/>
        <w:gridCol w:w="683"/>
        <w:gridCol w:w="603"/>
      </w:tblGrid>
      <w:tr w:rsidR="00EC0B30" w:rsidRPr="0082735C" w14:paraId="03C66576" w14:textId="77777777" w:rsidTr="00EC0B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  <w:tcBorders>
              <w:top w:val="single" w:sz="4" w:space="0" w:color="000000"/>
              <w:bottom w:val="single" w:sz="4" w:space="0" w:color="000000"/>
            </w:tcBorders>
          </w:tcPr>
          <w:p w14:paraId="201EDA4B" w14:textId="71F6B10C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lastRenderedPageBreak/>
              <w:t>Organism</w:t>
            </w:r>
          </w:p>
        </w:tc>
        <w:tc>
          <w:tcPr>
            <w:tcW w:w="763" w:type="dxa"/>
            <w:tcBorders>
              <w:top w:val="single" w:sz="4" w:space="0" w:color="000000"/>
              <w:bottom w:val="single" w:sz="4" w:space="0" w:color="000000"/>
            </w:tcBorders>
          </w:tcPr>
          <w:p w14:paraId="5AA92A5D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AMP</w:t>
            </w:r>
          </w:p>
        </w:tc>
        <w:tc>
          <w:tcPr>
            <w:tcW w:w="763" w:type="dxa"/>
            <w:tcBorders>
              <w:top w:val="single" w:sz="4" w:space="0" w:color="000000"/>
              <w:bottom w:val="single" w:sz="4" w:space="0" w:color="000000"/>
            </w:tcBorders>
          </w:tcPr>
          <w:p w14:paraId="26CB17B1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AMC</w:t>
            </w:r>
          </w:p>
        </w:tc>
        <w:tc>
          <w:tcPr>
            <w:tcW w:w="763" w:type="dxa"/>
            <w:tcBorders>
              <w:top w:val="single" w:sz="4" w:space="0" w:color="000000"/>
              <w:bottom w:val="single" w:sz="4" w:space="0" w:color="000000"/>
            </w:tcBorders>
          </w:tcPr>
          <w:p w14:paraId="585895F9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CXM</w:t>
            </w:r>
          </w:p>
        </w:tc>
        <w:tc>
          <w:tcPr>
            <w:tcW w:w="763" w:type="dxa"/>
            <w:tcBorders>
              <w:top w:val="single" w:sz="4" w:space="0" w:color="000000"/>
              <w:bottom w:val="single" w:sz="4" w:space="0" w:color="000000"/>
            </w:tcBorders>
          </w:tcPr>
          <w:p w14:paraId="597E65E5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CTX</w:t>
            </w:r>
          </w:p>
        </w:tc>
        <w:tc>
          <w:tcPr>
            <w:tcW w:w="763" w:type="dxa"/>
            <w:tcBorders>
              <w:top w:val="single" w:sz="4" w:space="0" w:color="000000"/>
              <w:bottom w:val="single" w:sz="4" w:space="0" w:color="000000"/>
            </w:tcBorders>
          </w:tcPr>
          <w:p w14:paraId="6117E65E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CAZ</w:t>
            </w:r>
          </w:p>
        </w:tc>
        <w:tc>
          <w:tcPr>
            <w:tcW w:w="683" w:type="dxa"/>
            <w:tcBorders>
              <w:top w:val="single" w:sz="4" w:space="0" w:color="000000"/>
              <w:bottom w:val="single" w:sz="4" w:space="0" w:color="000000"/>
            </w:tcBorders>
          </w:tcPr>
          <w:p w14:paraId="6CED9EBB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MEM</w:t>
            </w:r>
          </w:p>
        </w:tc>
        <w:tc>
          <w:tcPr>
            <w:tcW w:w="763" w:type="dxa"/>
            <w:tcBorders>
              <w:top w:val="single" w:sz="4" w:space="0" w:color="000000"/>
              <w:bottom w:val="single" w:sz="4" w:space="0" w:color="000000"/>
            </w:tcBorders>
          </w:tcPr>
          <w:p w14:paraId="72EF4C10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TZP</w:t>
            </w:r>
          </w:p>
        </w:tc>
        <w:tc>
          <w:tcPr>
            <w:tcW w:w="843" w:type="dxa"/>
            <w:tcBorders>
              <w:top w:val="single" w:sz="4" w:space="0" w:color="000000"/>
              <w:bottom w:val="single" w:sz="4" w:space="0" w:color="000000"/>
            </w:tcBorders>
          </w:tcPr>
          <w:p w14:paraId="614603D0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CIP</w:t>
            </w:r>
          </w:p>
        </w:tc>
        <w:tc>
          <w:tcPr>
            <w:tcW w:w="843" w:type="dxa"/>
            <w:tcBorders>
              <w:top w:val="single" w:sz="4" w:space="0" w:color="000000"/>
              <w:bottom w:val="single" w:sz="4" w:space="0" w:color="000000"/>
            </w:tcBorders>
          </w:tcPr>
          <w:p w14:paraId="560D2218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CN</w:t>
            </w:r>
          </w:p>
        </w:tc>
        <w:tc>
          <w:tcPr>
            <w:tcW w:w="763" w:type="dxa"/>
            <w:tcBorders>
              <w:top w:val="single" w:sz="4" w:space="0" w:color="000000"/>
              <w:bottom w:val="single" w:sz="4" w:space="0" w:color="000000"/>
            </w:tcBorders>
          </w:tcPr>
          <w:p w14:paraId="50E1E343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AN</w:t>
            </w:r>
          </w:p>
        </w:tc>
        <w:tc>
          <w:tcPr>
            <w:tcW w:w="843" w:type="dxa"/>
            <w:tcBorders>
              <w:top w:val="single" w:sz="4" w:space="0" w:color="000000"/>
              <w:bottom w:val="single" w:sz="4" w:space="0" w:color="000000"/>
            </w:tcBorders>
          </w:tcPr>
          <w:p w14:paraId="04D85470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FOX</w:t>
            </w:r>
          </w:p>
        </w:tc>
        <w:tc>
          <w:tcPr>
            <w:tcW w:w="843" w:type="dxa"/>
            <w:tcBorders>
              <w:top w:val="single" w:sz="4" w:space="0" w:color="000000"/>
              <w:bottom w:val="single" w:sz="4" w:space="0" w:color="000000"/>
            </w:tcBorders>
          </w:tcPr>
          <w:p w14:paraId="7A2C1105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CC</w:t>
            </w:r>
          </w:p>
        </w:tc>
        <w:tc>
          <w:tcPr>
            <w:tcW w:w="843" w:type="dxa"/>
            <w:tcBorders>
              <w:top w:val="single" w:sz="4" w:space="0" w:color="000000"/>
              <w:bottom w:val="single" w:sz="4" w:space="0" w:color="000000"/>
            </w:tcBorders>
          </w:tcPr>
          <w:p w14:paraId="0795DFD6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ERY</w:t>
            </w:r>
          </w:p>
        </w:tc>
        <w:tc>
          <w:tcPr>
            <w:tcW w:w="843" w:type="dxa"/>
            <w:tcBorders>
              <w:top w:val="single" w:sz="4" w:space="0" w:color="000000"/>
              <w:bottom w:val="single" w:sz="4" w:space="0" w:color="000000"/>
            </w:tcBorders>
          </w:tcPr>
          <w:p w14:paraId="1BB8C154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TET</w:t>
            </w:r>
          </w:p>
        </w:tc>
        <w:tc>
          <w:tcPr>
            <w:tcW w:w="603" w:type="dxa"/>
            <w:tcBorders>
              <w:top w:val="single" w:sz="4" w:space="0" w:color="000000"/>
              <w:bottom w:val="single" w:sz="4" w:space="0" w:color="000000"/>
            </w:tcBorders>
          </w:tcPr>
          <w:p w14:paraId="19DD69EB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LZD</w:t>
            </w:r>
          </w:p>
        </w:tc>
        <w:tc>
          <w:tcPr>
            <w:tcW w:w="843" w:type="dxa"/>
            <w:tcBorders>
              <w:top w:val="single" w:sz="4" w:space="0" w:color="000000"/>
              <w:bottom w:val="single" w:sz="4" w:space="0" w:color="000000"/>
            </w:tcBorders>
          </w:tcPr>
          <w:p w14:paraId="5E350AE6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SXT</w:t>
            </w:r>
          </w:p>
        </w:tc>
        <w:tc>
          <w:tcPr>
            <w:tcW w:w="683" w:type="dxa"/>
            <w:tcBorders>
              <w:top w:val="single" w:sz="4" w:space="0" w:color="000000"/>
              <w:bottom w:val="single" w:sz="4" w:space="0" w:color="000000"/>
            </w:tcBorders>
          </w:tcPr>
          <w:p w14:paraId="33F0120A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VA</w:t>
            </w:r>
          </w:p>
        </w:tc>
        <w:tc>
          <w:tcPr>
            <w:tcW w:w="603" w:type="dxa"/>
            <w:tcBorders>
              <w:top w:val="single" w:sz="4" w:space="0" w:color="000000"/>
              <w:bottom w:val="single" w:sz="4" w:space="0" w:color="000000"/>
            </w:tcBorders>
          </w:tcPr>
          <w:p w14:paraId="1BF0E679" w14:textId="77777777" w:rsidR="00EC0B30" w:rsidRPr="0082735C" w:rsidRDefault="00EC0B30" w:rsidP="00EC0B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P</w:t>
            </w:r>
          </w:p>
        </w:tc>
      </w:tr>
      <w:tr w:rsidR="0082735C" w:rsidRPr="0082735C" w14:paraId="6D1AF81F" w14:textId="77777777" w:rsidTr="00C50F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3" w:type="dxa"/>
            <w:gridSpan w:val="2"/>
            <w:tcBorders>
              <w:top w:val="single" w:sz="4" w:space="0" w:color="000000"/>
            </w:tcBorders>
          </w:tcPr>
          <w:p w14:paraId="6B900DBC" w14:textId="77777777" w:rsidR="00EC0B30" w:rsidRPr="0082735C" w:rsidRDefault="00EC0B30" w:rsidP="00EC0B30">
            <w:pPr>
              <w:rPr>
                <w:rFonts w:ascii="Times New Roman" w:hAnsi="Times New Roman" w:cs="Times New Roman"/>
                <w:bCs w:val="0"/>
                <w:sz w:val="15"/>
                <w:szCs w:val="15"/>
              </w:rPr>
            </w:pPr>
          </w:p>
          <w:p w14:paraId="35A0F4F1" w14:textId="186165EE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Gram negatives (125)</w:t>
            </w:r>
          </w:p>
        </w:tc>
        <w:tc>
          <w:tcPr>
            <w:tcW w:w="763" w:type="dxa"/>
            <w:tcBorders>
              <w:top w:val="single" w:sz="4" w:space="0" w:color="000000"/>
            </w:tcBorders>
          </w:tcPr>
          <w:p w14:paraId="7AE19CD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top w:val="single" w:sz="4" w:space="0" w:color="000000"/>
            </w:tcBorders>
          </w:tcPr>
          <w:p w14:paraId="3C4B2A8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top w:val="single" w:sz="4" w:space="0" w:color="000000"/>
            </w:tcBorders>
          </w:tcPr>
          <w:p w14:paraId="2AAAE33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top w:val="single" w:sz="4" w:space="0" w:color="000000"/>
            </w:tcBorders>
          </w:tcPr>
          <w:p w14:paraId="78DAB57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  <w:tcBorders>
              <w:top w:val="single" w:sz="4" w:space="0" w:color="000000"/>
            </w:tcBorders>
          </w:tcPr>
          <w:p w14:paraId="796FF72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top w:val="single" w:sz="4" w:space="0" w:color="000000"/>
            </w:tcBorders>
          </w:tcPr>
          <w:p w14:paraId="5768C50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  <w:tcBorders>
              <w:top w:val="single" w:sz="4" w:space="0" w:color="000000"/>
            </w:tcBorders>
          </w:tcPr>
          <w:p w14:paraId="695B196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  <w:tcBorders>
              <w:top w:val="single" w:sz="4" w:space="0" w:color="000000"/>
            </w:tcBorders>
          </w:tcPr>
          <w:p w14:paraId="66EB1E7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top w:val="single" w:sz="4" w:space="0" w:color="000000"/>
            </w:tcBorders>
          </w:tcPr>
          <w:p w14:paraId="64FBEFE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  <w:tcBorders>
              <w:top w:val="single" w:sz="4" w:space="0" w:color="000000"/>
            </w:tcBorders>
          </w:tcPr>
          <w:p w14:paraId="3030423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  <w:tcBorders>
              <w:top w:val="single" w:sz="4" w:space="0" w:color="000000"/>
            </w:tcBorders>
          </w:tcPr>
          <w:p w14:paraId="466A3AF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  <w:tcBorders>
              <w:top w:val="single" w:sz="4" w:space="0" w:color="000000"/>
            </w:tcBorders>
          </w:tcPr>
          <w:p w14:paraId="7465B60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  <w:tcBorders>
              <w:top w:val="single" w:sz="4" w:space="0" w:color="000000"/>
            </w:tcBorders>
          </w:tcPr>
          <w:p w14:paraId="7D060F2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03" w:type="dxa"/>
            <w:tcBorders>
              <w:top w:val="single" w:sz="4" w:space="0" w:color="000000"/>
            </w:tcBorders>
          </w:tcPr>
          <w:p w14:paraId="6C7F28F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  <w:tcBorders>
              <w:top w:val="single" w:sz="4" w:space="0" w:color="000000"/>
            </w:tcBorders>
          </w:tcPr>
          <w:p w14:paraId="6552C28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  <w:tcBorders>
              <w:top w:val="single" w:sz="4" w:space="0" w:color="000000"/>
            </w:tcBorders>
          </w:tcPr>
          <w:p w14:paraId="32FD7D3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03" w:type="dxa"/>
            <w:tcBorders>
              <w:top w:val="single" w:sz="4" w:space="0" w:color="000000"/>
            </w:tcBorders>
          </w:tcPr>
          <w:p w14:paraId="41B8E44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</w:tr>
      <w:tr w:rsidR="00EC0B30" w:rsidRPr="0082735C" w14:paraId="0B38E352" w14:textId="77777777" w:rsidTr="00EC0B30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2D2314BF" w14:textId="77777777" w:rsidR="005D3DDA" w:rsidRPr="0082735C" w:rsidRDefault="005D3DDA" w:rsidP="00EC0B30">
            <w:pPr>
              <w:rPr>
                <w:rFonts w:ascii="Times New Roman" w:hAnsi="Times New Roman" w:cs="Times New Roman"/>
                <w:bCs w:val="0"/>
                <w:i/>
                <w:sz w:val="15"/>
                <w:szCs w:val="15"/>
              </w:rPr>
            </w:pPr>
          </w:p>
          <w:p w14:paraId="3EADA629" w14:textId="0A9910B8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Klebsiella pneumoniae (53)</w:t>
            </w:r>
          </w:p>
        </w:tc>
        <w:tc>
          <w:tcPr>
            <w:tcW w:w="763" w:type="dxa"/>
          </w:tcPr>
          <w:p w14:paraId="6342ED8D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26CC5820" w14:textId="35DFBC2D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3002DAE5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085D8651" w14:textId="19A026F2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51(96.2)</w:t>
            </w:r>
          </w:p>
        </w:tc>
        <w:tc>
          <w:tcPr>
            <w:tcW w:w="763" w:type="dxa"/>
          </w:tcPr>
          <w:p w14:paraId="6E491302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06F677DE" w14:textId="789459E1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100.0)</w:t>
            </w:r>
          </w:p>
        </w:tc>
        <w:tc>
          <w:tcPr>
            <w:tcW w:w="763" w:type="dxa"/>
          </w:tcPr>
          <w:p w14:paraId="1CD42451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38613A18" w14:textId="046B20C0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9(92.5)</w:t>
            </w:r>
          </w:p>
        </w:tc>
        <w:tc>
          <w:tcPr>
            <w:tcW w:w="763" w:type="dxa"/>
          </w:tcPr>
          <w:p w14:paraId="43F7653B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04FE7846" w14:textId="1182049B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9(92.5)</w:t>
            </w:r>
          </w:p>
        </w:tc>
        <w:tc>
          <w:tcPr>
            <w:tcW w:w="683" w:type="dxa"/>
          </w:tcPr>
          <w:p w14:paraId="08DFBFAA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3158C8D5" w14:textId="04F367BF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8(15.1)</w:t>
            </w:r>
          </w:p>
        </w:tc>
        <w:tc>
          <w:tcPr>
            <w:tcW w:w="763" w:type="dxa"/>
          </w:tcPr>
          <w:p w14:paraId="4C29B5C5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361D5E15" w14:textId="0AC895DB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8(71.7)</w:t>
            </w:r>
          </w:p>
        </w:tc>
        <w:tc>
          <w:tcPr>
            <w:tcW w:w="843" w:type="dxa"/>
          </w:tcPr>
          <w:p w14:paraId="65966BFA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1FAF2924" w14:textId="772F1DC8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0(56.6)</w:t>
            </w:r>
          </w:p>
        </w:tc>
        <w:tc>
          <w:tcPr>
            <w:tcW w:w="843" w:type="dxa"/>
          </w:tcPr>
          <w:p w14:paraId="1DB60668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1DCA17EE" w14:textId="56B94C6E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2(79.2)</w:t>
            </w:r>
          </w:p>
        </w:tc>
        <w:tc>
          <w:tcPr>
            <w:tcW w:w="763" w:type="dxa"/>
          </w:tcPr>
          <w:p w14:paraId="5BCA7FC3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6D04D4BC" w14:textId="6B209394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0(56.6)</w:t>
            </w:r>
          </w:p>
        </w:tc>
        <w:tc>
          <w:tcPr>
            <w:tcW w:w="843" w:type="dxa"/>
          </w:tcPr>
          <w:p w14:paraId="0D0F8C8A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6D6210E1" w14:textId="0294445E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19D9B6BD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662E66D2" w14:textId="288F3B11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613533EF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1D2B7376" w14:textId="50442466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5C1FF10F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26F9424C" w14:textId="511635EF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6584DF7A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43711B93" w14:textId="506FA11E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45B1AD0E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653BB88E" w14:textId="357E3485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7(88.7)</w:t>
            </w:r>
          </w:p>
        </w:tc>
        <w:tc>
          <w:tcPr>
            <w:tcW w:w="683" w:type="dxa"/>
          </w:tcPr>
          <w:p w14:paraId="1F9336F8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3F241DD7" w14:textId="4C48CAA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2B300BC9" w14:textId="77777777" w:rsidR="005D3DDA" w:rsidRPr="0082735C" w:rsidRDefault="005D3DDA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  <w:p w14:paraId="67999D6A" w14:textId="6DB09AD0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82735C" w:rsidRPr="0082735C" w14:paraId="5811F693" w14:textId="77777777" w:rsidTr="00EC0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20758547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 xml:space="preserve">Acinetobacter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(22)</w:t>
            </w:r>
          </w:p>
        </w:tc>
        <w:tc>
          <w:tcPr>
            <w:tcW w:w="763" w:type="dxa"/>
          </w:tcPr>
          <w:p w14:paraId="5786A90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640EEF7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2C04BEF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4D1E8EF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285FDBB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83" w:type="dxa"/>
          </w:tcPr>
          <w:p w14:paraId="007D05F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9(40.9)</w:t>
            </w:r>
          </w:p>
        </w:tc>
        <w:tc>
          <w:tcPr>
            <w:tcW w:w="763" w:type="dxa"/>
          </w:tcPr>
          <w:p w14:paraId="575A088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3406074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2(54.5)</w:t>
            </w:r>
          </w:p>
        </w:tc>
        <w:tc>
          <w:tcPr>
            <w:tcW w:w="843" w:type="dxa"/>
          </w:tcPr>
          <w:p w14:paraId="6652D54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3(59.1)</w:t>
            </w:r>
          </w:p>
        </w:tc>
        <w:tc>
          <w:tcPr>
            <w:tcW w:w="763" w:type="dxa"/>
          </w:tcPr>
          <w:p w14:paraId="12CC3F5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2(54.5)</w:t>
            </w:r>
          </w:p>
        </w:tc>
        <w:tc>
          <w:tcPr>
            <w:tcW w:w="843" w:type="dxa"/>
          </w:tcPr>
          <w:p w14:paraId="40A6917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5127908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75E015A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30ACAC7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6B6165F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12917D9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3(59.1)</w:t>
            </w:r>
          </w:p>
        </w:tc>
        <w:tc>
          <w:tcPr>
            <w:tcW w:w="683" w:type="dxa"/>
          </w:tcPr>
          <w:p w14:paraId="728AC61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50DD625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EC0B30" w:rsidRPr="0082735C" w14:paraId="28B3D76B" w14:textId="77777777" w:rsidTr="00EC0B30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442D38DF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 xml:space="preserve">Pseudomona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(16)</w:t>
            </w:r>
          </w:p>
        </w:tc>
        <w:tc>
          <w:tcPr>
            <w:tcW w:w="763" w:type="dxa"/>
          </w:tcPr>
          <w:p w14:paraId="15EBAA3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0CECD1D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743B469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210F5FF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65E0D28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(18.75</w:t>
            </w:r>
          </w:p>
        </w:tc>
        <w:tc>
          <w:tcPr>
            <w:tcW w:w="683" w:type="dxa"/>
          </w:tcPr>
          <w:p w14:paraId="7CF887E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(25.0)</w:t>
            </w:r>
          </w:p>
        </w:tc>
        <w:tc>
          <w:tcPr>
            <w:tcW w:w="763" w:type="dxa"/>
          </w:tcPr>
          <w:p w14:paraId="6582E8C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6(37.5)</w:t>
            </w:r>
          </w:p>
        </w:tc>
        <w:tc>
          <w:tcPr>
            <w:tcW w:w="843" w:type="dxa"/>
          </w:tcPr>
          <w:p w14:paraId="6A2A2E1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(25.0)</w:t>
            </w:r>
          </w:p>
        </w:tc>
        <w:tc>
          <w:tcPr>
            <w:tcW w:w="843" w:type="dxa"/>
          </w:tcPr>
          <w:p w14:paraId="6F36B02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(18.75)</w:t>
            </w:r>
          </w:p>
        </w:tc>
        <w:tc>
          <w:tcPr>
            <w:tcW w:w="763" w:type="dxa"/>
          </w:tcPr>
          <w:p w14:paraId="2010777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(12.5)</w:t>
            </w:r>
          </w:p>
        </w:tc>
        <w:tc>
          <w:tcPr>
            <w:tcW w:w="843" w:type="dxa"/>
          </w:tcPr>
          <w:p w14:paraId="32C341E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07C5286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31AC6C5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3EC5D6F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46D3CD5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467A659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83" w:type="dxa"/>
          </w:tcPr>
          <w:p w14:paraId="6099296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6ED6277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82735C" w:rsidRPr="0082735C" w14:paraId="32BD8AA7" w14:textId="77777777" w:rsidTr="00EC0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165BF4B9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E.coli(15)</w:t>
            </w:r>
          </w:p>
        </w:tc>
        <w:tc>
          <w:tcPr>
            <w:tcW w:w="763" w:type="dxa"/>
          </w:tcPr>
          <w:p w14:paraId="60C8104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4(93.3)</w:t>
            </w:r>
          </w:p>
        </w:tc>
        <w:tc>
          <w:tcPr>
            <w:tcW w:w="763" w:type="dxa"/>
          </w:tcPr>
          <w:p w14:paraId="76267BE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0(66.7)</w:t>
            </w:r>
          </w:p>
        </w:tc>
        <w:tc>
          <w:tcPr>
            <w:tcW w:w="763" w:type="dxa"/>
          </w:tcPr>
          <w:p w14:paraId="3D6BC7D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9(60.0)</w:t>
            </w:r>
          </w:p>
        </w:tc>
        <w:tc>
          <w:tcPr>
            <w:tcW w:w="763" w:type="dxa"/>
          </w:tcPr>
          <w:p w14:paraId="6ADDB60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8(53.3)</w:t>
            </w:r>
          </w:p>
        </w:tc>
        <w:tc>
          <w:tcPr>
            <w:tcW w:w="763" w:type="dxa"/>
          </w:tcPr>
          <w:p w14:paraId="569C21B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8(53.3)</w:t>
            </w:r>
          </w:p>
        </w:tc>
        <w:tc>
          <w:tcPr>
            <w:tcW w:w="683" w:type="dxa"/>
          </w:tcPr>
          <w:p w14:paraId="3EC69CA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6473D84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(26.7)</w:t>
            </w:r>
          </w:p>
        </w:tc>
        <w:tc>
          <w:tcPr>
            <w:tcW w:w="843" w:type="dxa"/>
          </w:tcPr>
          <w:p w14:paraId="4B3DFFE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6(40.0)</w:t>
            </w:r>
          </w:p>
        </w:tc>
        <w:tc>
          <w:tcPr>
            <w:tcW w:w="843" w:type="dxa"/>
          </w:tcPr>
          <w:p w14:paraId="24900DE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6(40.0)</w:t>
            </w:r>
          </w:p>
        </w:tc>
        <w:tc>
          <w:tcPr>
            <w:tcW w:w="763" w:type="dxa"/>
          </w:tcPr>
          <w:p w14:paraId="4572127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</w:tcPr>
          <w:p w14:paraId="443C086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4E1AF35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7AF72D7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77984A0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285BFA7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6BA50CB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2(80.0)</w:t>
            </w:r>
          </w:p>
        </w:tc>
        <w:tc>
          <w:tcPr>
            <w:tcW w:w="683" w:type="dxa"/>
          </w:tcPr>
          <w:p w14:paraId="35E6702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6469325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EC0B30" w:rsidRPr="0082735C" w14:paraId="05008468" w14:textId="77777777" w:rsidTr="00EC0B30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2C7CE7FC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erratia marcescens(8)</w:t>
            </w:r>
          </w:p>
          <w:p w14:paraId="4EDC74AE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</w:p>
        </w:tc>
        <w:tc>
          <w:tcPr>
            <w:tcW w:w="763" w:type="dxa"/>
          </w:tcPr>
          <w:p w14:paraId="7A7511A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8(100.)</w:t>
            </w:r>
          </w:p>
        </w:tc>
        <w:tc>
          <w:tcPr>
            <w:tcW w:w="763" w:type="dxa"/>
          </w:tcPr>
          <w:p w14:paraId="7832F05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8(100.0)</w:t>
            </w:r>
          </w:p>
        </w:tc>
        <w:tc>
          <w:tcPr>
            <w:tcW w:w="763" w:type="dxa"/>
          </w:tcPr>
          <w:p w14:paraId="553BD85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6(75.0)</w:t>
            </w:r>
          </w:p>
        </w:tc>
        <w:tc>
          <w:tcPr>
            <w:tcW w:w="763" w:type="dxa"/>
          </w:tcPr>
          <w:p w14:paraId="73E7FA4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(50.0)</w:t>
            </w:r>
          </w:p>
        </w:tc>
        <w:tc>
          <w:tcPr>
            <w:tcW w:w="763" w:type="dxa"/>
          </w:tcPr>
          <w:p w14:paraId="2579E3E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(25.0)</w:t>
            </w:r>
          </w:p>
        </w:tc>
        <w:tc>
          <w:tcPr>
            <w:tcW w:w="683" w:type="dxa"/>
          </w:tcPr>
          <w:p w14:paraId="50296BB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(12.5)</w:t>
            </w:r>
          </w:p>
        </w:tc>
        <w:tc>
          <w:tcPr>
            <w:tcW w:w="763" w:type="dxa"/>
          </w:tcPr>
          <w:p w14:paraId="6017026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(12.5)</w:t>
            </w:r>
          </w:p>
        </w:tc>
        <w:tc>
          <w:tcPr>
            <w:tcW w:w="843" w:type="dxa"/>
          </w:tcPr>
          <w:p w14:paraId="6DC52ED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</w:tcPr>
          <w:p w14:paraId="40A2079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(12.5)</w:t>
            </w:r>
          </w:p>
        </w:tc>
        <w:tc>
          <w:tcPr>
            <w:tcW w:w="763" w:type="dxa"/>
          </w:tcPr>
          <w:p w14:paraId="230A8C9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(12.5)</w:t>
            </w:r>
          </w:p>
        </w:tc>
        <w:tc>
          <w:tcPr>
            <w:tcW w:w="843" w:type="dxa"/>
          </w:tcPr>
          <w:p w14:paraId="66BF668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57CDFAD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141C550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1DF7E33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49D4626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73CF4CA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(12.5)</w:t>
            </w:r>
          </w:p>
        </w:tc>
        <w:tc>
          <w:tcPr>
            <w:tcW w:w="683" w:type="dxa"/>
          </w:tcPr>
          <w:p w14:paraId="72BC709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42384D7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82735C" w:rsidRPr="0082735C" w14:paraId="59270DF7" w14:textId="77777777" w:rsidTr="00EC0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7FE449C4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 xml:space="preserve">Enterobacter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(5)</w:t>
            </w:r>
          </w:p>
        </w:tc>
        <w:tc>
          <w:tcPr>
            <w:tcW w:w="763" w:type="dxa"/>
          </w:tcPr>
          <w:p w14:paraId="73EEE90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5(100.0)</w:t>
            </w:r>
          </w:p>
        </w:tc>
        <w:tc>
          <w:tcPr>
            <w:tcW w:w="763" w:type="dxa"/>
          </w:tcPr>
          <w:p w14:paraId="2F6F738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5(100.0)</w:t>
            </w:r>
          </w:p>
        </w:tc>
        <w:tc>
          <w:tcPr>
            <w:tcW w:w="763" w:type="dxa"/>
          </w:tcPr>
          <w:p w14:paraId="61AF2FB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5(100.0)</w:t>
            </w:r>
          </w:p>
        </w:tc>
        <w:tc>
          <w:tcPr>
            <w:tcW w:w="763" w:type="dxa"/>
          </w:tcPr>
          <w:p w14:paraId="18C5A7F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(60.0)</w:t>
            </w:r>
          </w:p>
        </w:tc>
        <w:tc>
          <w:tcPr>
            <w:tcW w:w="763" w:type="dxa"/>
          </w:tcPr>
          <w:p w14:paraId="71C9829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(60.0)</w:t>
            </w:r>
          </w:p>
        </w:tc>
        <w:tc>
          <w:tcPr>
            <w:tcW w:w="683" w:type="dxa"/>
          </w:tcPr>
          <w:p w14:paraId="5AA3250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3FD17A6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(20.0)</w:t>
            </w:r>
          </w:p>
        </w:tc>
        <w:tc>
          <w:tcPr>
            <w:tcW w:w="843" w:type="dxa"/>
          </w:tcPr>
          <w:p w14:paraId="6251A5F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(60.0)</w:t>
            </w:r>
          </w:p>
        </w:tc>
        <w:tc>
          <w:tcPr>
            <w:tcW w:w="843" w:type="dxa"/>
          </w:tcPr>
          <w:p w14:paraId="7159122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(40.0)</w:t>
            </w:r>
          </w:p>
        </w:tc>
        <w:tc>
          <w:tcPr>
            <w:tcW w:w="763" w:type="dxa"/>
          </w:tcPr>
          <w:p w14:paraId="011A541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(20.0)</w:t>
            </w:r>
          </w:p>
        </w:tc>
        <w:tc>
          <w:tcPr>
            <w:tcW w:w="843" w:type="dxa"/>
          </w:tcPr>
          <w:p w14:paraId="6A17A0E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2783EB5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0AE8943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1789F3F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2262291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2ACF650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(80.0)</w:t>
            </w:r>
          </w:p>
        </w:tc>
        <w:tc>
          <w:tcPr>
            <w:tcW w:w="683" w:type="dxa"/>
          </w:tcPr>
          <w:p w14:paraId="7164435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2E78537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EC0B30" w:rsidRPr="0082735C" w14:paraId="30253AA1" w14:textId="77777777" w:rsidTr="00EC0B30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4A4FA1BC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*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Burkholderia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 xml:space="preserve">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(2)</w:t>
            </w:r>
          </w:p>
        </w:tc>
        <w:tc>
          <w:tcPr>
            <w:tcW w:w="763" w:type="dxa"/>
          </w:tcPr>
          <w:p w14:paraId="6BFC7D7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5065313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551DEAD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77C6139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04EB570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83" w:type="dxa"/>
          </w:tcPr>
          <w:p w14:paraId="5375D3F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6A52C98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050A55D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788B5D4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1587A1D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0F58EF4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61E1454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1A2B624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0D65FB1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1C5E44C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67821CB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83" w:type="dxa"/>
          </w:tcPr>
          <w:p w14:paraId="0594E48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3C0F405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82735C" w:rsidRPr="0082735C" w14:paraId="3A7574C6" w14:textId="77777777" w:rsidTr="00EC0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1F46FC38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 xml:space="preserve">Stenotrophomona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maltophilia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(2)</w:t>
            </w:r>
          </w:p>
        </w:tc>
        <w:tc>
          <w:tcPr>
            <w:tcW w:w="763" w:type="dxa"/>
          </w:tcPr>
          <w:p w14:paraId="0146BFF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1240505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4856BDA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42B6567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681F19F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83" w:type="dxa"/>
          </w:tcPr>
          <w:p w14:paraId="0C35298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6E86C40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431A61C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6625320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3BFC4B1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58D9C5C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3585A9B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63CC37A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2C7F022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1F81F31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5756EB2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683" w:type="dxa"/>
          </w:tcPr>
          <w:p w14:paraId="3C8738E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2A9F406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EC0B30" w:rsidRPr="0082735C" w14:paraId="7F2D36A0" w14:textId="77777777" w:rsidTr="00EC0B30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470D97DC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 xml:space="preserve">Salmonella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(1)</w:t>
            </w:r>
          </w:p>
        </w:tc>
        <w:tc>
          <w:tcPr>
            <w:tcW w:w="763" w:type="dxa"/>
          </w:tcPr>
          <w:p w14:paraId="6F87BB2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45236DA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7B33942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04C6DA1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5BA929A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683" w:type="dxa"/>
          </w:tcPr>
          <w:p w14:paraId="03B0A7B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2B1EF77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5E085DDB" w14:textId="77777777" w:rsidR="00EC0B30" w:rsidRPr="0082735C" w:rsidRDefault="00EC0B30" w:rsidP="00EC0B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</w:tcPr>
          <w:p w14:paraId="02057B4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763" w:type="dxa"/>
          </w:tcPr>
          <w:p w14:paraId="2757B2D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6A744CE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0AB71B4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2D9D3E3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0468A74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3DE582A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28D29EF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683" w:type="dxa"/>
          </w:tcPr>
          <w:p w14:paraId="3329DA4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67A6A5A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82735C" w:rsidRPr="0082735C" w14:paraId="5EC23163" w14:textId="77777777" w:rsidTr="00EC0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0495A538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Proteus mirabilis(1)</w:t>
            </w:r>
          </w:p>
        </w:tc>
        <w:tc>
          <w:tcPr>
            <w:tcW w:w="763" w:type="dxa"/>
          </w:tcPr>
          <w:p w14:paraId="7BF00A0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42BD2FE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6EE3222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1AA23AB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5CB249F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683" w:type="dxa"/>
          </w:tcPr>
          <w:p w14:paraId="3ECCE61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55A309B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</w:tcPr>
          <w:p w14:paraId="6AB9A99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</w:tcPr>
          <w:p w14:paraId="6FAD0C4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0</w:t>
            </w:r>
          </w:p>
        </w:tc>
        <w:tc>
          <w:tcPr>
            <w:tcW w:w="763" w:type="dxa"/>
          </w:tcPr>
          <w:p w14:paraId="5CBDFA7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</w:tcPr>
          <w:p w14:paraId="7F3F1B1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3300575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2F229D5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5DFBB19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1BD86ED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843" w:type="dxa"/>
          </w:tcPr>
          <w:p w14:paraId="5920A2B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683" w:type="dxa"/>
          </w:tcPr>
          <w:p w14:paraId="540F2F4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  <w:tc>
          <w:tcPr>
            <w:tcW w:w="603" w:type="dxa"/>
          </w:tcPr>
          <w:p w14:paraId="6596A19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-</w:t>
            </w:r>
          </w:p>
        </w:tc>
      </w:tr>
      <w:tr w:rsidR="00EC0B30" w:rsidRPr="0082735C" w14:paraId="0A25A041" w14:textId="77777777" w:rsidTr="00EC0B30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5AED95C1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 xml:space="preserve">Aeromona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pp</w:t>
            </w:r>
            <w:proofErr w:type="spellEnd"/>
          </w:p>
        </w:tc>
        <w:tc>
          <w:tcPr>
            <w:tcW w:w="763" w:type="dxa"/>
          </w:tcPr>
          <w:p w14:paraId="6796F171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24B95E3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765FEF2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59663AC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41E8CF8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683" w:type="dxa"/>
          </w:tcPr>
          <w:p w14:paraId="1B6F8BC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2152EBB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0528FCA9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.0)</w:t>
            </w:r>
          </w:p>
        </w:tc>
        <w:tc>
          <w:tcPr>
            <w:tcW w:w="843" w:type="dxa"/>
          </w:tcPr>
          <w:p w14:paraId="10718F9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6F9DCC5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13B64DC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53D2891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4EE2CB6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6DA19B7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03" w:type="dxa"/>
          </w:tcPr>
          <w:p w14:paraId="6BD5D96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0603299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683" w:type="dxa"/>
          </w:tcPr>
          <w:p w14:paraId="425FCE4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03" w:type="dxa"/>
          </w:tcPr>
          <w:p w14:paraId="7079C27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</w:tr>
      <w:tr w:rsidR="0082735C" w:rsidRPr="0082735C" w14:paraId="6EF02F9B" w14:textId="77777777" w:rsidTr="00EC0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6081956F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Candida(2)</w:t>
            </w:r>
          </w:p>
        </w:tc>
        <w:tc>
          <w:tcPr>
            <w:tcW w:w="763" w:type="dxa"/>
          </w:tcPr>
          <w:p w14:paraId="664EA98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72CA709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5B4E34C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624CCF0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37AF139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</w:tcPr>
          <w:p w14:paraId="5290403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02FCFB3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3E3F2AE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185DAE4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5CF463F0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26AACF3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01DC79C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02397AE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722BAF3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03" w:type="dxa"/>
          </w:tcPr>
          <w:p w14:paraId="10ED47D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79E9A8F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</w:tcPr>
          <w:p w14:paraId="14031B5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03" w:type="dxa"/>
          </w:tcPr>
          <w:p w14:paraId="563CA0C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</w:tr>
      <w:tr w:rsidR="00EC0B30" w:rsidRPr="0082735C" w14:paraId="32159C84" w14:textId="77777777" w:rsidTr="00C50F76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74" w:type="dxa"/>
            <w:gridSpan w:val="19"/>
          </w:tcPr>
          <w:p w14:paraId="766B95DE" w14:textId="77777777" w:rsidR="00EC0B30" w:rsidRPr="0082735C" w:rsidRDefault="00EC0B30" w:rsidP="00EC0B30">
            <w:pPr>
              <w:rPr>
                <w:rFonts w:ascii="Times New Roman" w:hAnsi="Times New Roman" w:cs="Times New Roman"/>
                <w:bCs w:val="0"/>
                <w:sz w:val="15"/>
                <w:szCs w:val="15"/>
              </w:rPr>
            </w:pPr>
          </w:p>
          <w:p w14:paraId="0EAA308F" w14:textId="310A6258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sz w:val="15"/>
                <w:szCs w:val="15"/>
              </w:rPr>
              <w:t>Gram positives (479)</w:t>
            </w:r>
          </w:p>
        </w:tc>
      </w:tr>
      <w:tr w:rsidR="0082735C" w:rsidRPr="0082735C" w14:paraId="0FD3FC0D" w14:textId="77777777" w:rsidTr="00EC0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02224122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</w:p>
          <w:p w14:paraId="77296C45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Coagulase negative Staphylococci(405)</w:t>
            </w:r>
          </w:p>
          <w:p w14:paraId="0B2B98BF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</w:p>
        </w:tc>
        <w:tc>
          <w:tcPr>
            <w:tcW w:w="763" w:type="dxa"/>
          </w:tcPr>
          <w:p w14:paraId="228F7D6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75C9A93C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546E491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25F6357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716F099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</w:tcPr>
          <w:p w14:paraId="4BCF2E5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66315C4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0EAEE59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69(66.4)</w:t>
            </w:r>
          </w:p>
        </w:tc>
        <w:tc>
          <w:tcPr>
            <w:tcW w:w="843" w:type="dxa"/>
          </w:tcPr>
          <w:p w14:paraId="66ABAA9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67(65.9)</w:t>
            </w:r>
          </w:p>
        </w:tc>
        <w:tc>
          <w:tcPr>
            <w:tcW w:w="763" w:type="dxa"/>
          </w:tcPr>
          <w:p w14:paraId="62BCA55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NE</w:t>
            </w:r>
          </w:p>
        </w:tc>
        <w:tc>
          <w:tcPr>
            <w:tcW w:w="843" w:type="dxa"/>
          </w:tcPr>
          <w:p w14:paraId="7A20F5A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21(79.3)</w:t>
            </w:r>
          </w:p>
        </w:tc>
        <w:tc>
          <w:tcPr>
            <w:tcW w:w="843" w:type="dxa"/>
          </w:tcPr>
          <w:p w14:paraId="5D7D77E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36(58.3)</w:t>
            </w:r>
          </w:p>
        </w:tc>
        <w:tc>
          <w:tcPr>
            <w:tcW w:w="843" w:type="dxa"/>
          </w:tcPr>
          <w:p w14:paraId="316D267E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70(66.7)</w:t>
            </w:r>
          </w:p>
        </w:tc>
        <w:tc>
          <w:tcPr>
            <w:tcW w:w="843" w:type="dxa"/>
          </w:tcPr>
          <w:p w14:paraId="436A803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11(52.1)</w:t>
            </w:r>
          </w:p>
        </w:tc>
        <w:tc>
          <w:tcPr>
            <w:tcW w:w="603" w:type="dxa"/>
          </w:tcPr>
          <w:p w14:paraId="67C6CDD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</w:tcPr>
          <w:p w14:paraId="50D4CDC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41(59.5)</w:t>
            </w:r>
          </w:p>
        </w:tc>
        <w:tc>
          <w:tcPr>
            <w:tcW w:w="683" w:type="dxa"/>
          </w:tcPr>
          <w:p w14:paraId="0EE86A5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03" w:type="dxa"/>
          </w:tcPr>
          <w:p w14:paraId="0543A9C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</w:tr>
      <w:tr w:rsidR="00EC0B30" w:rsidRPr="0082735C" w14:paraId="7041B4A0" w14:textId="77777777" w:rsidTr="00EC0B30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52793545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 xml:space="preserve">Streptococcu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(29)</w:t>
            </w:r>
          </w:p>
        </w:tc>
        <w:tc>
          <w:tcPr>
            <w:tcW w:w="763" w:type="dxa"/>
          </w:tcPr>
          <w:p w14:paraId="0EFD7AE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763" w:type="dxa"/>
          </w:tcPr>
          <w:p w14:paraId="2D60936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6D04E6E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701B4D7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6277996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</w:tcPr>
          <w:p w14:paraId="214425A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4E649A4F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0480961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540B2F4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4C21636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37EE36A3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48B2E01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114C644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1(37.9)</w:t>
            </w:r>
          </w:p>
        </w:tc>
        <w:tc>
          <w:tcPr>
            <w:tcW w:w="843" w:type="dxa"/>
          </w:tcPr>
          <w:p w14:paraId="3AB06E1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9(65.6)</w:t>
            </w:r>
          </w:p>
        </w:tc>
        <w:tc>
          <w:tcPr>
            <w:tcW w:w="603" w:type="dxa"/>
          </w:tcPr>
          <w:p w14:paraId="1D7BF77E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</w:tcPr>
          <w:p w14:paraId="37D26AC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</w:tcPr>
          <w:p w14:paraId="1E570B2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603" w:type="dxa"/>
          </w:tcPr>
          <w:p w14:paraId="0C533C6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</w:tr>
      <w:tr w:rsidR="0082735C" w:rsidRPr="0082735C" w14:paraId="23452D09" w14:textId="77777777" w:rsidTr="00EC0B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</w:tcPr>
          <w:p w14:paraId="23BB6393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 xml:space="preserve">Enterococcus </w:t>
            </w:r>
            <w:proofErr w:type="spellStart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pp</w:t>
            </w:r>
            <w:proofErr w:type="spellEnd"/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(28)</w:t>
            </w:r>
          </w:p>
        </w:tc>
        <w:tc>
          <w:tcPr>
            <w:tcW w:w="763" w:type="dxa"/>
          </w:tcPr>
          <w:p w14:paraId="66E7C53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9(32.1)</w:t>
            </w:r>
          </w:p>
        </w:tc>
        <w:tc>
          <w:tcPr>
            <w:tcW w:w="763" w:type="dxa"/>
          </w:tcPr>
          <w:p w14:paraId="6485750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6EE80B53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5707514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4EC71BB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</w:tcPr>
          <w:p w14:paraId="47800BE9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1655B2DA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70BB1A6D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54F1C181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</w:tcPr>
          <w:p w14:paraId="59996015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6C07E6E2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06316377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2FC18D58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</w:tcPr>
          <w:p w14:paraId="2F583CE4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03" w:type="dxa"/>
          </w:tcPr>
          <w:p w14:paraId="6724BB16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</w:tcPr>
          <w:p w14:paraId="072A270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</w:tcPr>
          <w:p w14:paraId="7728819F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(3.6)</w:t>
            </w:r>
          </w:p>
        </w:tc>
        <w:tc>
          <w:tcPr>
            <w:tcW w:w="603" w:type="dxa"/>
          </w:tcPr>
          <w:p w14:paraId="6801AC8B" w14:textId="77777777" w:rsidR="00EC0B30" w:rsidRPr="0082735C" w:rsidRDefault="00EC0B30" w:rsidP="00EC0B3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</w:tr>
      <w:tr w:rsidR="00EC0B30" w:rsidRPr="0082735C" w14:paraId="66EE60FF" w14:textId="77777777" w:rsidTr="00EC0B30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0" w:type="dxa"/>
            <w:tcBorders>
              <w:bottom w:val="single" w:sz="4" w:space="0" w:color="000000"/>
            </w:tcBorders>
          </w:tcPr>
          <w:p w14:paraId="2FDD7242" w14:textId="77777777" w:rsidR="00EC0B30" w:rsidRPr="0082735C" w:rsidRDefault="00EC0B30" w:rsidP="00EC0B30">
            <w:pPr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 w:val="0"/>
                <w:i/>
                <w:sz w:val="15"/>
                <w:szCs w:val="15"/>
              </w:rPr>
              <w:t>Staphylococcus aureus(17)</w:t>
            </w:r>
          </w:p>
        </w:tc>
        <w:tc>
          <w:tcPr>
            <w:tcW w:w="763" w:type="dxa"/>
            <w:tcBorders>
              <w:bottom w:val="single" w:sz="4" w:space="0" w:color="000000"/>
            </w:tcBorders>
          </w:tcPr>
          <w:p w14:paraId="5D752C7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bottom w:val="single" w:sz="4" w:space="0" w:color="000000"/>
            </w:tcBorders>
          </w:tcPr>
          <w:p w14:paraId="7337869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bottom w:val="single" w:sz="4" w:space="0" w:color="000000"/>
            </w:tcBorders>
          </w:tcPr>
          <w:p w14:paraId="3432C232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bottom w:val="single" w:sz="4" w:space="0" w:color="000000"/>
            </w:tcBorders>
          </w:tcPr>
          <w:p w14:paraId="1A50B755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bottom w:val="single" w:sz="4" w:space="0" w:color="000000"/>
            </w:tcBorders>
          </w:tcPr>
          <w:p w14:paraId="2595F014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  <w:tcBorders>
              <w:bottom w:val="single" w:sz="4" w:space="0" w:color="000000"/>
            </w:tcBorders>
          </w:tcPr>
          <w:p w14:paraId="0427EB9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763" w:type="dxa"/>
            <w:tcBorders>
              <w:bottom w:val="single" w:sz="4" w:space="0" w:color="000000"/>
            </w:tcBorders>
          </w:tcPr>
          <w:p w14:paraId="0A859570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  <w:tcBorders>
              <w:bottom w:val="single" w:sz="4" w:space="0" w:color="000000"/>
            </w:tcBorders>
          </w:tcPr>
          <w:p w14:paraId="41C2A927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(17.6)</w:t>
            </w:r>
          </w:p>
        </w:tc>
        <w:tc>
          <w:tcPr>
            <w:tcW w:w="843" w:type="dxa"/>
            <w:tcBorders>
              <w:bottom w:val="single" w:sz="4" w:space="0" w:color="000000"/>
            </w:tcBorders>
          </w:tcPr>
          <w:p w14:paraId="63E0113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1(5.9)</w:t>
            </w:r>
          </w:p>
        </w:tc>
        <w:tc>
          <w:tcPr>
            <w:tcW w:w="763" w:type="dxa"/>
            <w:tcBorders>
              <w:bottom w:val="single" w:sz="4" w:space="0" w:color="000000"/>
            </w:tcBorders>
          </w:tcPr>
          <w:p w14:paraId="2602235C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843" w:type="dxa"/>
            <w:tcBorders>
              <w:bottom w:val="single" w:sz="4" w:space="0" w:color="000000"/>
            </w:tcBorders>
          </w:tcPr>
          <w:p w14:paraId="3B133DDD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3(17.6)</w:t>
            </w:r>
          </w:p>
        </w:tc>
        <w:tc>
          <w:tcPr>
            <w:tcW w:w="843" w:type="dxa"/>
            <w:tcBorders>
              <w:bottom w:val="single" w:sz="4" w:space="0" w:color="000000"/>
            </w:tcBorders>
          </w:tcPr>
          <w:p w14:paraId="6C391F0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(11.8)</w:t>
            </w:r>
          </w:p>
        </w:tc>
        <w:tc>
          <w:tcPr>
            <w:tcW w:w="843" w:type="dxa"/>
            <w:tcBorders>
              <w:bottom w:val="single" w:sz="4" w:space="0" w:color="000000"/>
            </w:tcBorders>
          </w:tcPr>
          <w:p w14:paraId="66681DEA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5(29.4)</w:t>
            </w:r>
          </w:p>
        </w:tc>
        <w:tc>
          <w:tcPr>
            <w:tcW w:w="843" w:type="dxa"/>
            <w:tcBorders>
              <w:bottom w:val="single" w:sz="4" w:space="0" w:color="000000"/>
            </w:tcBorders>
          </w:tcPr>
          <w:p w14:paraId="43509A3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4(23.5)</w:t>
            </w:r>
          </w:p>
        </w:tc>
        <w:tc>
          <w:tcPr>
            <w:tcW w:w="603" w:type="dxa"/>
            <w:tcBorders>
              <w:bottom w:val="single" w:sz="4" w:space="0" w:color="000000"/>
            </w:tcBorders>
          </w:tcPr>
          <w:p w14:paraId="0638DB4B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0(0.0)</w:t>
            </w:r>
          </w:p>
        </w:tc>
        <w:tc>
          <w:tcPr>
            <w:tcW w:w="843" w:type="dxa"/>
            <w:tcBorders>
              <w:bottom w:val="single" w:sz="4" w:space="0" w:color="000000"/>
            </w:tcBorders>
          </w:tcPr>
          <w:p w14:paraId="4E417F46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  <w:tc>
          <w:tcPr>
            <w:tcW w:w="683" w:type="dxa"/>
            <w:tcBorders>
              <w:bottom w:val="single" w:sz="4" w:space="0" w:color="000000"/>
            </w:tcBorders>
          </w:tcPr>
          <w:p w14:paraId="41BC6EA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  <w:r w:rsidRPr="0082735C">
              <w:rPr>
                <w:rFonts w:ascii="Times New Roman" w:hAnsi="Times New Roman" w:cs="Times New Roman"/>
                <w:bCs/>
                <w:sz w:val="15"/>
                <w:szCs w:val="15"/>
              </w:rPr>
              <w:t>2(11.8)</w:t>
            </w:r>
          </w:p>
        </w:tc>
        <w:tc>
          <w:tcPr>
            <w:tcW w:w="603" w:type="dxa"/>
            <w:tcBorders>
              <w:bottom w:val="single" w:sz="4" w:space="0" w:color="000000"/>
            </w:tcBorders>
          </w:tcPr>
          <w:p w14:paraId="74EDEEC8" w14:textId="77777777" w:rsidR="00EC0B30" w:rsidRPr="0082735C" w:rsidRDefault="00EC0B30" w:rsidP="00EC0B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15"/>
                <w:szCs w:val="15"/>
              </w:rPr>
            </w:pPr>
          </w:p>
        </w:tc>
      </w:tr>
    </w:tbl>
    <w:p w14:paraId="31EE830B" w14:textId="7A8DF97C" w:rsidR="00E45C68" w:rsidRPr="0082735C" w:rsidRDefault="00CC6449" w:rsidP="00E45C68">
      <w:pPr>
        <w:rPr>
          <w:rFonts w:ascii="Times New Roman" w:hAnsi="Times New Roman" w:cs="Times New Roman"/>
          <w:sz w:val="24"/>
          <w:szCs w:val="24"/>
        </w:rPr>
      </w:pPr>
      <w:r w:rsidRPr="00780BC6"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 w:rsidR="00780BC6" w:rsidRPr="00780BC6">
        <w:rPr>
          <w:rFonts w:ascii="Times New Roman" w:hAnsi="Times New Roman" w:cs="Times New Roman"/>
          <w:b/>
          <w:bCs/>
          <w:sz w:val="24"/>
          <w:szCs w:val="24"/>
        </w:rPr>
        <w:t>l Digital Content 9.</w:t>
      </w:r>
      <w:r w:rsidR="00E45C68" w:rsidRPr="0082735C">
        <w:rPr>
          <w:rFonts w:ascii="Times New Roman" w:hAnsi="Times New Roman" w:cs="Times New Roman"/>
          <w:sz w:val="24"/>
          <w:szCs w:val="24"/>
        </w:rPr>
        <w:t xml:space="preserve"> Antibiotic susceptibility patterns of organisms isolated from KBTH</w:t>
      </w:r>
    </w:p>
    <w:p w14:paraId="5AF07F7E" w14:textId="77777777" w:rsidR="00F75457" w:rsidRPr="0082735C" w:rsidRDefault="00E42F51" w:rsidP="00EC0B30">
      <w:pPr>
        <w:pStyle w:val="NoSpacing"/>
        <w:spacing w:before="240"/>
        <w:rPr>
          <w:rFonts w:ascii="Times New Roman" w:hAnsi="Times New Roman" w:cs="Times New Roman"/>
          <w:lang w:val="en-GB"/>
        </w:rPr>
      </w:pPr>
      <w:r w:rsidRPr="0082735C">
        <w:rPr>
          <w:rFonts w:ascii="Times New Roman" w:hAnsi="Times New Roman" w:cs="Times New Roman"/>
          <w:lang w:val="en-GB"/>
        </w:rPr>
        <w:t>Data is presented as N (%),  Abbreviations-amp-ampicillin, AMC-amoxicillin-clavulanic acid, CXM-cefuroxime, CTX-cefotaxime, CAZ-ceftazidime, MEM-meropenem, TZP-tazobactam-piperacillin, CIP-ciprofloxacin, CN-gentamicin, AN-amikacin, FOX-cefoxitin, CC-clindamycin, ERY-erythromycin, TET-tetracycline, LZD-linezolid, SXT-</w:t>
      </w:r>
      <w:proofErr w:type="spellStart"/>
      <w:r w:rsidRPr="0082735C">
        <w:rPr>
          <w:rFonts w:ascii="Times New Roman" w:hAnsi="Times New Roman" w:cs="Times New Roman"/>
          <w:lang w:val="en-GB"/>
        </w:rPr>
        <w:t>sulphamethoxazole</w:t>
      </w:r>
      <w:proofErr w:type="spellEnd"/>
      <w:r w:rsidRPr="0082735C">
        <w:rPr>
          <w:rFonts w:ascii="Times New Roman" w:hAnsi="Times New Roman" w:cs="Times New Roman"/>
          <w:lang w:val="en-GB"/>
        </w:rPr>
        <w:t xml:space="preserve">-trimethoprim, VA-vancomycin, P-penicillin </w:t>
      </w:r>
    </w:p>
    <w:p w14:paraId="5757FCBC" w14:textId="47DA5A3B" w:rsidR="00FF3874" w:rsidRDefault="00F75457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82735C">
        <w:rPr>
          <w:rFonts w:ascii="Times New Roman" w:hAnsi="Times New Roman" w:cs="Times New Roman"/>
          <w:sz w:val="20"/>
          <w:szCs w:val="20"/>
          <w:lang w:val="en-GB"/>
        </w:rPr>
        <w:br w:type="page"/>
      </w:r>
    </w:p>
    <w:p w14:paraId="140ADA07" w14:textId="09CF4BD2" w:rsidR="00E831F5" w:rsidRDefault="00E831F5" w:rsidP="00E831F5">
      <w:pPr>
        <w:rPr>
          <w:rFonts w:ascii="Times New Roman" w:hAnsi="Times New Roman" w:cs="Times New Roman"/>
          <w:sz w:val="24"/>
          <w:szCs w:val="24"/>
        </w:rPr>
      </w:pPr>
      <w:r w:rsidRPr="00780BC6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</w:t>
      </w:r>
      <w:r w:rsidR="00780BC6" w:rsidRPr="00780BC6">
        <w:rPr>
          <w:rFonts w:ascii="Times New Roman" w:hAnsi="Times New Roman" w:cs="Times New Roman"/>
          <w:b/>
          <w:bCs/>
          <w:sz w:val="24"/>
          <w:szCs w:val="24"/>
        </w:rPr>
        <w:t>l Digital Content 10.</w:t>
      </w:r>
      <w:r w:rsidRPr="008273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mpact of BSI (including </w:t>
      </w:r>
      <w:proofErr w:type="spellStart"/>
      <w:r>
        <w:rPr>
          <w:rFonts w:ascii="Times New Roman" w:hAnsi="Times New Roman" w:cs="Times New Roman"/>
          <w:sz w:val="24"/>
          <w:szCs w:val="24"/>
        </w:rPr>
        <w:t>CoNS</w:t>
      </w:r>
      <w:proofErr w:type="spellEnd"/>
      <w:r>
        <w:rPr>
          <w:rFonts w:ascii="Times New Roman" w:hAnsi="Times New Roman" w:cs="Times New Roman"/>
          <w:sz w:val="24"/>
          <w:szCs w:val="24"/>
        </w:rPr>
        <w:t>) on in hospital mortality</w:t>
      </w:r>
    </w:p>
    <w:p w14:paraId="7F5B0113" w14:textId="77777777" w:rsidR="00E831F5" w:rsidRPr="0082735C" w:rsidRDefault="00E831F5" w:rsidP="00E831F5">
      <w:pPr>
        <w:rPr>
          <w:rFonts w:ascii="Times New Roman" w:hAnsi="Times New Roman" w:cs="Times New Roman"/>
          <w:sz w:val="24"/>
          <w:szCs w:val="24"/>
        </w:rPr>
      </w:pPr>
    </w:p>
    <w:p w14:paraId="6145417E" w14:textId="77777777" w:rsidR="00E831F5" w:rsidRPr="0082735C" w:rsidRDefault="00E831F5" w:rsidP="00E831F5">
      <w:pPr>
        <w:spacing w:after="0"/>
      </w:pPr>
    </w:p>
    <w:tbl>
      <w:tblPr>
        <w:tblStyle w:val="TableGrid1"/>
        <w:tblpPr w:leftFromText="180" w:rightFromText="180" w:vertAnchor="page" w:horzAnchor="margin" w:tblpY="2521"/>
        <w:tblW w:w="12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1276"/>
        <w:gridCol w:w="1465"/>
        <w:gridCol w:w="2354"/>
        <w:gridCol w:w="1250"/>
        <w:gridCol w:w="2441"/>
        <w:gridCol w:w="1704"/>
      </w:tblGrid>
      <w:tr w:rsidR="00E831F5" w:rsidRPr="00F83603" w14:paraId="7111B04D" w14:textId="77777777" w:rsidTr="00574A33">
        <w:trPr>
          <w:trHeight w:val="829"/>
        </w:trPr>
        <w:tc>
          <w:tcPr>
            <w:tcW w:w="2410" w:type="dxa"/>
            <w:tcBorders>
              <w:top w:val="single" w:sz="4" w:space="0" w:color="000000"/>
              <w:bottom w:val="single" w:sz="4" w:space="0" w:color="000000"/>
            </w:tcBorders>
          </w:tcPr>
          <w:p w14:paraId="38EE67E6" w14:textId="77777777" w:rsidR="00E831F5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2D14B653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Characteristic</w:t>
            </w: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</w:tcPr>
          <w:p w14:paraId="0EA36AD8" w14:textId="77777777" w:rsidR="00E831F5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 </w:t>
            </w:r>
          </w:p>
          <w:p w14:paraId="2E468808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Total</w:t>
            </w:r>
          </w:p>
        </w:tc>
        <w:tc>
          <w:tcPr>
            <w:tcW w:w="1465" w:type="dxa"/>
            <w:tcBorders>
              <w:top w:val="single" w:sz="4" w:space="0" w:color="000000"/>
              <w:bottom w:val="single" w:sz="4" w:space="0" w:color="000000"/>
            </w:tcBorders>
          </w:tcPr>
          <w:p w14:paraId="62DD7126" w14:textId="77777777" w:rsidR="00E831F5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644A9B44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Dead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F83603">
              <w:rPr>
                <w:rFonts w:ascii="Times New Roman" w:hAnsi="Times New Roman" w:cs="Times New Roman"/>
              </w:rPr>
              <w:t>n, %</w:t>
            </w:r>
            <w:r>
              <w:rPr>
                <w:rFonts w:ascii="Times New Roman" w:hAnsi="Times New Roman" w:cs="Times New Roman"/>
              </w:rPr>
              <w:t>)</w:t>
            </w:r>
            <w:r w:rsidRPr="00F8360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354" w:type="dxa"/>
            <w:tcBorders>
              <w:top w:val="single" w:sz="4" w:space="0" w:color="000000"/>
              <w:bottom w:val="single" w:sz="4" w:space="0" w:color="000000"/>
            </w:tcBorders>
          </w:tcPr>
          <w:p w14:paraId="1D335F17" w14:textId="77777777" w:rsidR="00E831F5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56D3B199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Crude Hazard Ratio</w:t>
            </w:r>
          </w:p>
          <w:p w14:paraId="125115EC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[95% CI]</w:t>
            </w:r>
          </w:p>
        </w:tc>
        <w:tc>
          <w:tcPr>
            <w:tcW w:w="1250" w:type="dxa"/>
            <w:tcBorders>
              <w:top w:val="single" w:sz="4" w:space="0" w:color="000000"/>
              <w:bottom w:val="single" w:sz="4" w:space="0" w:color="000000"/>
            </w:tcBorders>
          </w:tcPr>
          <w:p w14:paraId="4BC2C252" w14:textId="77777777" w:rsidR="00E831F5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09A5977D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p-value</w:t>
            </w:r>
          </w:p>
        </w:tc>
        <w:tc>
          <w:tcPr>
            <w:tcW w:w="2441" w:type="dxa"/>
            <w:tcBorders>
              <w:top w:val="single" w:sz="4" w:space="0" w:color="000000"/>
              <w:bottom w:val="single" w:sz="4" w:space="0" w:color="000000"/>
            </w:tcBorders>
          </w:tcPr>
          <w:p w14:paraId="30B145C4" w14:textId="77777777" w:rsidR="00E831F5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1BCE4241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Adjusted Hazard Ratio</w:t>
            </w:r>
          </w:p>
          <w:p w14:paraId="52D0671E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[95% CI]</w:t>
            </w:r>
          </w:p>
        </w:tc>
        <w:tc>
          <w:tcPr>
            <w:tcW w:w="1704" w:type="dxa"/>
            <w:tcBorders>
              <w:top w:val="single" w:sz="4" w:space="0" w:color="000000"/>
              <w:bottom w:val="single" w:sz="4" w:space="0" w:color="000000"/>
            </w:tcBorders>
          </w:tcPr>
          <w:p w14:paraId="2010C9E2" w14:textId="77777777" w:rsidR="00E831F5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3F1DB0BA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p-value</w:t>
            </w:r>
          </w:p>
        </w:tc>
      </w:tr>
      <w:tr w:rsidR="00E831F5" w:rsidRPr="00F83603" w14:paraId="1EA914C9" w14:textId="77777777" w:rsidTr="00574A33">
        <w:trPr>
          <w:trHeight w:val="1089"/>
        </w:trPr>
        <w:tc>
          <w:tcPr>
            <w:tcW w:w="2410" w:type="dxa"/>
            <w:tcBorders>
              <w:top w:val="single" w:sz="4" w:space="0" w:color="000000"/>
            </w:tcBorders>
            <w:shd w:val="clear" w:color="auto" w:fill="F2F2F2" w:themeFill="background1" w:themeFillShade="F2"/>
          </w:tcPr>
          <w:p w14:paraId="4EA566EB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Sex</w:t>
            </w:r>
          </w:p>
          <w:p w14:paraId="3A6A2368" w14:textId="77777777" w:rsidR="00E831F5" w:rsidRPr="00F83603" w:rsidRDefault="00E831F5" w:rsidP="00574A33">
            <w:pPr>
              <w:jc w:val="right"/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              Male</w:t>
            </w:r>
          </w:p>
          <w:p w14:paraId="14DD250D" w14:textId="77777777" w:rsidR="00E831F5" w:rsidRPr="00F83603" w:rsidRDefault="00E831F5" w:rsidP="00574A33">
            <w:pPr>
              <w:jc w:val="right"/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             Female              </w:t>
            </w:r>
          </w:p>
        </w:tc>
        <w:tc>
          <w:tcPr>
            <w:tcW w:w="1276" w:type="dxa"/>
            <w:tcBorders>
              <w:top w:val="single" w:sz="4" w:space="0" w:color="000000"/>
            </w:tcBorders>
            <w:shd w:val="clear" w:color="auto" w:fill="F2F2F2" w:themeFill="background1" w:themeFillShade="F2"/>
          </w:tcPr>
          <w:p w14:paraId="02E31627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5CD59302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,906</w:t>
            </w:r>
          </w:p>
          <w:p w14:paraId="0875A074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,584</w:t>
            </w:r>
          </w:p>
          <w:p w14:paraId="23993BC3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65" w:type="dxa"/>
            <w:tcBorders>
              <w:top w:val="single" w:sz="4" w:space="0" w:color="000000"/>
            </w:tcBorders>
            <w:shd w:val="clear" w:color="auto" w:fill="F2F2F2" w:themeFill="background1" w:themeFillShade="F2"/>
          </w:tcPr>
          <w:p w14:paraId="48967577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4F2536F6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327 (17.2)</w:t>
            </w:r>
          </w:p>
          <w:p w14:paraId="61BA6850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288 (18.2)</w:t>
            </w:r>
          </w:p>
        </w:tc>
        <w:tc>
          <w:tcPr>
            <w:tcW w:w="2354" w:type="dxa"/>
            <w:tcBorders>
              <w:top w:val="single" w:sz="4" w:space="0" w:color="000000"/>
            </w:tcBorders>
            <w:shd w:val="clear" w:color="auto" w:fill="F2F2F2" w:themeFill="background1" w:themeFillShade="F2"/>
          </w:tcPr>
          <w:p w14:paraId="4740A2F3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15B80E9C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99 (0.84-1.16)</w:t>
            </w:r>
          </w:p>
        </w:tc>
        <w:tc>
          <w:tcPr>
            <w:tcW w:w="1250" w:type="dxa"/>
            <w:tcBorders>
              <w:top w:val="single" w:sz="4" w:space="0" w:color="000000"/>
            </w:tcBorders>
            <w:shd w:val="clear" w:color="auto" w:fill="F2F2F2" w:themeFill="background1" w:themeFillShade="F2"/>
          </w:tcPr>
          <w:p w14:paraId="51153157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3512B910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869</w:t>
            </w:r>
          </w:p>
        </w:tc>
        <w:tc>
          <w:tcPr>
            <w:tcW w:w="2441" w:type="dxa"/>
            <w:tcBorders>
              <w:top w:val="single" w:sz="4" w:space="0" w:color="000000"/>
            </w:tcBorders>
            <w:shd w:val="clear" w:color="auto" w:fill="F2F2F2" w:themeFill="background1" w:themeFillShade="F2"/>
          </w:tcPr>
          <w:p w14:paraId="2A526837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3674D1CF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.13 (0.96-1.34)</w:t>
            </w:r>
          </w:p>
        </w:tc>
        <w:tc>
          <w:tcPr>
            <w:tcW w:w="1704" w:type="dxa"/>
            <w:tcBorders>
              <w:top w:val="single" w:sz="4" w:space="0" w:color="000000"/>
            </w:tcBorders>
            <w:shd w:val="clear" w:color="auto" w:fill="F2F2F2" w:themeFill="background1" w:themeFillShade="F2"/>
          </w:tcPr>
          <w:p w14:paraId="3AA1C525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6B14F933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142</w:t>
            </w:r>
          </w:p>
        </w:tc>
      </w:tr>
      <w:tr w:rsidR="00E831F5" w:rsidRPr="00F83603" w14:paraId="13A0F55A" w14:textId="77777777" w:rsidTr="00574A33">
        <w:trPr>
          <w:trHeight w:val="1355"/>
        </w:trPr>
        <w:tc>
          <w:tcPr>
            <w:tcW w:w="2410" w:type="dxa"/>
          </w:tcPr>
          <w:p w14:paraId="578F3537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Birth weight</w:t>
            </w:r>
          </w:p>
          <w:p w14:paraId="2BF962C9" w14:textId="77777777" w:rsidR="00E831F5" w:rsidRPr="00F83603" w:rsidRDefault="00E831F5" w:rsidP="00574A33">
            <w:pPr>
              <w:jc w:val="right"/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&lt;100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83603">
              <w:rPr>
                <w:rFonts w:ascii="Times New Roman" w:hAnsi="Times New Roman" w:cs="Times New Roman"/>
              </w:rPr>
              <w:t>g                                                ≥1000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83603">
              <w:rPr>
                <w:rFonts w:ascii="Times New Roman" w:hAnsi="Times New Roman" w:cs="Times New Roman"/>
              </w:rPr>
              <w:t>-149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83603">
              <w:rPr>
                <w:rFonts w:ascii="Times New Roman" w:hAnsi="Times New Roman" w:cs="Times New Roman"/>
              </w:rPr>
              <w:t>g                                       ≥1500g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83603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83603">
              <w:rPr>
                <w:rFonts w:ascii="Times New Roman" w:hAnsi="Times New Roman" w:cs="Times New Roman"/>
              </w:rPr>
              <w:t>≤249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83603">
              <w:rPr>
                <w:rFonts w:ascii="Times New Roman" w:hAnsi="Times New Roman" w:cs="Times New Roman"/>
              </w:rPr>
              <w:t>g                          ≥250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83603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1276" w:type="dxa"/>
          </w:tcPr>
          <w:p w14:paraId="194F90C3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1C715738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63</w:t>
            </w:r>
          </w:p>
          <w:p w14:paraId="432BB2AB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497</w:t>
            </w:r>
          </w:p>
          <w:p w14:paraId="7E723437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,125</w:t>
            </w:r>
          </w:p>
          <w:p w14:paraId="7E4A29F9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,695</w:t>
            </w:r>
          </w:p>
        </w:tc>
        <w:tc>
          <w:tcPr>
            <w:tcW w:w="1465" w:type="dxa"/>
          </w:tcPr>
          <w:p w14:paraId="7E39295E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71F4FB59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17 (71.8)</w:t>
            </w:r>
          </w:p>
          <w:p w14:paraId="5E5B7D71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55 (31.2)</w:t>
            </w:r>
          </w:p>
          <w:p w14:paraId="76E8387B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68 (14.9)</w:t>
            </w:r>
          </w:p>
          <w:p w14:paraId="45CBBE1F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71 (10.1)</w:t>
            </w:r>
          </w:p>
        </w:tc>
        <w:tc>
          <w:tcPr>
            <w:tcW w:w="2354" w:type="dxa"/>
          </w:tcPr>
          <w:p w14:paraId="3449736B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00DDA6A4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7.32 (5.73-9.34)</w:t>
            </w:r>
          </w:p>
          <w:p w14:paraId="524EA217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2.28 (1.81-2.87)</w:t>
            </w:r>
          </w:p>
          <w:p w14:paraId="2DAD3542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.29 (1.03-1.61)</w:t>
            </w:r>
          </w:p>
          <w:p w14:paraId="68E0EF4E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1250" w:type="dxa"/>
          </w:tcPr>
          <w:p w14:paraId="1849645F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529C4C9A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000</w:t>
            </w:r>
          </w:p>
          <w:p w14:paraId="5133A3B5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000</w:t>
            </w:r>
          </w:p>
          <w:p w14:paraId="451C48F2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025</w:t>
            </w:r>
          </w:p>
        </w:tc>
        <w:tc>
          <w:tcPr>
            <w:tcW w:w="2441" w:type="dxa"/>
          </w:tcPr>
          <w:p w14:paraId="69273EDC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21A35AAF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7.5 (5.84-9.65)</w:t>
            </w:r>
          </w:p>
          <w:p w14:paraId="12DAC079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2.37 (1.88-2.99)</w:t>
            </w:r>
          </w:p>
          <w:p w14:paraId="6D168DB6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.31 (1.04-1.64)</w:t>
            </w:r>
          </w:p>
        </w:tc>
        <w:tc>
          <w:tcPr>
            <w:tcW w:w="1704" w:type="dxa"/>
          </w:tcPr>
          <w:p w14:paraId="15478252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735F395C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000</w:t>
            </w:r>
          </w:p>
          <w:p w14:paraId="272879C1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000</w:t>
            </w:r>
          </w:p>
          <w:p w14:paraId="56D3BA5A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018</w:t>
            </w:r>
          </w:p>
        </w:tc>
      </w:tr>
      <w:tr w:rsidR="00E831F5" w:rsidRPr="00F83603" w14:paraId="7BECAFF6" w14:textId="77777777" w:rsidTr="00574A33">
        <w:trPr>
          <w:trHeight w:val="817"/>
        </w:trPr>
        <w:tc>
          <w:tcPr>
            <w:tcW w:w="2410" w:type="dxa"/>
            <w:shd w:val="clear" w:color="auto" w:fill="F2F2F2" w:themeFill="background1" w:themeFillShade="F2"/>
          </w:tcPr>
          <w:p w14:paraId="20F12B54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Mode of delivery</w:t>
            </w:r>
          </w:p>
          <w:p w14:paraId="5F1800BE" w14:textId="77777777" w:rsidR="00E831F5" w:rsidRPr="00F83603" w:rsidRDefault="00E831F5" w:rsidP="00574A33">
            <w:pPr>
              <w:jc w:val="right"/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              C/S</w:t>
            </w:r>
          </w:p>
          <w:p w14:paraId="36E160F3" w14:textId="77777777" w:rsidR="00E831F5" w:rsidRPr="00F83603" w:rsidRDefault="00E831F5" w:rsidP="00574A33">
            <w:pPr>
              <w:jc w:val="right"/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              SVD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F5121A4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668488D6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,862</w:t>
            </w:r>
          </w:p>
          <w:p w14:paraId="0582681E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,596</w:t>
            </w:r>
          </w:p>
        </w:tc>
        <w:tc>
          <w:tcPr>
            <w:tcW w:w="1465" w:type="dxa"/>
            <w:shd w:val="clear" w:color="auto" w:fill="F2F2F2" w:themeFill="background1" w:themeFillShade="F2"/>
          </w:tcPr>
          <w:p w14:paraId="76E0E95D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2D6583E8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302 (16.2)</w:t>
            </w:r>
          </w:p>
          <w:p w14:paraId="2A821D25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307 (19.2)</w:t>
            </w:r>
          </w:p>
        </w:tc>
        <w:tc>
          <w:tcPr>
            <w:tcW w:w="2354" w:type="dxa"/>
            <w:shd w:val="clear" w:color="auto" w:fill="F2F2F2" w:themeFill="background1" w:themeFillShade="F2"/>
          </w:tcPr>
          <w:p w14:paraId="5CA4E151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3C64C834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.00</w:t>
            </w:r>
          </w:p>
          <w:p w14:paraId="01613C53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.19 (1.01-1.40)</w:t>
            </w:r>
          </w:p>
        </w:tc>
        <w:tc>
          <w:tcPr>
            <w:tcW w:w="1250" w:type="dxa"/>
            <w:shd w:val="clear" w:color="auto" w:fill="F2F2F2" w:themeFill="background1" w:themeFillShade="F2"/>
          </w:tcPr>
          <w:p w14:paraId="0A53EFEE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512844A5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10DE425A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036</w:t>
            </w:r>
          </w:p>
        </w:tc>
        <w:tc>
          <w:tcPr>
            <w:tcW w:w="2441" w:type="dxa"/>
            <w:shd w:val="clear" w:color="auto" w:fill="F2F2F2" w:themeFill="background1" w:themeFillShade="F2"/>
          </w:tcPr>
          <w:p w14:paraId="39A42EBE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6AA203C4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647760C0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1.06 (0.90-1.25)</w:t>
            </w:r>
          </w:p>
        </w:tc>
        <w:tc>
          <w:tcPr>
            <w:tcW w:w="1704" w:type="dxa"/>
            <w:shd w:val="clear" w:color="auto" w:fill="F2F2F2" w:themeFill="background1" w:themeFillShade="F2"/>
          </w:tcPr>
          <w:p w14:paraId="52C78AD4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4C25C221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5F954108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495</w:t>
            </w:r>
          </w:p>
        </w:tc>
      </w:tr>
      <w:tr w:rsidR="00E831F5" w:rsidRPr="00F83603" w14:paraId="6B11697E" w14:textId="77777777" w:rsidTr="00574A33">
        <w:trPr>
          <w:trHeight w:val="817"/>
        </w:trPr>
        <w:tc>
          <w:tcPr>
            <w:tcW w:w="2410" w:type="dxa"/>
            <w:tcBorders>
              <w:bottom w:val="single" w:sz="4" w:space="0" w:color="000000"/>
            </w:tcBorders>
          </w:tcPr>
          <w:p w14:paraId="42276B53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BSI </w:t>
            </w:r>
          </w:p>
          <w:p w14:paraId="7D4D2BD6" w14:textId="77777777" w:rsidR="00E831F5" w:rsidRPr="00F83603" w:rsidRDefault="00E831F5" w:rsidP="00574A33">
            <w:pPr>
              <w:jc w:val="right"/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               Positive</w:t>
            </w:r>
          </w:p>
          <w:p w14:paraId="1497A509" w14:textId="77777777" w:rsidR="00E831F5" w:rsidRPr="00F83603" w:rsidRDefault="00E831F5" w:rsidP="00574A33">
            <w:pPr>
              <w:jc w:val="right"/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               Negative</w:t>
            </w:r>
          </w:p>
        </w:tc>
        <w:tc>
          <w:tcPr>
            <w:tcW w:w="1276" w:type="dxa"/>
            <w:tcBorders>
              <w:bottom w:val="single" w:sz="4" w:space="0" w:color="000000"/>
            </w:tcBorders>
          </w:tcPr>
          <w:p w14:paraId="18A2FA27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3F636044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759</w:t>
            </w:r>
          </w:p>
          <w:p w14:paraId="6270F016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2,744</w:t>
            </w:r>
          </w:p>
        </w:tc>
        <w:tc>
          <w:tcPr>
            <w:tcW w:w="1465" w:type="dxa"/>
            <w:tcBorders>
              <w:bottom w:val="single" w:sz="4" w:space="0" w:color="000000"/>
            </w:tcBorders>
          </w:tcPr>
          <w:p w14:paraId="21B75E9A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12B4EEEC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    154(20.3)</w:t>
            </w:r>
          </w:p>
          <w:p w14:paraId="423E9752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 xml:space="preserve">      465 (17.0)</w:t>
            </w:r>
          </w:p>
        </w:tc>
        <w:tc>
          <w:tcPr>
            <w:tcW w:w="2354" w:type="dxa"/>
            <w:tcBorders>
              <w:bottom w:val="single" w:sz="4" w:space="0" w:color="000000"/>
            </w:tcBorders>
          </w:tcPr>
          <w:p w14:paraId="763FF87B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0F2C82C5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92 (0.76-1.12)</w:t>
            </w:r>
          </w:p>
        </w:tc>
        <w:tc>
          <w:tcPr>
            <w:tcW w:w="1250" w:type="dxa"/>
            <w:tcBorders>
              <w:bottom w:val="single" w:sz="4" w:space="0" w:color="000000"/>
            </w:tcBorders>
          </w:tcPr>
          <w:p w14:paraId="39A16B40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009C4C1F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439</w:t>
            </w:r>
          </w:p>
          <w:p w14:paraId="0720FAE3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41" w:type="dxa"/>
            <w:tcBorders>
              <w:bottom w:val="single" w:sz="4" w:space="0" w:color="000000"/>
            </w:tcBorders>
          </w:tcPr>
          <w:p w14:paraId="17457DBB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5FF534CD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85 (0.70-1.03)</w:t>
            </w:r>
          </w:p>
        </w:tc>
        <w:tc>
          <w:tcPr>
            <w:tcW w:w="1704" w:type="dxa"/>
            <w:tcBorders>
              <w:bottom w:val="single" w:sz="4" w:space="0" w:color="000000"/>
            </w:tcBorders>
          </w:tcPr>
          <w:p w14:paraId="5CF79811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</w:p>
          <w:p w14:paraId="2191A270" w14:textId="77777777" w:rsidR="00E831F5" w:rsidRPr="00F83603" w:rsidRDefault="00E831F5" w:rsidP="00574A33">
            <w:pPr>
              <w:rPr>
                <w:rFonts w:ascii="Times New Roman" w:hAnsi="Times New Roman" w:cs="Times New Roman"/>
              </w:rPr>
            </w:pPr>
            <w:r w:rsidRPr="00F83603">
              <w:rPr>
                <w:rFonts w:ascii="Times New Roman" w:hAnsi="Times New Roman" w:cs="Times New Roman"/>
              </w:rPr>
              <w:t>0.114</w:t>
            </w:r>
          </w:p>
        </w:tc>
      </w:tr>
    </w:tbl>
    <w:p w14:paraId="1608F991" w14:textId="77777777" w:rsidR="00E831F5" w:rsidRDefault="00E831F5" w:rsidP="00E831F5">
      <w:pPr>
        <w:tabs>
          <w:tab w:val="left" w:pos="7092"/>
        </w:tabs>
        <w:rPr>
          <w:rFonts w:ascii="Times New Roman" w:hAnsi="Times New Roman" w:cs="Times New Roman"/>
          <w:sz w:val="24"/>
          <w:szCs w:val="24"/>
        </w:rPr>
      </w:pPr>
      <w:r w:rsidRPr="0082735C">
        <w:rPr>
          <w:rFonts w:ascii="Times New Roman" w:hAnsi="Times New Roman" w:cs="Times New Roman"/>
          <w:sz w:val="24"/>
          <w:szCs w:val="24"/>
        </w:rPr>
        <w:t xml:space="preserve">Abbreviations: BSI-Bloodstream infection, C/S-Cesarean section, SVD-Spontaneous vaginal delivery, </w:t>
      </w:r>
      <w:proofErr w:type="spellStart"/>
      <w:r w:rsidRPr="0082735C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82735C">
        <w:rPr>
          <w:rFonts w:ascii="Times New Roman" w:hAnsi="Times New Roman" w:cs="Times New Roman"/>
          <w:sz w:val="24"/>
          <w:szCs w:val="24"/>
        </w:rPr>
        <w:t xml:space="preserve">-Coagulase negative </w:t>
      </w:r>
    </w:p>
    <w:p w14:paraId="715AEDA4" w14:textId="77777777" w:rsidR="00E831F5" w:rsidRPr="0082735C" w:rsidRDefault="00E831F5" w:rsidP="00E831F5">
      <w:pPr>
        <w:tabs>
          <w:tab w:val="left" w:pos="7092"/>
        </w:tabs>
        <w:rPr>
          <w:rFonts w:ascii="Times New Roman" w:hAnsi="Times New Roman" w:cs="Times New Roman"/>
          <w:sz w:val="24"/>
          <w:szCs w:val="24"/>
        </w:rPr>
      </w:pPr>
      <w:r w:rsidRPr="0082735C">
        <w:rPr>
          <w:rFonts w:ascii="Times New Roman" w:hAnsi="Times New Roman" w:cs="Times New Roman"/>
          <w:sz w:val="24"/>
          <w:szCs w:val="24"/>
        </w:rPr>
        <w:t xml:space="preserve">Staphylococcus, negative BSI includes neonates with </w:t>
      </w:r>
      <w:proofErr w:type="spellStart"/>
      <w:r w:rsidRPr="0082735C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82735C">
        <w:rPr>
          <w:rFonts w:ascii="Times New Roman" w:hAnsi="Times New Roman" w:cs="Times New Roman"/>
          <w:sz w:val="24"/>
          <w:szCs w:val="24"/>
        </w:rPr>
        <w:t xml:space="preserve"> and contaminants, statistical level of significance is set at P&lt;0.05</w:t>
      </w:r>
      <w:r w:rsidRPr="0082735C">
        <w:rPr>
          <w:rFonts w:ascii="Times New Roman" w:hAnsi="Times New Roman" w:cs="Times New Roman"/>
          <w:sz w:val="24"/>
          <w:szCs w:val="24"/>
        </w:rPr>
        <w:tab/>
      </w:r>
    </w:p>
    <w:p w14:paraId="485B8EBC" w14:textId="77777777" w:rsidR="00E831F5" w:rsidRPr="0082735C" w:rsidRDefault="00E831F5" w:rsidP="00E831F5"/>
    <w:p w14:paraId="2F3C883D" w14:textId="40436374" w:rsidR="00E831F5" w:rsidRDefault="00E831F5">
      <w:pPr>
        <w:rPr>
          <w:rFonts w:ascii="Times New Roman" w:hAnsi="Times New Roman" w:cs="Times New Roman"/>
          <w:sz w:val="20"/>
          <w:szCs w:val="20"/>
          <w:lang w:val="en-GB"/>
        </w:rPr>
      </w:pPr>
    </w:p>
    <w:p w14:paraId="46140918" w14:textId="77777777" w:rsidR="00780BC6" w:rsidRPr="0082735C" w:rsidRDefault="00780BC6" w:rsidP="00301EEF"/>
    <w:sectPr w:rsidR="00780BC6" w:rsidRPr="0082735C" w:rsidSect="00E62448"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0DE4F3" w14:textId="77777777" w:rsidR="00F21B15" w:rsidRDefault="00F21B15" w:rsidP="0082735C">
      <w:pPr>
        <w:spacing w:after="0" w:line="240" w:lineRule="auto"/>
      </w:pPr>
      <w:r>
        <w:separator/>
      </w:r>
    </w:p>
  </w:endnote>
  <w:endnote w:type="continuationSeparator" w:id="0">
    <w:p w14:paraId="63DD4AF4" w14:textId="77777777" w:rsidR="00F21B15" w:rsidRDefault="00F21B15" w:rsidP="00827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8EB7CF" w14:textId="77777777" w:rsidR="00E54C74" w:rsidRDefault="00E54C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A1B0E7" w14:textId="77777777" w:rsidR="00F21B15" w:rsidRDefault="00F21B15" w:rsidP="0082735C">
      <w:pPr>
        <w:spacing w:after="0" w:line="240" w:lineRule="auto"/>
      </w:pPr>
      <w:r>
        <w:separator/>
      </w:r>
    </w:p>
  </w:footnote>
  <w:footnote w:type="continuationSeparator" w:id="0">
    <w:p w14:paraId="3B8E5656" w14:textId="77777777" w:rsidR="00F21B15" w:rsidRDefault="00F21B15" w:rsidP="008273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DQ1NjAzsLA0M7RQ0lEKTi0uzszPAykwqQUABUSxyCwAAAA="/>
  </w:docVars>
  <w:rsids>
    <w:rsidRoot w:val="00DA5DE2"/>
    <w:rsid w:val="00020CD8"/>
    <w:rsid w:val="00022974"/>
    <w:rsid w:val="00030988"/>
    <w:rsid w:val="0004589F"/>
    <w:rsid w:val="0004691E"/>
    <w:rsid w:val="000533B3"/>
    <w:rsid w:val="00055C64"/>
    <w:rsid w:val="000609EB"/>
    <w:rsid w:val="00076536"/>
    <w:rsid w:val="00095314"/>
    <w:rsid w:val="00096AE0"/>
    <w:rsid w:val="000B6220"/>
    <w:rsid w:val="000C338F"/>
    <w:rsid w:val="000D08FE"/>
    <w:rsid w:val="000D5399"/>
    <w:rsid w:val="000D5EC0"/>
    <w:rsid w:val="000D6259"/>
    <w:rsid w:val="000D74DF"/>
    <w:rsid w:val="000E386E"/>
    <w:rsid w:val="000E3E40"/>
    <w:rsid w:val="000F1748"/>
    <w:rsid w:val="000F4F2F"/>
    <w:rsid w:val="00115B17"/>
    <w:rsid w:val="00121EB1"/>
    <w:rsid w:val="00135788"/>
    <w:rsid w:val="00141902"/>
    <w:rsid w:val="001456F7"/>
    <w:rsid w:val="00160875"/>
    <w:rsid w:val="0016247D"/>
    <w:rsid w:val="00163033"/>
    <w:rsid w:val="00164758"/>
    <w:rsid w:val="001721A0"/>
    <w:rsid w:val="00177C57"/>
    <w:rsid w:val="00177ED3"/>
    <w:rsid w:val="00181AB6"/>
    <w:rsid w:val="00186270"/>
    <w:rsid w:val="0019255F"/>
    <w:rsid w:val="00196C35"/>
    <w:rsid w:val="001A27B0"/>
    <w:rsid w:val="001B0626"/>
    <w:rsid w:val="001D0016"/>
    <w:rsid w:val="001D11B1"/>
    <w:rsid w:val="001D4179"/>
    <w:rsid w:val="001F137F"/>
    <w:rsid w:val="002033EF"/>
    <w:rsid w:val="00207965"/>
    <w:rsid w:val="00242AA4"/>
    <w:rsid w:val="002471AE"/>
    <w:rsid w:val="002538E4"/>
    <w:rsid w:val="002726DD"/>
    <w:rsid w:val="00281BCB"/>
    <w:rsid w:val="0028226B"/>
    <w:rsid w:val="0028781F"/>
    <w:rsid w:val="00290A86"/>
    <w:rsid w:val="002A0434"/>
    <w:rsid w:val="002A7FBE"/>
    <w:rsid w:val="002B55BC"/>
    <w:rsid w:val="002D1274"/>
    <w:rsid w:val="002D57E0"/>
    <w:rsid w:val="002E2390"/>
    <w:rsid w:val="002E27B2"/>
    <w:rsid w:val="002F0027"/>
    <w:rsid w:val="002F2270"/>
    <w:rsid w:val="002F58D5"/>
    <w:rsid w:val="002F779E"/>
    <w:rsid w:val="002F7D99"/>
    <w:rsid w:val="00301EEF"/>
    <w:rsid w:val="003042A7"/>
    <w:rsid w:val="003045CC"/>
    <w:rsid w:val="00306DC1"/>
    <w:rsid w:val="00317D67"/>
    <w:rsid w:val="00322E7E"/>
    <w:rsid w:val="00324EC5"/>
    <w:rsid w:val="0033130C"/>
    <w:rsid w:val="003453E1"/>
    <w:rsid w:val="003510FA"/>
    <w:rsid w:val="00361897"/>
    <w:rsid w:val="00363EBA"/>
    <w:rsid w:val="0036474C"/>
    <w:rsid w:val="00366394"/>
    <w:rsid w:val="00373132"/>
    <w:rsid w:val="00395D99"/>
    <w:rsid w:val="003B1F92"/>
    <w:rsid w:val="003B48D4"/>
    <w:rsid w:val="003B5C61"/>
    <w:rsid w:val="003C0923"/>
    <w:rsid w:val="003C4CAA"/>
    <w:rsid w:val="003C62C4"/>
    <w:rsid w:val="003C7470"/>
    <w:rsid w:val="003E754B"/>
    <w:rsid w:val="0040246A"/>
    <w:rsid w:val="00420EE6"/>
    <w:rsid w:val="0042131F"/>
    <w:rsid w:val="00423686"/>
    <w:rsid w:val="00434021"/>
    <w:rsid w:val="00443000"/>
    <w:rsid w:val="0044729C"/>
    <w:rsid w:val="00450842"/>
    <w:rsid w:val="00461F4F"/>
    <w:rsid w:val="00463C09"/>
    <w:rsid w:val="00466D05"/>
    <w:rsid w:val="004754B5"/>
    <w:rsid w:val="00476934"/>
    <w:rsid w:val="00476A59"/>
    <w:rsid w:val="00477322"/>
    <w:rsid w:val="0049220D"/>
    <w:rsid w:val="00496A3C"/>
    <w:rsid w:val="004B4F40"/>
    <w:rsid w:val="004B729B"/>
    <w:rsid w:val="004C0006"/>
    <w:rsid w:val="004C306E"/>
    <w:rsid w:val="004C73A2"/>
    <w:rsid w:val="004F10DC"/>
    <w:rsid w:val="004F1298"/>
    <w:rsid w:val="00512F99"/>
    <w:rsid w:val="00515C3B"/>
    <w:rsid w:val="00516CAB"/>
    <w:rsid w:val="00527AD4"/>
    <w:rsid w:val="00531535"/>
    <w:rsid w:val="00532563"/>
    <w:rsid w:val="00536099"/>
    <w:rsid w:val="005367C9"/>
    <w:rsid w:val="005411FB"/>
    <w:rsid w:val="00545E7D"/>
    <w:rsid w:val="00553C26"/>
    <w:rsid w:val="005545E7"/>
    <w:rsid w:val="00556264"/>
    <w:rsid w:val="00557ADB"/>
    <w:rsid w:val="005612DA"/>
    <w:rsid w:val="00562B75"/>
    <w:rsid w:val="00562B7D"/>
    <w:rsid w:val="00564F70"/>
    <w:rsid w:val="005728B1"/>
    <w:rsid w:val="00573846"/>
    <w:rsid w:val="0057587D"/>
    <w:rsid w:val="0057701F"/>
    <w:rsid w:val="005B2AD2"/>
    <w:rsid w:val="005D3DDA"/>
    <w:rsid w:val="005D5133"/>
    <w:rsid w:val="005D70B6"/>
    <w:rsid w:val="005E4182"/>
    <w:rsid w:val="005E5EBC"/>
    <w:rsid w:val="005E6431"/>
    <w:rsid w:val="005E68AA"/>
    <w:rsid w:val="006031CA"/>
    <w:rsid w:val="0061605E"/>
    <w:rsid w:val="00623D1A"/>
    <w:rsid w:val="00631348"/>
    <w:rsid w:val="00640327"/>
    <w:rsid w:val="00657672"/>
    <w:rsid w:val="006628FD"/>
    <w:rsid w:val="00674E04"/>
    <w:rsid w:val="00676ABB"/>
    <w:rsid w:val="006835DE"/>
    <w:rsid w:val="006B6C21"/>
    <w:rsid w:val="006C15BF"/>
    <w:rsid w:val="006E7AD5"/>
    <w:rsid w:val="00701333"/>
    <w:rsid w:val="007058F8"/>
    <w:rsid w:val="00717496"/>
    <w:rsid w:val="00717707"/>
    <w:rsid w:val="00735B80"/>
    <w:rsid w:val="00746C0B"/>
    <w:rsid w:val="007575D2"/>
    <w:rsid w:val="00780BC6"/>
    <w:rsid w:val="00780D3A"/>
    <w:rsid w:val="007866D2"/>
    <w:rsid w:val="00786DE8"/>
    <w:rsid w:val="007922A3"/>
    <w:rsid w:val="00795C1B"/>
    <w:rsid w:val="007A1A56"/>
    <w:rsid w:val="007B13BB"/>
    <w:rsid w:val="007B19C8"/>
    <w:rsid w:val="007B2F83"/>
    <w:rsid w:val="007D4EFC"/>
    <w:rsid w:val="007D614B"/>
    <w:rsid w:val="007D6355"/>
    <w:rsid w:val="007D72CE"/>
    <w:rsid w:val="007E2ABC"/>
    <w:rsid w:val="007E5400"/>
    <w:rsid w:val="007E676E"/>
    <w:rsid w:val="007E68F2"/>
    <w:rsid w:val="00806A75"/>
    <w:rsid w:val="008156B5"/>
    <w:rsid w:val="0081603B"/>
    <w:rsid w:val="0082735C"/>
    <w:rsid w:val="00833ABC"/>
    <w:rsid w:val="0083641E"/>
    <w:rsid w:val="00836801"/>
    <w:rsid w:val="008468CC"/>
    <w:rsid w:val="00860C37"/>
    <w:rsid w:val="008656D4"/>
    <w:rsid w:val="0087239A"/>
    <w:rsid w:val="00881DE3"/>
    <w:rsid w:val="00881DEF"/>
    <w:rsid w:val="008962E9"/>
    <w:rsid w:val="008A5A40"/>
    <w:rsid w:val="008A75EC"/>
    <w:rsid w:val="008D40E4"/>
    <w:rsid w:val="008E4E48"/>
    <w:rsid w:val="009042CB"/>
    <w:rsid w:val="009136D3"/>
    <w:rsid w:val="00932EA3"/>
    <w:rsid w:val="00934B1B"/>
    <w:rsid w:val="00957008"/>
    <w:rsid w:val="00967281"/>
    <w:rsid w:val="00970C66"/>
    <w:rsid w:val="00972B64"/>
    <w:rsid w:val="009751AC"/>
    <w:rsid w:val="009802F2"/>
    <w:rsid w:val="00992F8B"/>
    <w:rsid w:val="009A5BAB"/>
    <w:rsid w:val="009B27BC"/>
    <w:rsid w:val="009D308F"/>
    <w:rsid w:val="009D3D96"/>
    <w:rsid w:val="00A004CC"/>
    <w:rsid w:val="00A10104"/>
    <w:rsid w:val="00A3033E"/>
    <w:rsid w:val="00A46E5D"/>
    <w:rsid w:val="00A52884"/>
    <w:rsid w:val="00A67191"/>
    <w:rsid w:val="00A67440"/>
    <w:rsid w:val="00A70EE4"/>
    <w:rsid w:val="00AA2FCB"/>
    <w:rsid w:val="00AB23C2"/>
    <w:rsid w:val="00AB4674"/>
    <w:rsid w:val="00AC4150"/>
    <w:rsid w:val="00AC658A"/>
    <w:rsid w:val="00AD166B"/>
    <w:rsid w:val="00AD7CC3"/>
    <w:rsid w:val="00AE24C6"/>
    <w:rsid w:val="00AE40D1"/>
    <w:rsid w:val="00AE59D4"/>
    <w:rsid w:val="00AF3A26"/>
    <w:rsid w:val="00AF457F"/>
    <w:rsid w:val="00AF703B"/>
    <w:rsid w:val="00B0796F"/>
    <w:rsid w:val="00B11962"/>
    <w:rsid w:val="00B1448D"/>
    <w:rsid w:val="00B163CE"/>
    <w:rsid w:val="00B21A06"/>
    <w:rsid w:val="00B253C2"/>
    <w:rsid w:val="00B26892"/>
    <w:rsid w:val="00B26C28"/>
    <w:rsid w:val="00B327FE"/>
    <w:rsid w:val="00B80213"/>
    <w:rsid w:val="00B80A46"/>
    <w:rsid w:val="00BA2842"/>
    <w:rsid w:val="00BA7056"/>
    <w:rsid w:val="00BB3651"/>
    <w:rsid w:val="00BB543F"/>
    <w:rsid w:val="00BC4AD2"/>
    <w:rsid w:val="00BD69C1"/>
    <w:rsid w:val="00BE3170"/>
    <w:rsid w:val="00BE4EEF"/>
    <w:rsid w:val="00BE7F70"/>
    <w:rsid w:val="00C01D66"/>
    <w:rsid w:val="00C0489B"/>
    <w:rsid w:val="00C15168"/>
    <w:rsid w:val="00C167A0"/>
    <w:rsid w:val="00C16E1B"/>
    <w:rsid w:val="00C50F76"/>
    <w:rsid w:val="00C511FA"/>
    <w:rsid w:val="00CA249D"/>
    <w:rsid w:val="00CA5E0B"/>
    <w:rsid w:val="00CC6449"/>
    <w:rsid w:val="00CD230A"/>
    <w:rsid w:val="00CF7AD3"/>
    <w:rsid w:val="00D0000B"/>
    <w:rsid w:val="00D0317A"/>
    <w:rsid w:val="00D204E7"/>
    <w:rsid w:val="00D21302"/>
    <w:rsid w:val="00D3283F"/>
    <w:rsid w:val="00D37334"/>
    <w:rsid w:val="00D40DF5"/>
    <w:rsid w:val="00D4652A"/>
    <w:rsid w:val="00D53437"/>
    <w:rsid w:val="00D5753E"/>
    <w:rsid w:val="00D66C71"/>
    <w:rsid w:val="00D742A3"/>
    <w:rsid w:val="00D745EE"/>
    <w:rsid w:val="00D8180B"/>
    <w:rsid w:val="00DA5028"/>
    <w:rsid w:val="00DA5DE2"/>
    <w:rsid w:val="00DC0FE8"/>
    <w:rsid w:val="00DC4612"/>
    <w:rsid w:val="00DD3A5F"/>
    <w:rsid w:val="00DD5CFD"/>
    <w:rsid w:val="00DE27C1"/>
    <w:rsid w:val="00DF4413"/>
    <w:rsid w:val="00DF6ED9"/>
    <w:rsid w:val="00E013B3"/>
    <w:rsid w:val="00E04093"/>
    <w:rsid w:val="00E07AFF"/>
    <w:rsid w:val="00E342D4"/>
    <w:rsid w:val="00E42F51"/>
    <w:rsid w:val="00E45C68"/>
    <w:rsid w:val="00E471B8"/>
    <w:rsid w:val="00E51A4D"/>
    <w:rsid w:val="00E54C74"/>
    <w:rsid w:val="00E616B8"/>
    <w:rsid w:val="00E619A5"/>
    <w:rsid w:val="00E62448"/>
    <w:rsid w:val="00E71BD7"/>
    <w:rsid w:val="00E73214"/>
    <w:rsid w:val="00E831F5"/>
    <w:rsid w:val="00E83608"/>
    <w:rsid w:val="00E83A90"/>
    <w:rsid w:val="00E86BF3"/>
    <w:rsid w:val="00EB4DB7"/>
    <w:rsid w:val="00EC0B30"/>
    <w:rsid w:val="00ED2B1A"/>
    <w:rsid w:val="00ED56C1"/>
    <w:rsid w:val="00F00A85"/>
    <w:rsid w:val="00F21B15"/>
    <w:rsid w:val="00F23C0C"/>
    <w:rsid w:val="00F247CA"/>
    <w:rsid w:val="00F3483F"/>
    <w:rsid w:val="00F45806"/>
    <w:rsid w:val="00F54BE7"/>
    <w:rsid w:val="00F562F1"/>
    <w:rsid w:val="00F6369B"/>
    <w:rsid w:val="00F66E6F"/>
    <w:rsid w:val="00F7388C"/>
    <w:rsid w:val="00F75457"/>
    <w:rsid w:val="00F80C0E"/>
    <w:rsid w:val="00F97C03"/>
    <w:rsid w:val="00FA049D"/>
    <w:rsid w:val="00FA1A0A"/>
    <w:rsid w:val="00FA513B"/>
    <w:rsid w:val="00FB20EE"/>
    <w:rsid w:val="00FE2B7D"/>
    <w:rsid w:val="00FF3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F6E8D"/>
  <w15:chartTrackingRefBased/>
  <w15:docId w15:val="{7DEB7273-E03E-4C9D-B80C-8200CDEC6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5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26C2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957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54">
    <w:name w:val="Plain Table 54"/>
    <w:basedOn w:val="TableNormal"/>
    <w:next w:val="PlainTable5"/>
    <w:uiPriority w:val="45"/>
    <w:rsid w:val="003042A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3042A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3042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next w:val="PlainTable2"/>
    <w:uiPriority w:val="42"/>
    <w:rsid w:val="00CC644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3">
    <w:name w:val="Plain Table 23"/>
    <w:basedOn w:val="TableNormal"/>
    <w:next w:val="PlainTable2"/>
    <w:uiPriority w:val="42"/>
    <w:rsid w:val="00B21A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80D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D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80D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0D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0D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D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D3A"/>
    <w:rPr>
      <w:b/>
      <w:bCs/>
      <w:sz w:val="20"/>
      <w:szCs w:val="20"/>
    </w:rPr>
  </w:style>
  <w:style w:type="table" w:styleId="PlainTable1">
    <w:name w:val="Plain Table 1"/>
    <w:basedOn w:val="TableNormal"/>
    <w:uiPriority w:val="41"/>
    <w:rsid w:val="00E732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F6369B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DD5C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8273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35C"/>
  </w:style>
  <w:style w:type="paragraph" w:styleId="Footer">
    <w:name w:val="footer"/>
    <w:basedOn w:val="Normal"/>
    <w:link w:val="FooterChar"/>
    <w:uiPriority w:val="99"/>
    <w:unhideWhenUsed/>
    <w:rsid w:val="008273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3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3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6399373382162045E-2"/>
          <c:y val="0.16666666666666666"/>
          <c:w val="0.89956479137256318"/>
          <c:h val="0.70146231721034868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[Chart in Microsoft Word]kbth'!$A$104</c:f>
              <c:strCache>
                <c:ptCount val="1"/>
                <c:pt idx="0">
                  <c:v>Staph aureu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04:$H$104</c:f>
              <c:numCache>
                <c:formatCode>General</c:formatCode>
                <c:ptCount val="7"/>
                <c:pt idx="0">
                  <c:v>0.08</c:v>
                </c:pt>
                <c:pt idx="1">
                  <c:v>0.23809523809523808</c:v>
                </c:pt>
                <c:pt idx="2">
                  <c:v>0.10526315789473684</c:v>
                </c:pt>
                <c:pt idx="3">
                  <c:v>5.8823529411764705E-2</c:v>
                </c:pt>
                <c:pt idx="4">
                  <c:v>4.2553191489361701E-2</c:v>
                </c:pt>
                <c:pt idx="5">
                  <c:v>6.8965517241379309E-2</c:v>
                </c:pt>
                <c:pt idx="6">
                  <c:v>8.500000000000000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B78-412B-B0DA-199EDCA11200}"/>
            </c:ext>
          </c:extLst>
        </c:ser>
        <c:ser>
          <c:idx val="1"/>
          <c:order val="1"/>
          <c:tx>
            <c:strRef>
              <c:f>'[Chart in Microsoft Word]kbth'!$A$105</c:f>
              <c:strCache>
                <c:ptCount val="1"/>
                <c:pt idx="0">
                  <c:v>Streptococcus spp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05:$H$105</c:f>
              <c:numCache>
                <c:formatCode>General</c:formatCode>
                <c:ptCount val="7"/>
                <c:pt idx="0">
                  <c:v>0.28000000000000003</c:v>
                </c:pt>
                <c:pt idx="1">
                  <c:v>0.38095238095238093</c:v>
                </c:pt>
                <c:pt idx="2">
                  <c:v>5.2631578947368418E-2</c:v>
                </c:pt>
                <c:pt idx="3">
                  <c:v>2.9411764705882353E-2</c:v>
                </c:pt>
                <c:pt idx="4">
                  <c:v>4.2453191489361698E-2</c:v>
                </c:pt>
                <c:pt idx="5">
                  <c:v>6.8965517241379309E-2</c:v>
                </c:pt>
                <c:pt idx="6">
                  <c:v>0.140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B78-412B-B0DA-199EDCA11200}"/>
            </c:ext>
          </c:extLst>
        </c:ser>
        <c:ser>
          <c:idx val="2"/>
          <c:order val="2"/>
          <c:tx>
            <c:strRef>
              <c:f>'[Chart in Microsoft Word]kbth'!$A$106</c:f>
              <c:strCache>
                <c:ptCount val="1"/>
                <c:pt idx="0">
                  <c:v>Enterococcus spp</c:v>
                </c:pt>
              </c:strCache>
            </c:strRef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06:$H$106</c:f>
              <c:numCache>
                <c:formatCode>General</c:formatCode>
                <c:ptCount val="7"/>
                <c:pt idx="0">
                  <c:v>0.18</c:v>
                </c:pt>
                <c:pt idx="1">
                  <c:v>0.14285714285714285</c:v>
                </c:pt>
                <c:pt idx="2">
                  <c:v>0.10526315789473684</c:v>
                </c:pt>
                <c:pt idx="3">
                  <c:v>0.17647058823529413</c:v>
                </c:pt>
                <c:pt idx="4">
                  <c:v>0.1276595744680851</c:v>
                </c:pt>
                <c:pt idx="5">
                  <c:v>6.8965517241379309E-2</c:v>
                </c:pt>
                <c:pt idx="6">
                  <c:v>0.140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B78-412B-B0DA-199EDCA11200}"/>
            </c:ext>
          </c:extLst>
        </c:ser>
        <c:ser>
          <c:idx val="3"/>
          <c:order val="3"/>
          <c:tx>
            <c:strRef>
              <c:f>'[Chart in Microsoft Word]kbth'!$A$107</c:f>
              <c:strCache>
                <c:ptCount val="1"/>
                <c:pt idx="0">
                  <c:v>Klebsiella pneumoniae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07:$H$107</c:f>
              <c:numCache>
                <c:formatCode>General</c:formatCode>
                <c:ptCount val="7"/>
                <c:pt idx="0">
                  <c:v>0.06</c:v>
                </c:pt>
                <c:pt idx="1">
                  <c:v>4.7619047619047616E-2</c:v>
                </c:pt>
                <c:pt idx="2">
                  <c:v>0.26315789473684209</c:v>
                </c:pt>
                <c:pt idx="3">
                  <c:v>0.29411764705882354</c:v>
                </c:pt>
                <c:pt idx="4">
                  <c:v>0.51063829787234039</c:v>
                </c:pt>
                <c:pt idx="5">
                  <c:v>0.34482758620689657</c:v>
                </c:pt>
                <c:pt idx="6">
                  <c:v>0.265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B78-412B-B0DA-199EDCA11200}"/>
            </c:ext>
          </c:extLst>
        </c:ser>
        <c:ser>
          <c:idx val="4"/>
          <c:order val="4"/>
          <c:tx>
            <c:strRef>
              <c:f>'[Chart in Microsoft Word]kbth'!$A$108</c:f>
              <c:strCache>
                <c:ptCount val="1"/>
                <c:pt idx="0">
                  <c:v>E.coli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08:$H$108</c:f>
              <c:numCache>
                <c:formatCode>General</c:formatCode>
                <c:ptCount val="7"/>
                <c:pt idx="0">
                  <c:v>0.12</c:v>
                </c:pt>
                <c:pt idx="1">
                  <c:v>0</c:v>
                </c:pt>
                <c:pt idx="2">
                  <c:v>0.15789473684210525</c:v>
                </c:pt>
                <c:pt idx="3">
                  <c:v>0.11764705882352941</c:v>
                </c:pt>
                <c:pt idx="4">
                  <c:v>2.1276595744680851E-2</c:v>
                </c:pt>
                <c:pt idx="5">
                  <c:v>3.4482758620689655E-2</c:v>
                </c:pt>
                <c:pt idx="6">
                  <c:v>7.49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B78-412B-B0DA-199EDCA11200}"/>
            </c:ext>
          </c:extLst>
        </c:ser>
        <c:ser>
          <c:idx val="5"/>
          <c:order val="5"/>
          <c:tx>
            <c:strRef>
              <c:f>'[Chart in Microsoft Word]kbth'!$A$109</c:f>
              <c:strCache>
                <c:ptCount val="1"/>
                <c:pt idx="0">
                  <c:v>Serratia marcescens</c:v>
                </c:pt>
              </c:strCache>
            </c:strRef>
          </c:tx>
          <c:spPr>
            <a:solidFill>
              <a:schemeClr val="accent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09:$H$109</c:f>
              <c:numCache>
                <c:formatCode>General</c:formatCode>
                <c:ptCount val="7"/>
                <c:pt idx="0">
                  <c:v>0.02</c:v>
                </c:pt>
                <c:pt idx="1">
                  <c:v>0</c:v>
                </c:pt>
                <c:pt idx="2">
                  <c:v>0</c:v>
                </c:pt>
                <c:pt idx="3">
                  <c:v>2.9411764705882353E-2</c:v>
                </c:pt>
                <c:pt idx="4">
                  <c:v>2.1276595744680851E-2</c:v>
                </c:pt>
                <c:pt idx="5">
                  <c:v>0.17241379310344829</c:v>
                </c:pt>
                <c:pt idx="6">
                  <c:v>0.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B78-412B-B0DA-199EDCA11200}"/>
            </c:ext>
          </c:extLst>
        </c:ser>
        <c:ser>
          <c:idx val="6"/>
          <c:order val="6"/>
          <c:tx>
            <c:strRef>
              <c:f>'[Chart in Microsoft Word]kbth'!$A$110</c:f>
              <c:strCache>
                <c:ptCount val="1"/>
                <c:pt idx="0">
                  <c:v>Enterobacter spp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10:$H$110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5.2631578947368418E-2</c:v>
                </c:pt>
                <c:pt idx="3">
                  <c:v>5.8823529411764705E-2</c:v>
                </c:pt>
                <c:pt idx="4">
                  <c:v>2.1276595744680851E-2</c:v>
                </c:pt>
                <c:pt idx="5">
                  <c:v>3.4482758620689655E-2</c:v>
                </c:pt>
                <c:pt idx="6">
                  <c:v>2.50000000000000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B78-412B-B0DA-199EDCA11200}"/>
            </c:ext>
          </c:extLst>
        </c:ser>
        <c:ser>
          <c:idx val="7"/>
          <c:order val="7"/>
          <c:tx>
            <c:strRef>
              <c:f>'[Chart in Microsoft Word]kbth'!$A$111</c:f>
              <c:strCache>
                <c:ptCount val="1"/>
                <c:pt idx="0">
                  <c:v>Acinobacter spp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11:$H$111</c:f>
              <c:numCache>
                <c:formatCode>General</c:formatCode>
                <c:ptCount val="7"/>
                <c:pt idx="0">
                  <c:v>0.1</c:v>
                </c:pt>
                <c:pt idx="1">
                  <c:v>4.7619047619047616E-2</c:v>
                </c:pt>
                <c:pt idx="2">
                  <c:v>0.21052631578947367</c:v>
                </c:pt>
                <c:pt idx="3">
                  <c:v>0.11764705882352941</c:v>
                </c:pt>
                <c:pt idx="4">
                  <c:v>0.1276595744680851</c:v>
                </c:pt>
                <c:pt idx="5">
                  <c:v>6.8965517241379309E-2</c:v>
                </c:pt>
                <c:pt idx="6">
                  <c:v>0.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AB78-412B-B0DA-199EDCA11200}"/>
            </c:ext>
          </c:extLst>
        </c:ser>
        <c:ser>
          <c:idx val="8"/>
          <c:order val="8"/>
          <c:tx>
            <c:strRef>
              <c:f>'[Chart in Microsoft Word]kbth'!$A$112</c:f>
              <c:strCache>
                <c:ptCount val="1"/>
                <c:pt idx="0">
                  <c:v>Pseudomonas</c:v>
                </c:pt>
              </c:strCache>
            </c:strRef>
          </c:tx>
          <c:spPr>
            <a:solidFill>
              <a:srgbClr val="66FF99"/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12:$H$112</c:f>
              <c:numCache>
                <c:formatCode>General</c:formatCode>
                <c:ptCount val="7"/>
                <c:pt idx="0">
                  <c:v>0.12</c:v>
                </c:pt>
                <c:pt idx="1">
                  <c:v>4.7619047619047616E-2</c:v>
                </c:pt>
                <c:pt idx="2">
                  <c:v>5.2631578947368418E-2</c:v>
                </c:pt>
                <c:pt idx="3">
                  <c:v>2.9411764705882353E-2</c:v>
                </c:pt>
                <c:pt idx="4">
                  <c:v>8.5106382978723402E-2</c:v>
                </c:pt>
                <c:pt idx="5">
                  <c:v>6.8965517241379309E-2</c:v>
                </c:pt>
                <c:pt idx="6">
                  <c:v>7.499999999999999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AB78-412B-B0DA-199EDCA11200}"/>
            </c:ext>
          </c:extLst>
        </c:ser>
        <c:ser>
          <c:idx val="9"/>
          <c:order val="9"/>
          <c:tx>
            <c:strRef>
              <c:f>'[Chart in Microsoft Word]kbth'!$A$113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[1]kbth!$B$103:$H$103</c:f>
              <c:strCache>
                <c:ptCount val="7"/>
                <c:pt idx="0">
                  <c:v>Day 1 (n=50)</c:v>
                </c:pt>
                <c:pt idx="1">
                  <c:v>Day 2 (n=21)</c:v>
                </c:pt>
                <c:pt idx="2">
                  <c:v>Day 3 (n=19)</c:v>
                </c:pt>
                <c:pt idx="3">
                  <c:v>Day 4-7 (n=34)</c:v>
                </c:pt>
                <c:pt idx="4">
                  <c:v>Day 8-14 (n=49)</c:v>
                </c:pt>
                <c:pt idx="5">
                  <c:v>&gt;14 Days (n=29)</c:v>
                </c:pt>
                <c:pt idx="6">
                  <c:v>Total (n=202)</c:v>
                </c:pt>
              </c:strCache>
            </c:strRef>
          </c:cat>
          <c:val>
            <c:numRef>
              <c:f>[1]kbth!$B$113:$H$113</c:f>
              <c:numCache>
                <c:formatCode>General</c:formatCode>
                <c:ptCount val="7"/>
                <c:pt idx="0">
                  <c:v>0.04</c:v>
                </c:pt>
                <c:pt idx="1">
                  <c:v>9.5238095238095233E-2</c:v>
                </c:pt>
                <c:pt idx="2">
                  <c:v>0</c:v>
                </c:pt>
                <c:pt idx="3">
                  <c:v>8.8235294117647065E-2</c:v>
                </c:pt>
                <c:pt idx="4">
                  <c:v>0</c:v>
                </c:pt>
                <c:pt idx="5">
                  <c:v>6.8965517241379309E-2</c:v>
                </c:pt>
                <c:pt idx="6">
                  <c:v>4.49999999999999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AB78-412B-B0DA-199EDCA112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76018752"/>
        <c:axId val="476019928"/>
      </c:barChart>
      <c:catAx>
        <c:axId val="4760187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6019928"/>
        <c:crosses val="autoZero"/>
        <c:auto val="1"/>
        <c:lblAlgn val="ctr"/>
        <c:lblOffset val="100"/>
        <c:noMultiLvlLbl val="0"/>
      </c:catAx>
      <c:valAx>
        <c:axId val="476019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60187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7988112842826807E-2"/>
          <c:y val="2.6031121109861303E-3"/>
          <c:w val="0.88116989309472993"/>
          <c:h val="0.1462064116985376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7.3353977191537731E-2"/>
          <c:y val="0.17602283004695796"/>
          <c:w val="0.90356829281790318"/>
          <c:h val="0.76493022732963056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37mh'!$A$130</c:f>
              <c:strCache>
                <c:ptCount val="1"/>
                <c:pt idx="0">
                  <c:v>S. aureu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37mh'!$B$129:$H$129</c:f>
              <c:strCache>
                <c:ptCount val="7"/>
                <c:pt idx="0">
                  <c:v>Day 1(n=38)</c:v>
                </c:pt>
                <c:pt idx="1">
                  <c:v>Day 2(n=22)</c:v>
                </c:pt>
                <c:pt idx="2">
                  <c:v>Day 3(n=10)</c:v>
                </c:pt>
                <c:pt idx="3">
                  <c:v>Day 4-7(n=59)</c:v>
                </c:pt>
                <c:pt idx="4">
                  <c:v>Day 8-14(n=28)</c:v>
                </c:pt>
                <c:pt idx="5">
                  <c:v>&gt;14 Days(n=9)</c:v>
                </c:pt>
                <c:pt idx="6">
                  <c:v>Total(n=166)</c:v>
                </c:pt>
              </c:strCache>
            </c:strRef>
          </c:cat>
          <c:val>
            <c:numRef>
              <c:f>'37mh'!$B$130:$H$130</c:f>
              <c:numCache>
                <c:formatCode>0.0%</c:formatCode>
                <c:ptCount val="7"/>
                <c:pt idx="0">
                  <c:v>5.2631578947368418E-2</c:v>
                </c:pt>
                <c:pt idx="1">
                  <c:v>4.5454545454545456E-2</c:v>
                </c:pt>
                <c:pt idx="2">
                  <c:v>0</c:v>
                </c:pt>
                <c:pt idx="3">
                  <c:v>5.0847457627118647E-2</c:v>
                </c:pt>
                <c:pt idx="4">
                  <c:v>0</c:v>
                </c:pt>
                <c:pt idx="5">
                  <c:v>0</c:v>
                </c:pt>
                <c:pt idx="6">
                  <c:v>3.6144578313253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A0E-44A8-A215-9049F3364757}"/>
            </c:ext>
          </c:extLst>
        </c:ser>
        <c:ser>
          <c:idx val="1"/>
          <c:order val="1"/>
          <c:tx>
            <c:strRef>
              <c:f>'37mh'!$A$131</c:f>
              <c:strCache>
                <c:ptCount val="1"/>
                <c:pt idx="0">
                  <c:v>Streptococcus spp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'37mh'!$B$129:$H$129</c:f>
              <c:strCache>
                <c:ptCount val="7"/>
                <c:pt idx="0">
                  <c:v>Day 1(n=38)</c:v>
                </c:pt>
                <c:pt idx="1">
                  <c:v>Day 2(n=22)</c:v>
                </c:pt>
                <c:pt idx="2">
                  <c:v>Day 3(n=10)</c:v>
                </c:pt>
                <c:pt idx="3">
                  <c:v>Day 4-7(n=59)</c:v>
                </c:pt>
                <c:pt idx="4">
                  <c:v>Day 8-14(n=28)</c:v>
                </c:pt>
                <c:pt idx="5">
                  <c:v>&gt;14 Days(n=9)</c:v>
                </c:pt>
                <c:pt idx="6">
                  <c:v>Total(n=166)</c:v>
                </c:pt>
              </c:strCache>
            </c:strRef>
          </c:cat>
          <c:val>
            <c:numRef>
              <c:f>'37mh'!$B$131:$H$131</c:f>
              <c:numCache>
                <c:formatCode>0.0%</c:formatCode>
                <c:ptCount val="7"/>
                <c:pt idx="0">
                  <c:v>0.18421052631578946</c:v>
                </c:pt>
                <c:pt idx="1">
                  <c:v>4.5454545454545456E-2</c:v>
                </c:pt>
                <c:pt idx="2">
                  <c:v>0</c:v>
                </c:pt>
                <c:pt idx="3">
                  <c:v>0</c:v>
                </c:pt>
                <c:pt idx="4">
                  <c:v>7.1428571428571425E-2</c:v>
                </c:pt>
                <c:pt idx="5">
                  <c:v>0</c:v>
                </c:pt>
                <c:pt idx="6">
                  <c:v>6.024096385542168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A0E-44A8-A215-9049F3364757}"/>
            </c:ext>
          </c:extLst>
        </c:ser>
        <c:ser>
          <c:idx val="2"/>
          <c:order val="2"/>
          <c:tx>
            <c:strRef>
              <c:f>'37mh'!$A$132</c:f>
              <c:strCache>
                <c:ptCount val="1"/>
                <c:pt idx="0">
                  <c:v>Enterococcus spp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37mh'!$B$129:$H$129</c:f>
              <c:strCache>
                <c:ptCount val="7"/>
                <c:pt idx="0">
                  <c:v>Day 1(n=38)</c:v>
                </c:pt>
                <c:pt idx="1">
                  <c:v>Day 2(n=22)</c:v>
                </c:pt>
                <c:pt idx="2">
                  <c:v>Day 3(n=10)</c:v>
                </c:pt>
                <c:pt idx="3">
                  <c:v>Day 4-7(n=59)</c:v>
                </c:pt>
                <c:pt idx="4">
                  <c:v>Day 8-14(n=28)</c:v>
                </c:pt>
                <c:pt idx="5">
                  <c:v>&gt;14 Days(n=9)</c:v>
                </c:pt>
                <c:pt idx="6">
                  <c:v>Total(n=166)</c:v>
                </c:pt>
              </c:strCache>
            </c:strRef>
          </c:cat>
          <c:val>
            <c:numRef>
              <c:f>'37mh'!$B$132:$H$132</c:f>
              <c:numCache>
                <c:formatCode>0.0%</c:formatCode>
                <c:ptCount val="7"/>
                <c:pt idx="0">
                  <c:v>0.10526315789473684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.1111111111111111</c:v>
                </c:pt>
                <c:pt idx="6">
                  <c:v>3.012048192771084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A0E-44A8-A215-9049F3364757}"/>
            </c:ext>
          </c:extLst>
        </c:ser>
        <c:ser>
          <c:idx val="3"/>
          <c:order val="3"/>
          <c:tx>
            <c:strRef>
              <c:f>'37mh'!$A$133</c:f>
              <c:strCache>
                <c:ptCount val="1"/>
                <c:pt idx="0">
                  <c:v>K. pneumoniae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strRef>
              <c:f>'37mh'!$B$129:$H$129</c:f>
              <c:strCache>
                <c:ptCount val="7"/>
                <c:pt idx="0">
                  <c:v>Day 1(n=38)</c:v>
                </c:pt>
                <c:pt idx="1">
                  <c:v>Day 2(n=22)</c:v>
                </c:pt>
                <c:pt idx="2">
                  <c:v>Day 3(n=10)</c:v>
                </c:pt>
                <c:pt idx="3">
                  <c:v>Day 4-7(n=59)</c:v>
                </c:pt>
                <c:pt idx="4">
                  <c:v>Day 8-14(n=28)</c:v>
                </c:pt>
                <c:pt idx="5">
                  <c:v>&gt;14 Days(n=9)</c:v>
                </c:pt>
                <c:pt idx="6">
                  <c:v>Total(n=166)</c:v>
                </c:pt>
              </c:strCache>
            </c:strRef>
          </c:cat>
          <c:val>
            <c:numRef>
              <c:f>'37mh'!$B$133:$H$133</c:f>
              <c:numCache>
                <c:formatCode>0.0%</c:formatCode>
                <c:ptCount val="7"/>
                <c:pt idx="0">
                  <c:v>0.52631578947368418</c:v>
                </c:pt>
                <c:pt idx="1">
                  <c:v>0.68181818181818177</c:v>
                </c:pt>
                <c:pt idx="2">
                  <c:v>1</c:v>
                </c:pt>
                <c:pt idx="3">
                  <c:v>0.93220338983050843</c:v>
                </c:pt>
                <c:pt idx="4">
                  <c:v>0.8214285714285714</c:v>
                </c:pt>
                <c:pt idx="5">
                  <c:v>0.77777777777777779</c:v>
                </c:pt>
                <c:pt idx="6">
                  <c:v>0.78313253012048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A0E-44A8-A215-9049F3364757}"/>
            </c:ext>
          </c:extLst>
        </c:ser>
        <c:ser>
          <c:idx val="4"/>
          <c:order val="4"/>
          <c:tx>
            <c:strRef>
              <c:f>'37mh'!$A$134</c:f>
              <c:strCache>
                <c:ptCount val="1"/>
                <c:pt idx="0">
                  <c:v>E.coli</c:v>
                </c:pt>
              </c:strCache>
            </c:strRef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cat>
            <c:strRef>
              <c:f>'37mh'!$B$129:$H$129</c:f>
              <c:strCache>
                <c:ptCount val="7"/>
                <c:pt idx="0">
                  <c:v>Day 1(n=38)</c:v>
                </c:pt>
                <c:pt idx="1">
                  <c:v>Day 2(n=22)</c:v>
                </c:pt>
                <c:pt idx="2">
                  <c:v>Day 3(n=10)</c:v>
                </c:pt>
                <c:pt idx="3">
                  <c:v>Day 4-7(n=59)</c:v>
                </c:pt>
                <c:pt idx="4">
                  <c:v>Day 8-14(n=28)</c:v>
                </c:pt>
                <c:pt idx="5">
                  <c:v>&gt;14 Days(n=9)</c:v>
                </c:pt>
                <c:pt idx="6">
                  <c:v>Total(n=166)</c:v>
                </c:pt>
              </c:strCache>
            </c:strRef>
          </c:cat>
          <c:val>
            <c:numRef>
              <c:f>'37mh'!$B$134:$H$134</c:f>
              <c:numCache>
                <c:formatCode>0.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.1111111111111111</c:v>
                </c:pt>
                <c:pt idx="6">
                  <c:v>6.024096385542169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A0E-44A8-A215-9049F3364757}"/>
            </c:ext>
          </c:extLst>
        </c:ser>
        <c:ser>
          <c:idx val="5"/>
          <c:order val="5"/>
          <c:tx>
            <c:strRef>
              <c:f>'37mh'!$A$135</c:f>
              <c:strCache>
                <c:ptCount val="1"/>
                <c:pt idx="0">
                  <c:v>Enterobacter spp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cat>
            <c:strRef>
              <c:f>'37mh'!$B$129:$H$129</c:f>
              <c:strCache>
                <c:ptCount val="7"/>
                <c:pt idx="0">
                  <c:v>Day 1(n=38)</c:v>
                </c:pt>
                <c:pt idx="1">
                  <c:v>Day 2(n=22)</c:v>
                </c:pt>
                <c:pt idx="2">
                  <c:v>Day 3(n=10)</c:v>
                </c:pt>
                <c:pt idx="3">
                  <c:v>Day 4-7(n=59)</c:v>
                </c:pt>
                <c:pt idx="4">
                  <c:v>Day 8-14(n=28)</c:v>
                </c:pt>
                <c:pt idx="5">
                  <c:v>&gt;14 Days(n=9)</c:v>
                </c:pt>
                <c:pt idx="6">
                  <c:v>Total(n=166)</c:v>
                </c:pt>
              </c:strCache>
            </c:strRef>
          </c:cat>
          <c:val>
            <c:numRef>
              <c:f>'37mh'!$B$135:$H$135</c:f>
              <c:numCache>
                <c:formatCode>0.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.6949152542372881E-2</c:v>
                </c:pt>
                <c:pt idx="4">
                  <c:v>0</c:v>
                </c:pt>
                <c:pt idx="5">
                  <c:v>0</c:v>
                </c:pt>
                <c:pt idx="6">
                  <c:v>6.024096385542169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5A0E-44A8-A215-9049F3364757}"/>
            </c:ext>
          </c:extLst>
        </c:ser>
        <c:ser>
          <c:idx val="6"/>
          <c:order val="6"/>
          <c:tx>
            <c:strRef>
              <c:f>'37mh'!$A$136</c:f>
              <c:strCache>
                <c:ptCount val="1"/>
                <c:pt idx="0">
                  <c:v>Acinobacter spp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strRef>
              <c:f>'37mh'!$B$129:$H$129</c:f>
              <c:strCache>
                <c:ptCount val="7"/>
                <c:pt idx="0">
                  <c:v>Day 1(n=38)</c:v>
                </c:pt>
                <c:pt idx="1">
                  <c:v>Day 2(n=22)</c:v>
                </c:pt>
                <c:pt idx="2">
                  <c:v>Day 3(n=10)</c:v>
                </c:pt>
                <c:pt idx="3">
                  <c:v>Day 4-7(n=59)</c:v>
                </c:pt>
                <c:pt idx="4">
                  <c:v>Day 8-14(n=28)</c:v>
                </c:pt>
                <c:pt idx="5">
                  <c:v>&gt;14 Days(n=9)</c:v>
                </c:pt>
                <c:pt idx="6">
                  <c:v>Total(n=166)</c:v>
                </c:pt>
              </c:strCache>
            </c:strRef>
          </c:cat>
          <c:val>
            <c:numRef>
              <c:f>'37mh'!$B$136:$H$136</c:f>
              <c:numCache>
                <c:formatCode>0.0%</c:formatCode>
                <c:ptCount val="7"/>
                <c:pt idx="0">
                  <c:v>0</c:v>
                </c:pt>
                <c:pt idx="1">
                  <c:v>9.0909090909090912E-2</c:v>
                </c:pt>
                <c:pt idx="2">
                  <c:v>0</c:v>
                </c:pt>
                <c:pt idx="3">
                  <c:v>0</c:v>
                </c:pt>
                <c:pt idx="4">
                  <c:v>3.5714285714285712E-2</c:v>
                </c:pt>
                <c:pt idx="5">
                  <c:v>0</c:v>
                </c:pt>
                <c:pt idx="6">
                  <c:v>1.807228915662650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A0E-44A8-A215-9049F3364757}"/>
            </c:ext>
          </c:extLst>
        </c:ser>
        <c:ser>
          <c:idx val="7"/>
          <c:order val="7"/>
          <c:tx>
            <c:strRef>
              <c:f>'37mh'!$A$137</c:f>
              <c:strCache>
                <c:ptCount val="1"/>
                <c:pt idx="0">
                  <c:v>Pseudomonas spp</c:v>
                </c:pt>
              </c:strCache>
            </c:strRef>
          </c:tx>
          <c:spPr>
            <a:solidFill>
              <a:srgbClr val="66FF99"/>
            </a:solidFill>
            <a:ln>
              <a:noFill/>
            </a:ln>
            <a:effectLst/>
          </c:spPr>
          <c:invertIfNegative val="0"/>
          <c:cat>
            <c:strRef>
              <c:f>'37mh'!$B$129:$H$129</c:f>
              <c:strCache>
                <c:ptCount val="7"/>
                <c:pt idx="0">
                  <c:v>Day 1(n=38)</c:v>
                </c:pt>
                <c:pt idx="1">
                  <c:v>Day 2(n=22)</c:v>
                </c:pt>
                <c:pt idx="2">
                  <c:v>Day 3(n=10)</c:v>
                </c:pt>
                <c:pt idx="3">
                  <c:v>Day 4-7(n=59)</c:v>
                </c:pt>
                <c:pt idx="4">
                  <c:v>Day 8-14(n=28)</c:v>
                </c:pt>
                <c:pt idx="5">
                  <c:v>&gt;14 Days(n=9)</c:v>
                </c:pt>
                <c:pt idx="6">
                  <c:v>Total(n=166)</c:v>
                </c:pt>
              </c:strCache>
            </c:strRef>
          </c:cat>
          <c:val>
            <c:numRef>
              <c:f>'37mh'!$B$137:$H$137</c:f>
              <c:numCache>
                <c:formatCode>0.0%</c:formatCode>
                <c:ptCount val="7"/>
                <c:pt idx="0">
                  <c:v>5.263157894736841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5714285714285712E-2</c:v>
                </c:pt>
                <c:pt idx="5">
                  <c:v>0</c:v>
                </c:pt>
                <c:pt idx="6">
                  <c:v>1.807228915662650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5A0E-44A8-A215-9049F3364757}"/>
            </c:ext>
          </c:extLst>
        </c:ser>
        <c:ser>
          <c:idx val="8"/>
          <c:order val="8"/>
          <c:tx>
            <c:strRef>
              <c:f>'37mh'!$A$138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'37mh'!$B$129:$H$129</c:f>
              <c:strCache>
                <c:ptCount val="7"/>
                <c:pt idx="0">
                  <c:v>Day 1(n=38)</c:v>
                </c:pt>
                <c:pt idx="1">
                  <c:v>Day 2(n=22)</c:v>
                </c:pt>
                <c:pt idx="2">
                  <c:v>Day 3(n=10)</c:v>
                </c:pt>
                <c:pt idx="3">
                  <c:v>Day 4-7(n=59)</c:v>
                </c:pt>
                <c:pt idx="4">
                  <c:v>Day 8-14(n=28)</c:v>
                </c:pt>
                <c:pt idx="5">
                  <c:v>&gt;14 Days(n=9)</c:v>
                </c:pt>
                <c:pt idx="6">
                  <c:v>Total(n=166)</c:v>
                </c:pt>
              </c:strCache>
            </c:strRef>
          </c:cat>
          <c:val>
            <c:numRef>
              <c:f>'37mh'!$B$138:$H$138</c:f>
              <c:numCache>
                <c:formatCode>0.0%</c:formatCode>
                <c:ptCount val="7"/>
                <c:pt idx="0">
                  <c:v>7.8947368421052627E-2</c:v>
                </c:pt>
                <c:pt idx="1">
                  <c:v>0.13636363636363635</c:v>
                </c:pt>
                <c:pt idx="2">
                  <c:v>0</c:v>
                </c:pt>
                <c:pt idx="3">
                  <c:v>0</c:v>
                </c:pt>
                <c:pt idx="4">
                  <c:v>3.5714285714285712E-2</c:v>
                </c:pt>
                <c:pt idx="5">
                  <c:v>0</c:v>
                </c:pt>
                <c:pt idx="6">
                  <c:v>4.216867469879517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A0E-44A8-A215-9049F33647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82051808"/>
        <c:axId val="482051024"/>
      </c:barChart>
      <c:catAx>
        <c:axId val="4820518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2051024"/>
        <c:crosses val="autoZero"/>
        <c:auto val="1"/>
        <c:lblAlgn val="ctr"/>
        <c:lblOffset val="100"/>
        <c:noMultiLvlLbl val="0"/>
      </c:catAx>
      <c:valAx>
        <c:axId val="482051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20518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7053971657507982E-2"/>
          <c:y val="2.903881823337949E-2"/>
          <c:w val="0.95638193395341997"/>
          <c:h val="0.1046406107088658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7999446628468652E-2"/>
          <c:y val="0.25560224089635852"/>
          <c:w val="0.90247883546035512"/>
          <c:h val="0.63521085599594174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[Chart in Microsoft Word]kbth'!$P$25</c:f>
              <c:strCache>
                <c:ptCount val="1"/>
                <c:pt idx="0">
                  <c:v>CONS</c:v>
                </c:pt>
              </c:strCache>
            </c:strRef>
          </c:tx>
          <c:spPr>
            <a:solidFill>
              <a:schemeClr val="accent3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25:$W$25</c:f>
              <c:numCache>
                <c:formatCode>General</c:formatCode>
                <c:ptCount val="7"/>
                <c:pt idx="0">
                  <c:v>0.65277777777777779</c:v>
                </c:pt>
                <c:pt idx="1">
                  <c:v>0.71232876712328763</c:v>
                </c:pt>
                <c:pt idx="2">
                  <c:v>0.68852459016393441</c:v>
                </c:pt>
                <c:pt idx="3">
                  <c:v>0.7068965517241379</c:v>
                </c:pt>
                <c:pt idx="4">
                  <c:v>0.61096774193548398</c:v>
                </c:pt>
                <c:pt idx="5">
                  <c:v>0.66666666666666663</c:v>
                </c:pt>
                <c:pt idx="6">
                  <c:v>0.6674214876033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995-404E-ACEF-6F79BE3CF762}"/>
            </c:ext>
          </c:extLst>
        </c:ser>
        <c:ser>
          <c:idx val="1"/>
          <c:order val="1"/>
          <c:tx>
            <c:strRef>
              <c:f>'[Chart in Microsoft Word]kbth'!$P$26</c:f>
              <c:strCache>
                <c:ptCount val="1"/>
                <c:pt idx="0">
                  <c:v>Staph aureu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26:$W$26</c:f>
              <c:numCache>
                <c:formatCode>General</c:formatCode>
                <c:ptCount val="7"/>
                <c:pt idx="0">
                  <c:v>2.7777777777777776E-2</c:v>
                </c:pt>
                <c:pt idx="1">
                  <c:v>6.8493150684931503E-2</c:v>
                </c:pt>
                <c:pt idx="2">
                  <c:v>3.2786885245901641E-2</c:v>
                </c:pt>
                <c:pt idx="3">
                  <c:v>1.7241379310344827E-2</c:v>
                </c:pt>
                <c:pt idx="4">
                  <c:v>1.6129032258064516E-2</c:v>
                </c:pt>
                <c:pt idx="5">
                  <c:v>2.2988505747126436E-2</c:v>
                </c:pt>
                <c:pt idx="6">
                  <c:v>2.8099173553719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995-404E-ACEF-6F79BE3CF762}"/>
            </c:ext>
          </c:extLst>
        </c:ser>
        <c:ser>
          <c:idx val="2"/>
          <c:order val="2"/>
          <c:tx>
            <c:strRef>
              <c:f>'[Chart in Microsoft Word]kbth'!$P$27</c:f>
              <c:strCache>
                <c:ptCount val="1"/>
                <c:pt idx="0">
                  <c:v>Streptococcus spp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27:$W$27</c:f>
              <c:numCache>
                <c:formatCode>General</c:formatCode>
                <c:ptCount val="7"/>
                <c:pt idx="0">
                  <c:v>9.7222222222222224E-2</c:v>
                </c:pt>
                <c:pt idx="1">
                  <c:v>0.1095890410958904</c:v>
                </c:pt>
                <c:pt idx="2">
                  <c:v>1.6393442622950821E-2</c:v>
                </c:pt>
                <c:pt idx="3">
                  <c:v>8.6206896551724137E-3</c:v>
                </c:pt>
                <c:pt idx="4">
                  <c:v>2.4E-2</c:v>
                </c:pt>
                <c:pt idx="5">
                  <c:v>2.2988505747126436E-2</c:v>
                </c:pt>
                <c:pt idx="6">
                  <c:v>4.828099173553720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995-404E-ACEF-6F79BE3CF762}"/>
            </c:ext>
          </c:extLst>
        </c:ser>
        <c:ser>
          <c:idx val="3"/>
          <c:order val="3"/>
          <c:tx>
            <c:strRef>
              <c:f>'[Chart in Microsoft Word]kbth'!$P$28</c:f>
              <c:strCache>
                <c:ptCount val="1"/>
                <c:pt idx="0">
                  <c:v>Enterococcus spp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28:$W$28</c:f>
              <c:numCache>
                <c:formatCode>General</c:formatCode>
                <c:ptCount val="7"/>
                <c:pt idx="0">
                  <c:v>6.25E-2</c:v>
                </c:pt>
                <c:pt idx="1">
                  <c:v>4.1095890410958902E-2</c:v>
                </c:pt>
                <c:pt idx="2">
                  <c:v>3.2786885245901641E-2</c:v>
                </c:pt>
                <c:pt idx="3">
                  <c:v>5.1724137931034482E-2</c:v>
                </c:pt>
                <c:pt idx="4">
                  <c:v>4.8387096774193547E-2</c:v>
                </c:pt>
                <c:pt idx="5">
                  <c:v>2.2988505747126436E-2</c:v>
                </c:pt>
                <c:pt idx="6">
                  <c:v>4.628099173553718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995-404E-ACEF-6F79BE3CF762}"/>
            </c:ext>
          </c:extLst>
        </c:ser>
        <c:ser>
          <c:idx val="4"/>
          <c:order val="4"/>
          <c:tx>
            <c:strRef>
              <c:f>'[Chart in Microsoft Word]kbth'!$P$29</c:f>
              <c:strCache>
                <c:ptCount val="1"/>
                <c:pt idx="0">
                  <c:v>Klebsiella pneumonia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29:$W$29</c:f>
              <c:numCache>
                <c:formatCode>General</c:formatCode>
                <c:ptCount val="7"/>
                <c:pt idx="0">
                  <c:v>2.0833333333333332E-2</c:v>
                </c:pt>
                <c:pt idx="1">
                  <c:v>1.3698630136986301E-2</c:v>
                </c:pt>
                <c:pt idx="2">
                  <c:v>8.1967213114754092E-2</c:v>
                </c:pt>
                <c:pt idx="3">
                  <c:v>8.6206896551724144E-2</c:v>
                </c:pt>
                <c:pt idx="4">
                  <c:v>0.19114838709677401</c:v>
                </c:pt>
                <c:pt idx="5">
                  <c:v>0.11494252873563218</c:v>
                </c:pt>
                <c:pt idx="6">
                  <c:v>8.703305785124000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995-404E-ACEF-6F79BE3CF762}"/>
            </c:ext>
          </c:extLst>
        </c:ser>
        <c:ser>
          <c:idx val="5"/>
          <c:order val="5"/>
          <c:tx>
            <c:strRef>
              <c:f>'[Chart in Microsoft Word]kbth'!$P$30</c:f>
              <c:strCache>
                <c:ptCount val="1"/>
                <c:pt idx="0">
                  <c:v>E.coli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30:$W$30</c:f>
              <c:numCache>
                <c:formatCode>General</c:formatCode>
                <c:ptCount val="7"/>
                <c:pt idx="0">
                  <c:v>4.1666666666666664E-2</c:v>
                </c:pt>
                <c:pt idx="1">
                  <c:v>0</c:v>
                </c:pt>
                <c:pt idx="2">
                  <c:v>4.9180327868852458E-2</c:v>
                </c:pt>
                <c:pt idx="3">
                  <c:v>3.4482758620689655E-2</c:v>
                </c:pt>
                <c:pt idx="4">
                  <c:v>8.0645161290322578E-3</c:v>
                </c:pt>
                <c:pt idx="5">
                  <c:v>1.1494252873563218E-2</c:v>
                </c:pt>
                <c:pt idx="6">
                  <c:v>2.479338842975206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995-404E-ACEF-6F79BE3CF762}"/>
            </c:ext>
          </c:extLst>
        </c:ser>
        <c:ser>
          <c:idx val="6"/>
          <c:order val="6"/>
          <c:tx>
            <c:strRef>
              <c:f>'[Chart in Microsoft Word]kbth'!$P$31</c:f>
              <c:strCache>
                <c:ptCount val="1"/>
                <c:pt idx="0">
                  <c:v>Serratia marcescens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31:$W$31</c:f>
              <c:numCache>
                <c:formatCode>General</c:formatCode>
                <c:ptCount val="7"/>
                <c:pt idx="0">
                  <c:v>6.9444444444444441E-3</c:v>
                </c:pt>
                <c:pt idx="1">
                  <c:v>0</c:v>
                </c:pt>
                <c:pt idx="2">
                  <c:v>0</c:v>
                </c:pt>
                <c:pt idx="3">
                  <c:v>8.6206896551724137E-3</c:v>
                </c:pt>
                <c:pt idx="4">
                  <c:v>8.0645161290322578E-3</c:v>
                </c:pt>
                <c:pt idx="5">
                  <c:v>5.7471264367816091E-2</c:v>
                </c:pt>
                <c:pt idx="6">
                  <c:v>1.322314049586776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995-404E-ACEF-6F79BE3CF762}"/>
            </c:ext>
          </c:extLst>
        </c:ser>
        <c:ser>
          <c:idx val="7"/>
          <c:order val="7"/>
          <c:tx>
            <c:strRef>
              <c:f>'[Chart in Microsoft Word]kbth'!$P$32</c:f>
              <c:strCache>
                <c:ptCount val="1"/>
                <c:pt idx="0">
                  <c:v>Enterobacter spp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32:$W$32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1.6393442622950821E-2</c:v>
                </c:pt>
                <c:pt idx="3">
                  <c:v>1.7241379310344827E-2</c:v>
                </c:pt>
                <c:pt idx="4">
                  <c:v>8.0645161290322578E-3</c:v>
                </c:pt>
                <c:pt idx="5">
                  <c:v>1.1494252873563218E-2</c:v>
                </c:pt>
                <c:pt idx="6">
                  <c:v>8.2644628099173556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0995-404E-ACEF-6F79BE3CF762}"/>
            </c:ext>
          </c:extLst>
        </c:ser>
        <c:ser>
          <c:idx val="8"/>
          <c:order val="8"/>
          <c:tx>
            <c:strRef>
              <c:f>'[Chart in Microsoft Word]kbth'!$P$33</c:f>
              <c:strCache>
                <c:ptCount val="1"/>
                <c:pt idx="0">
                  <c:v>Acinobacter spp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33:$W$33</c:f>
              <c:numCache>
                <c:formatCode>General</c:formatCode>
                <c:ptCount val="7"/>
                <c:pt idx="0">
                  <c:v>3.4722222222222224E-2</c:v>
                </c:pt>
                <c:pt idx="1">
                  <c:v>1.3698630136986301E-2</c:v>
                </c:pt>
                <c:pt idx="2">
                  <c:v>6.5573770491803282E-2</c:v>
                </c:pt>
                <c:pt idx="3">
                  <c:v>3.4482758620689655E-2</c:v>
                </c:pt>
                <c:pt idx="4">
                  <c:v>4.8387096774193547E-2</c:v>
                </c:pt>
                <c:pt idx="5">
                  <c:v>2.2988505747126436E-2</c:v>
                </c:pt>
                <c:pt idx="6">
                  <c:v>3.636363636363636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995-404E-ACEF-6F79BE3CF762}"/>
            </c:ext>
          </c:extLst>
        </c:ser>
        <c:ser>
          <c:idx val="9"/>
          <c:order val="9"/>
          <c:tx>
            <c:strRef>
              <c:f>'[Chart in Microsoft Word]kbth'!$P$34</c:f>
              <c:strCache>
                <c:ptCount val="1"/>
                <c:pt idx="0">
                  <c:v>Pseudomonas spp</c:v>
                </c:pt>
              </c:strCache>
            </c:strRef>
          </c:tx>
          <c:spPr>
            <a:solidFill>
              <a:srgbClr val="66FF99"/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34:$W$34</c:f>
              <c:numCache>
                <c:formatCode>General</c:formatCode>
                <c:ptCount val="7"/>
                <c:pt idx="0">
                  <c:v>4.1666666666666664E-2</c:v>
                </c:pt>
                <c:pt idx="1">
                  <c:v>1.3698630136986301E-2</c:v>
                </c:pt>
                <c:pt idx="2">
                  <c:v>1.6393442622950821E-2</c:v>
                </c:pt>
                <c:pt idx="3">
                  <c:v>8.6206896551724137E-3</c:v>
                </c:pt>
                <c:pt idx="4">
                  <c:v>0.04</c:v>
                </c:pt>
                <c:pt idx="5">
                  <c:v>2.2988505747126436E-2</c:v>
                </c:pt>
                <c:pt idx="6">
                  <c:v>2.57933884297520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0995-404E-ACEF-6F79BE3CF762}"/>
            </c:ext>
          </c:extLst>
        </c:ser>
        <c:ser>
          <c:idx val="10"/>
          <c:order val="10"/>
          <c:tx>
            <c:strRef>
              <c:f>'[Chart in Microsoft Word]kbth'!$P$35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[1]kbth!$Q$24:$W$24</c:f>
              <c:strCache>
                <c:ptCount val="7"/>
                <c:pt idx="0">
                  <c:v>Day 1 (n=144)</c:v>
                </c:pt>
                <c:pt idx="1">
                  <c:v>Day 2 (n=73)</c:v>
                </c:pt>
                <c:pt idx="2">
                  <c:v>Day 3 (n=610</c:v>
                </c:pt>
                <c:pt idx="3">
                  <c:v>Day 4-7 (n=116)</c:v>
                </c:pt>
                <c:pt idx="4">
                  <c:v>Day 8-14 (n=126)</c:v>
                </c:pt>
                <c:pt idx="5">
                  <c:v>&gt;14 Days (n=87)</c:v>
                </c:pt>
                <c:pt idx="6">
                  <c:v>Total (n=607)</c:v>
                </c:pt>
              </c:strCache>
            </c:strRef>
          </c:cat>
          <c:val>
            <c:numRef>
              <c:f>[1]kbth!$Q$35:$W$35</c:f>
              <c:numCache>
                <c:formatCode>General</c:formatCode>
                <c:ptCount val="7"/>
                <c:pt idx="0">
                  <c:v>1.3888888888888888E-2</c:v>
                </c:pt>
                <c:pt idx="1">
                  <c:v>2.7397260273972601E-2</c:v>
                </c:pt>
                <c:pt idx="2">
                  <c:v>0</c:v>
                </c:pt>
                <c:pt idx="3">
                  <c:v>2.5862068965517241E-2</c:v>
                </c:pt>
                <c:pt idx="4">
                  <c:v>0</c:v>
                </c:pt>
                <c:pt idx="5">
                  <c:v>2.2988505747126436E-2</c:v>
                </c:pt>
                <c:pt idx="6">
                  <c:v>1.48760330578512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0995-404E-ACEF-6F79BE3CF7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76020320"/>
        <c:axId val="476019144"/>
      </c:barChart>
      <c:catAx>
        <c:axId val="476020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6019144"/>
        <c:crosses val="autoZero"/>
        <c:auto val="1"/>
        <c:lblAlgn val="ctr"/>
        <c:lblOffset val="100"/>
        <c:noMultiLvlLbl val="0"/>
      </c:catAx>
      <c:valAx>
        <c:axId val="4760191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60203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6246181160005071E-2"/>
          <c:y val="2.099186131145324E-3"/>
          <c:w val="0.9338715255761405"/>
          <c:h val="0.23109409117977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8.1224161806475084E-2"/>
          <c:y val="0.15208925208991433"/>
          <c:w val="0.90165987756023436"/>
          <c:h val="0.79689233547236371"/>
        </c:manualLayout>
      </c:layout>
      <c:barChart>
        <c:barDir val="col"/>
        <c:grouping val="percentStacked"/>
        <c:varyColors val="0"/>
        <c:ser>
          <c:idx val="0"/>
          <c:order val="0"/>
          <c:tx>
            <c:strRef>
              <c:f>'37mh'!$K$51</c:f>
              <c:strCache>
                <c:ptCount val="1"/>
                <c:pt idx="0">
                  <c:v>CONS</c:v>
                </c:pt>
              </c:strCache>
            </c:strRef>
          </c:tx>
          <c:spPr>
            <a:solidFill>
              <a:schemeClr val="accent3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51:$R$51</c:f>
              <c:numCache>
                <c:formatCode>0.0%</c:formatCode>
                <c:ptCount val="7"/>
                <c:pt idx="0">
                  <c:v>0.60824742268041232</c:v>
                </c:pt>
                <c:pt idx="1">
                  <c:v>0.3888888888888889</c:v>
                </c:pt>
                <c:pt idx="2">
                  <c:v>0.375</c:v>
                </c:pt>
                <c:pt idx="3">
                  <c:v>0.13235294117647059</c:v>
                </c:pt>
                <c:pt idx="4">
                  <c:v>0.26315789473684209</c:v>
                </c:pt>
                <c:pt idx="5">
                  <c:v>0.5</c:v>
                </c:pt>
                <c:pt idx="6">
                  <c:v>0.391941391941391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8E7-4C2F-A614-9AA0E6B628A6}"/>
            </c:ext>
          </c:extLst>
        </c:ser>
        <c:ser>
          <c:idx val="1"/>
          <c:order val="1"/>
          <c:tx>
            <c:strRef>
              <c:f>'37mh'!$K$52</c:f>
              <c:strCache>
                <c:ptCount val="1"/>
                <c:pt idx="0">
                  <c:v>S. aureu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52:$R$52</c:f>
              <c:numCache>
                <c:formatCode>0.0%</c:formatCode>
                <c:ptCount val="7"/>
                <c:pt idx="0">
                  <c:v>2.0618556701030927E-2</c:v>
                </c:pt>
                <c:pt idx="1">
                  <c:v>2.7777777777777776E-2</c:v>
                </c:pt>
                <c:pt idx="2">
                  <c:v>0</c:v>
                </c:pt>
                <c:pt idx="3">
                  <c:v>4.4117647058823532E-2</c:v>
                </c:pt>
                <c:pt idx="4">
                  <c:v>0</c:v>
                </c:pt>
                <c:pt idx="5">
                  <c:v>0</c:v>
                </c:pt>
                <c:pt idx="6">
                  <c:v>2.1978021978021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8E7-4C2F-A614-9AA0E6B628A6}"/>
            </c:ext>
          </c:extLst>
        </c:ser>
        <c:ser>
          <c:idx val="2"/>
          <c:order val="2"/>
          <c:tx>
            <c:strRef>
              <c:f>'37mh'!$K$53</c:f>
              <c:strCache>
                <c:ptCount val="1"/>
                <c:pt idx="0">
                  <c:v>Streptococcus spp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53:$R$53</c:f>
              <c:numCache>
                <c:formatCode>0.0%</c:formatCode>
                <c:ptCount val="7"/>
                <c:pt idx="0">
                  <c:v>7.2164948453608241E-2</c:v>
                </c:pt>
                <c:pt idx="1">
                  <c:v>2.7777777777777776E-2</c:v>
                </c:pt>
                <c:pt idx="2">
                  <c:v>0</c:v>
                </c:pt>
                <c:pt idx="3">
                  <c:v>0</c:v>
                </c:pt>
                <c:pt idx="4">
                  <c:v>2.6315789473684209E-2</c:v>
                </c:pt>
                <c:pt idx="5">
                  <c:v>0</c:v>
                </c:pt>
                <c:pt idx="6">
                  <c:v>3.296703296703296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08E7-4C2F-A614-9AA0E6B628A6}"/>
            </c:ext>
          </c:extLst>
        </c:ser>
        <c:ser>
          <c:idx val="3"/>
          <c:order val="3"/>
          <c:tx>
            <c:strRef>
              <c:f>'37mh'!$K$54</c:f>
              <c:strCache>
                <c:ptCount val="1"/>
                <c:pt idx="0">
                  <c:v>Enterococcus spp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54:$R$54</c:f>
              <c:numCache>
                <c:formatCode>0.0%</c:formatCode>
                <c:ptCount val="7"/>
                <c:pt idx="0">
                  <c:v>4.1237113402061855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5.5555555555555552E-2</c:v>
                </c:pt>
                <c:pt idx="6">
                  <c:v>1.831501831501831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08E7-4C2F-A614-9AA0E6B628A6}"/>
            </c:ext>
          </c:extLst>
        </c:ser>
        <c:ser>
          <c:idx val="4"/>
          <c:order val="4"/>
          <c:tx>
            <c:strRef>
              <c:f>'37mh'!$K$55</c:f>
              <c:strCache>
                <c:ptCount val="1"/>
                <c:pt idx="0">
                  <c:v>K. pneumonia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55:$R$55</c:f>
              <c:numCache>
                <c:formatCode>0.0%</c:formatCode>
                <c:ptCount val="7"/>
                <c:pt idx="0">
                  <c:v>0.20618556701030927</c:v>
                </c:pt>
                <c:pt idx="1">
                  <c:v>0.41666666666666669</c:v>
                </c:pt>
                <c:pt idx="2">
                  <c:v>0.625</c:v>
                </c:pt>
                <c:pt idx="3">
                  <c:v>0.80882352941176472</c:v>
                </c:pt>
                <c:pt idx="4">
                  <c:v>0.60526315789473684</c:v>
                </c:pt>
                <c:pt idx="5">
                  <c:v>0.3888888888888889</c:v>
                </c:pt>
                <c:pt idx="6">
                  <c:v>0.476190476190476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08E7-4C2F-A614-9AA0E6B628A6}"/>
            </c:ext>
          </c:extLst>
        </c:ser>
        <c:ser>
          <c:idx val="5"/>
          <c:order val="5"/>
          <c:tx>
            <c:strRef>
              <c:f>'37mh'!$K$56</c:f>
              <c:strCache>
                <c:ptCount val="1"/>
                <c:pt idx="0">
                  <c:v>E.coli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56:$R$56</c:f>
              <c:numCache>
                <c:formatCode>0.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5.5555555555555552E-2</c:v>
                </c:pt>
                <c:pt idx="6">
                  <c:v>3.663003663003663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08E7-4C2F-A614-9AA0E6B628A6}"/>
            </c:ext>
          </c:extLst>
        </c:ser>
        <c:ser>
          <c:idx val="6"/>
          <c:order val="6"/>
          <c:tx>
            <c:strRef>
              <c:f>'37mh'!$K$57</c:f>
              <c:strCache>
                <c:ptCount val="1"/>
                <c:pt idx="0">
                  <c:v>Enterobacter spp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57:$R$57</c:f>
              <c:numCache>
                <c:formatCode>0.0%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.4705882352941176E-2</c:v>
                </c:pt>
                <c:pt idx="4">
                  <c:v>0</c:v>
                </c:pt>
                <c:pt idx="5">
                  <c:v>0</c:v>
                </c:pt>
                <c:pt idx="6">
                  <c:v>3.663003663003663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8E7-4C2F-A614-9AA0E6B628A6}"/>
            </c:ext>
          </c:extLst>
        </c:ser>
        <c:ser>
          <c:idx val="7"/>
          <c:order val="7"/>
          <c:tx>
            <c:strRef>
              <c:f>'37mh'!$K$58</c:f>
              <c:strCache>
                <c:ptCount val="1"/>
                <c:pt idx="0">
                  <c:v>Acinobacter spp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58:$R$58</c:f>
              <c:numCache>
                <c:formatCode>0.0%</c:formatCode>
                <c:ptCount val="7"/>
                <c:pt idx="0">
                  <c:v>0</c:v>
                </c:pt>
                <c:pt idx="1">
                  <c:v>5.5555555555555552E-2</c:v>
                </c:pt>
                <c:pt idx="2">
                  <c:v>0</c:v>
                </c:pt>
                <c:pt idx="3">
                  <c:v>0</c:v>
                </c:pt>
                <c:pt idx="4">
                  <c:v>2.6315789473684209E-2</c:v>
                </c:pt>
                <c:pt idx="5">
                  <c:v>0</c:v>
                </c:pt>
                <c:pt idx="6">
                  <c:v>1.0989010989010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08E7-4C2F-A614-9AA0E6B628A6}"/>
            </c:ext>
          </c:extLst>
        </c:ser>
        <c:ser>
          <c:idx val="8"/>
          <c:order val="8"/>
          <c:tx>
            <c:strRef>
              <c:f>'37mh'!$K$59</c:f>
              <c:strCache>
                <c:ptCount val="1"/>
                <c:pt idx="0">
                  <c:v>Pseudomonas spp</c:v>
                </c:pt>
              </c:strCache>
            </c:strRef>
          </c:tx>
          <c:spPr>
            <a:solidFill>
              <a:srgbClr val="66FF99"/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59:$R$59</c:f>
              <c:numCache>
                <c:formatCode>0.0%</c:formatCode>
                <c:ptCount val="7"/>
                <c:pt idx="0">
                  <c:v>2.0618556701030927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7.326007326007326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08E7-4C2F-A614-9AA0E6B628A6}"/>
            </c:ext>
          </c:extLst>
        </c:ser>
        <c:ser>
          <c:idx val="9"/>
          <c:order val="9"/>
          <c:tx>
            <c:strRef>
              <c:f>'37mh'!$K$60</c:f>
              <c:strCache>
                <c:ptCount val="1"/>
                <c:pt idx="0">
                  <c:v>Others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'37mh'!$L$50:$R$50</c:f>
              <c:strCache>
                <c:ptCount val="7"/>
                <c:pt idx="0">
                  <c:v>Day 1(n=97)</c:v>
                </c:pt>
                <c:pt idx="1">
                  <c:v>Day 2(n=36)</c:v>
                </c:pt>
                <c:pt idx="2">
                  <c:v>Day 3(n=16)</c:v>
                </c:pt>
                <c:pt idx="3">
                  <c:v>Day 4-7(n=68)</c:v>
                </c:pt>
                <c:pt idx="4">
                  <c:v>Day 8-14(n=38)</c:v>
                </c:pt>
                <c:pt idx="5">
                  <c:v>&gt;14 Days(n=18)</c:v>
                </c:pt>
                <c:pt idx="6">
                  <c:v>Total(n=273)</c:v>
                </c:pt>
              </c:strCache>
            </c:strRef>
          </c:cat>
          <c:val>
            <c:numRef>
              <c:f>'37mh'!$L$60:$R$60</c:f>
              <c:numCache>
                <c:formatCode>0.0%</c:formatCode>
                <c:ptCount val="7"/>
                <c:pt idx="0">
                  <c:v>3.0927835051546393E-2</c:v>
                </c:pt>
                <c:pt idx="1">
                  <c:v>8.3333333333333329E-2</c:v>
                </c:pt>
                <c:pt idx="2">
                  <c:v>0</c:v>
                </c:pt>
                <c:pt idx="3">
                  <c:v>0</c:v>
                </c:pt>
                <c:pt idx="4">
                  <c:v>2.6315789473684209E-2</c:v>
                </c:pt>
                <c:pt idx="5">
                  <c:v>0</c:v>
                </c:pt>
                <c:pt idx="6">
                  <c:v>2.56410256410256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08E7-4C2F-A614-9AA0E6B628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82052200"/>
        <c:axId val="482052592"/>
      </c:barChart>
      <c:catAx>
        <c:axId val="4820522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2052592"/>
        <c:crosses val="autoZero"/>
        <c:auto val="1"/>
        <c:lblAlgn val="ctr"/>
        <c:lblOffset val="100"/>
        <c:noMultiLvlLbl val="0"/>
      </c:catAx>
      <c:valAx>
        <c:axId val="482052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20522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9739486992880693E-2"/>
          <c:y val="2.3688712586284157E-2"/>
          <c:w val="0.89186873944993073"/>
          <c:h val="9.04127732561604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442</Words>
  <Characters>8220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Windows User</Company>
  <LinksUpToDate>false</LinksUpToDate>
  <CharactersWithSpaces>9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my Sue Newman</cp:lastModifiedBy>
  <cp:revision>3</cp:revision>
  <dcterms:created xsi:type="dcterms:W3CDTF">2021-07-13T19:33:00Z</dcterms:created>
  <dcterms:modified xsi:type="dcterms:W3CDTF">2021-07-13T19:48:00Z</dcterms:modified>
</cp:coreProperties>
</file>